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52D71" w14:textId="77777777" w:rsidR="00A242C3" w:rsidRDefault="00A242C3">
      <w:bookmarkStart w:id="0" w:name="_GoBack"/>
      <w:bookmarkEnd w:id="0"/>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832"/>
        <w:gridCol w:w="1485"/>
      </w:tblGrid>
      <w:tr w:rsidR="00A613DC" w14:paraId="7A65CA70" w14:textId="77777777" w:rsidTr="003509E4">
        <w:trPr>
          <w:trHeight w:val="1471"/>
        </w:trPr>
        <w:tc>
          <w:tcPr>
            <w:tcW w:w="1951" w:type="dxa"/>
          </w:tcPr>
          <w:p w14:paraId="5CBCF408" w14:textId="77777777" w:rsidR="003509E4" w:rsidRPr="003509E4" w:rsidRDefault="003509E4" w:rsidP="003509E4">
            <w:pPr>
              <w:rPr>
                <w:b/>
                <w:sz w:val="12"/>
                <w:szCs w:val="12"/>
              </w:rPr>
            </w:pPr>
          </w:p>
          <w:p w14:paraId="57EAC8A5" w14:textId="77777777" w:rsidR="003509E4" w:rsidRPr="003509E4" w:rsidRDefault="008E7CDC" w:rsidP="003509E4">
            <w:pPr>
              <w:jc w:val="center"/>
              <w:rPr>
                <w:b/>
                <w:sz w:val="24"/>
              </w:rPr>
            </w:pPr>
            <w:r>
              <w:rPr>
                <w:noProof/>
                <w:sz w:val="16"/>
                <w:lang w:eastAsia="en-GB"/>
              </w:rPr>
              <w:drawing>
                <wp:inline distT="0" distB="0" distL="0" distR="0" wp14:anchorId="35307D71" wp14:editId="20493843">
                  <wp:extent cx="789305" cy="937260"/>
                  <wp:effectExtent l="0" t="0" r="0" b="2540"/>
                  <wp:docPr id="1" name="Picture 1" descr="HunsletCar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nsletCar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9305" cy="937260"/>
                          </a:xfrm>
                          <a:prstGeom prst="rect">
                            <a:avLst/>
                          </a:prstGeom>
                          <a:noFill/>
                          <a:ln>
                            <a:noFill/>
                          </a:ln>
                        </pic:spPr>
                      </pic:pic>
                    </a:graphicData>
                  </a:graphic>
                </wp:inline>
              </w:drawing>
            </w:r>
          </w:p>
        </w:tc>
        <w:tc>
          <w:tcPr>
            <w:tcW w:w="7832" w:type="dxa"/>
          </w:tcPr>
          <w:p w14:paraId="652057CD" w14:textId="77777777" w:rsidR="00A613DC" w:rsidRDefault="00A613DC">
            <w:pPr>
              <w:shd w:val="solid" w:color="FFFFFF" w:fill="auto"/>
              <w:jc w:val="center"/>
              <w:rPr>
                <w:sz w:val="16"/>
              </w:rPr>
            </w:pPr>
          </w:p>
          <w:p w14:paraId="24D548F6" w14:textId="16D49F33" w:rsidR="00A613DC" w:rsidRDefault="00A85500">
            <w:pPr>
              <w:pStyle w:val="Heading1"/>
            </w:pPr>
            <w:proofErr w:type="spellStart"/>
            <w:r>
              <w:t>SENCo</w:t>
            </w:r>
            <w:proofErr w:type="spellEnd"/>
            <w:r>
              <w:t>/Teacher</w:t>
            </w:r>
            <w:r w:rsidR="00A613DC">
              <w:t xml:space="preserve"> APPLICATION</w:t>
            </w:r>
            <w:r w:rsidR="008520E6">
              <w:t xml:space="preserve"> PACK</w:t>
            </w:r>
          </w:p>
          <w:p w14:paraId="255CD804" w14:textId="77777777" w:rsidR="00244321" w:rsidRPr="00244321" w:rsidRDefault="00244321" w:rsidP="00244321">
            <w:pPr>
              <w:shd w:val="solid" w:color="FFFFFF" w:fill="auto"/>
              <w:jc w:val="both"/>
              <w:rPr>
                <w:sz w:val="18"/>
                <w:szCs w:val="20"/>
                <w:lang w:eastAsia="en-GB"/>
              </w:rPr>
            </w:pPr>
            <w:r w:rsidRPr="00244321">
              <w:rPr>
                <w:sz w:val="18"/>
                <w:szCs w:val="20"/>
                <w:lang w:eastAsia="en-GB"/>
              </w:rPr>
              <w:t xml:space="preserve">Please complete this form in </w:t>
            </w:r>
            <w:r w:rsidRPr="00244321">
              <w:rPr>
                <w:b/>
                <w:sz w:val="18"/>
                <w:szCs w:val="20"/>
                <w:lang w:eastAsia="en-GB"/>
              </w:rPr>
              <w:t xml:space="preserve">black ink </w:t>
            </w:r>
            <w:r w:rsidRPr="00244321">
              <w:rPr>
                <w:sz w:val="18"/>
                <w:szCs w:val="20"/>
                <w:lang w:eastAsia="en-GB"/>
              </w:rPr>
              <w:t>or typescript and return it to:-</w:t>
            </w:r>
          </w:p>
          <w:p w14:paraId="75D7D257" w14:textId="77777777" w:rsidR="00244321" w:rsidRDefault="007354F8" w:rsidP="00244321">
            <w:pPr>
              <w:rPr>
                <w:b/>
                <w:sz w:val="14"/>
                <w:szCs w:val="20"/>
                <w:lang w:eastAsia="en-GB"/>
              </w:rPr>
            </w:pPr>
            <w:r>
              <w:rPr>
                <w:b/>
                <w:sz w:val="14"/>
                <w:szCs w:val="20"/>
                <w:lang w:eastAsia="en-GB"/>
              </w:rPr>
              <w:t>Dee Jackson</w:t>
            </w:r>
          </w:p>
          <w:p w14:paraId="73AD38FB" w14:textId="77777777" w:rsidR="003509E4" w:rsidRDefault="003509E4" w:rsidP="00244321">
            <w:pPr>
              <w:rPr>
                <w:b/>
                <w:sz w:val="14"/>
                <w:szCs w:val="20"/>
                <w:lang w:eastAsia="en-GB"/>
              </w:rPr>
            </w:pPr>
            <w:r>
              <w:rPr>
                <w:b/>
                <w:sz w:val="14"/>
                <w:szCs w:val="20"/>
                <w:lang w:eastAsia="en-GB"/>
              </w:rPr>
              <w:t>Hunslet Carr Primary School</w:t>
            </w:r>
          </w:p>
          <w:p w14:paraId="576FEC3E" w14:textId="77777777" w:rsidR="003509E4" w:rsidRDefault="003509E4" w:rsidP="00244321">
            <w:pPr>
              <w:rPr>
                <w:b/>
                <w:sz w:val="14"/>
                <w:szCs w:val="20"/>
                <w:lang w:eastAsia="en-GB"/>
              </w:rPr>
            </w:pPr>
          </w:p>
          <w:p w14:paraId="7BC6F87C" w14:textId="5D13059E" w:rsidR="003509E4" w:rsidRDefault="0027500A" w:rsidP="00244321">
            <w:pPr>
              <w:rPr>
                <w:b/>
                <w:sz w:val="14"/>
                <w:szCs w:val="20"/>
                <w:lang w:eastAsia="en-GB"/>
              </w:rPr>
            </w:pPr>
            <w:hyperlink r:id="rId8" w:history="1">
              <w:r w:rsidR="00F16887" w:rsidRPr="00FD4DCC">
                <w:rPr>
                  <w:rStyle w:val="Hyperlink"/>
                  <w:b/>
                  <w:sz w:val="14"/>
                  <w:szCs w:val="20"/>
                  <w:lang w:eastAsia="en-GB"/>
                </w:rPr>
                <w:t>hayley.stewart@hunsletcarr.co.uk</w:t>
              </w:r>
            </w:hyperlink>
            <w:r w:rsidR="003509E4">
              <w:rPr>
                <w:b/>
                <w:sz w:val="14"/>
                <w:szCs w:val="20"/>
                <w:lang w:eastAsia="en-GB"/>
              </w:rPr>
              <w:t xml:space="preserve"> </w:t>
            </w:r>
          </w:p>
          <w:p w14:paraId="1B37B7D1" w14:textId="137C1B2A" w:rsidR="003509E4" w:rsidRPr="001914B1" w:rsidRDefault="000505EA" w:rsidP="000F208A">
            <w:pPr>
              <w:rPr>
                <w:sz w:val="14"/>
                <w:szCs w:val="14"/>
              </w:rPr>
            </w:pPr>
            <w:r>
              <w:rPr>
                <w:b/>
                <w:sz w:val="14"/>
                <w:szCs w:val="20"/>
                <w:lang w:eastAsia="en-GB"/>
              </w:rPr>
              <w:t xml:space="preserve">Before </w:t>
            </w:r>
            <w:r w:rsidR="00A85500">
              <w:rPr>
                <w:b/>
                <w:sz w:val="14"/>
                <w:szCs w:val="20"/>
                <w:lang w:eastAsia="en-GB"/>
              </w:rPr>
              <w:t>3</w:t>
            </w:r>
            <w:r w:rsidR="00F16887">
              <w:rPr>
                <w:b/>
                <w:sz w:val="14"/>
                <w:szCs w:val="20"/>
                <w:lang w:eastAsia="en-GB"/>
              </w:rPr>
              <w:t>pm</w:t>
            </w:r>
            <w:r w:rsidR="000F208A">
              <w:rPr>
                <w:b/>
                <w:sz w:val="14"/>
                <w:szCs w:val="20"/>
                <w:lang w:eastAsia="en-GB"/>
              </w:rPr>
              <w:t xml:space="preserve"> on</w:t>
            </w:r>
            <w:r w:rsidR="00F16887">
              <w:rPr>
                <w:b/>
                <w:sz w:val="14"/>
                <w:szCs w:val="20"/>
                <w:lang w:eastAsia="en-GB"/>
              </w:rPr>
              <w:t xml:space="preserve"> </w:t>
            </w:r>
            <w:r w:rsidR="00A85500">
              <w:rPr>
                <w:b/>
                <w:sz w:val="14"/>
                <w:szCs w:val="20"/>
                <w:lang w:eastAsia="en-GB"/>
              </w:rPr>
              <w:t>Monday 20</w:t>
            </w:r>
            <w:r w:rsidR="00A85500" w:rsidRPr="00A85500">
              <w:rPr>
                <w:b/>
                <w:sz w:val="14"/>
                <w:szCs w:val="20"/>
                <w:vertAlign w:val="superscript"/>
                <w:lang w:eastAsia="en-GB"/>
              </w:rPr>
              <w:t>th</w:t>
            </w:r>
            <w:r w:rsidR="00A85500">
              <w:rPr>
                <w:b/>
                <w:sz w:val="14"/>
                <w:szCs w:val="20"/>
                <w:lang w:eastAsia="en-GB"/>
              </w:rPr>
              <w:t xml:space="preserve"> April</w:t>
            </w:r>
          </w:p>
        </w:tc>
        <w:tc>
          <w:tcPr>
            <w:tcW w:w="1485" w:type="dxa"/>
          </w:tcPr>
          <w:p w14:paraId="43938FB0" w14:textId="77777777" w:rsidR="00A613DC" w:rsidRPr="003509E4" w:rsidRDefault="00A613DC">
            <w:pPr>
              <w:rPr>
                <w:sz w:val="12"/>
                <w:szCs w:val="12"/>
              </w:rPr>
            </w:pPr>
          </w:p>
          <w:p w14:paraId="0EFC26B6" w14:textId="77777777" w:rsidR="00A613DC" w:rsidRDefault="008E7CDC">
            <w:pPr>
              <w:rPr>
                <w:b/>
                <w:sz w:val="24"/>
              </w:rPr>
            </w:pPr>
            <w:r>
              <w:rPr>
                <w:noProof/>
                <w:lang w:eastAsia="en-GB"/>
              </w:rPr>
              <w:drawing>
                <wp:inline distT="0" distB="0" distL="0" distR="0" wp14:anchorId="34001E82" wp14:editId="039F359A">
                  <wp:extent cx="806450" cy="857885"/>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450" cy="857885"/>
                          </a:xfrm>
                          <a:prstGeom prst="rect">
                            <a:avLst/>
                          </a:prstGeom>
                          <a:noFill/>
                          <a:ln>
                            <a:noFill/>
                          </a:ln>
                        </pic:spPr>
                      </pic:pic>
                    </a:graphicData>
                  </a:graphic>
                </wp:inline>
              </w:drawing>
            </w:r>
          </w:p>
        </w:tc>
      </w:tr>
      <w:tr w:rsidR="003509E4" w14:paraId="5DB4C946" w14:textId="77777777" w:rsidTr="003509E4">
        <w:trPr>
          <w:trHeight w:val="51"/>
        </w:trPr>
        <w:tc>
          <w:tcPr>
            <w:tcW w:w="11268" w:type="dxa"/>
            <w:gridSpan w:val="3"/>
          </w:tcPr>
          <w:p w14:paraId="2E141EFA" w14:textId="77777777" w:rsidR="003509E4" w:rsidRDefault="003509E4">
            <w:pPr>
              <w:rPr>
                <w:sz w:val="16"/>
              </w:rPr>
            </w:pPr>
            <w:r>
              <w:rPr>
                <w:b/>
                <w:sz w:val="24"/>
              </w:rPr>
              <w:t xml:space="preserve">CONFIDENTIAL </w:t>
            </w:r>
            <w:r>
              <w:rPr>
                <w:sz w:val="16"/>
              </w:rPr>
              <w:t>SO(48) The information you provide on this form will be used for recruitment  &amp; selection and employment contract purposes</w:t>
            </w:r>
          </w:p>
          <w:p w14:paraId="54F53310" w14:textId="77777777" w:rsidR="003509E4" w:rsidRDefault="003509E4" w:rsidP="003509E4"/>
        </w:tc>
      </w:tr>
    </w:tbl>
    <w:p w14:paraId="7B9A61CF" w14:textId="77777777" w:rsidR="00A613DC" w:rsidRDefault="00A613DC">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08"/>
        <w:gridCol w:w="3960"/>
      </w:tblGrid>
      <w:tr w:rsidR="00A613DC" w14:paraId="08BBDDC0" w14:textId="77777777">
        <w:trPr>
          <w:cantSplit/>
          <w:trHeight w:val="415"/>
        </w:trPr>
        <w:tc>
          <w:tcPr>
            <w:tcW w:w="7308" w:type="dxa"/>
            <w:vMerge w:val="restart"/>
          </w:tcPr>
          <w:p w14:paraId="6CA74B2A" w14:textId="4F91E74A" w:rsidR="00A613DC" w:rsidRDefault="00A613DC">
            <w:pPr>
              <w:shd w:val="solid" w:color="FFFFFF" w:fill="auto"/>
              <w:rPr>
                <w:b/>
                <w:sz w:val="24"/>
              </w:rPr>
            </w:pPr>
            <w:r>
              <w:rPr>
                <w:b/>
                <w:sz w:val="24"/>
              </w:rPr>
              <w:t xml:space="preserve">Application </w:t>
            </w:r>
            <w:r w:rsidR="00A85500">
              <w:rPr>
                <w:b/>
                <w:sz w:val="24"/>
              </w:rPr>
              <w:t>for</w:t>
            </w:r>
            <w:r>
              <w:rPr>
                <w:b/>
                <w:sz w:val="24"/>
              </w:rPr>
              <w:t xml:space="preserve"> Appointment as:</w:t>
            </w:r>
            <w:r w:rsidR="00994692">
              <w:rPr>
                <w:b/>
                <w:sz w:val="24"/>
              </w:rPr>
              <w:t xml:space="preserve"> </w:t>
            </w:r>
            <w:proofErr w:type="spellStart"/>
            <w:r w:rsidR="00A85500">
              <w:rPr>
                <w:b/>
                <w:sz w:val="24"/>
              </w:rPr>
              <w:t>SENCo</w:t>
            </w:r>
            <w:proofErr w:type="spellEnd"/>
            <w:r w:rsidR="00A85500">
              <w:rPr>
                <w:b/>
                <w:sz w:val="24"/>
              </w:rPr>
              <w:t>/Teacher</w:t>
            </w:r>
            <w:r w:rsidR="008520E6">
              <w:rPr>
                <w:b/>
                <w:sz w:val="24"/>
              </w:rPr>
              <w:t xml:space="preserve"> at </w:t>
            </w:r>
            <w:proofErr w:type="spellStart"/>
            <w:r w:rsidR="008520E6">
              <w:rPr>
                <w:b/>
                <w:sz w:val="24"/>
              </w:rPr>
              <w:t>Hunslet</w:t>
            </w:r>
            <w:proofErr w:type="spellEnd"/>
            <w:r w:rsidR="008520E6">
              <w:rPr>
                <w:b/>
                <w:sz w:val="24"/>
              </w:rPr>
              <w:t xml:space="preserve"> </w:t>
            </w:r>
            <w:proofErr w:type="spellStart"/>
            <w:r w:rsidR="008520E6">
              <w:rPr>
                <w:b/>
                <w:sz w:val="24"/>
              </w:rPr>
              <w:t>Carr</w:t>
            </w:r>
            <w:proofErr w:type="spellEnd"/>
          </w:p>
          <w:p w14:paraId="68FB8BF5" w14:textId="77777777" w:rsidR="00A613DC" w:rsidRDefault="00A613DC">
            <w:pPr>
              <w:shd w:val="solid" w:color="FFFFFF" w:fill="auto"/>
              <w:rPr>
                <w:b/>
                <w:sz w:val="24"/>
              </w:rPr>
            </w:pPr>
          </w:p>
          <w:p w14:paraId="15352008" w14:textId="77777777" w:rsidR="00A613DC" w:rsidRDefault="00A613DC">
            <w:pPr>
              <w:shd w:val="solid" w:color="FFFFFF" w:fill="auto"/>
              <w:rPr>
                <w:b/>
                <w:sz w:val="24"/>
              </w:rPr>
            </w:pPr>
            <w:r>
              <w:rPr>
                <w:b/>
                <w:sz w:val="24"/>
              </w:rPr>
              <w:t>Grade:</w:t>
            </w:r>
            <w:r w:rsidR="008A5CFB">
              <w:rPr>
                <w:b/>
                <w:sz w:val="24"/>
              </w:rPr>
              <w:t xml:space="preserve"> </w:t>
            </w:r>
          </w:p>
          <w:p w14:paraId="321A8735" w14:textId="77777777" w:rsidR="00A613DC" w:rsidRDefault="00A613DC">
            <w:pPr>
              <w:shd w:val="solid" w:color="FFFFFF" w:fill="auto"/>
              <w:rPr>
                <w:b/>
                <w:sz w:val="24"/>
              </w:rPr>
            </w:pPr>
          </w:p>
          <w:p w14:paraId="3EC1CDDA" w14:textId="77777777" w:rsidR="00A613DC" w:rsidRDefault="00A613DC" w:rsidP="0076245E">
            <w:r>
              <w:rPr>
                <w:b/>
                <w:sz w:val="24"/>
              </w:rPr>
              <w:t>School/Unit:</w:t>
            </w:r>
            <w:r w:rsidR="0076245E">
              <w:t xml:space="preserve"> </w:t>
            </w:r>
          </w:p>
        </w:tc>
        <w:tc>
          <w:tcPr>
            <w:tcW w:w="3960" w:type="dxa"/>
            <w:vAlign w:val="center"/>
          </w:tcPr>
          <w:p w14:paraId="2C02F69E" w14:textId="6DDA39CE" w:rsidR="00A613DC" w:rsidRDefault="00A613DC" w:rsidP="000F208A">
            <w:pPr>
              <w:rPr>
                <w:b/>
                <w:sz w:val="24"/>
              </w:rPr>
            </w:pPr>
            <w:r>
              <w:rPr>
                <w:b/>
                <w:sz w:val="24"/>
              </w:rPr>
              <w:t>Closing date:</w:t>
            </w:r>
            <w:r w:rsidR="000F208A">
              <w:rPr>
                <w:b/>
                <w:sz w:val="24"/>
              </w:rPr>
              <w:t xml:space="preserve"> </w:t>
            </w:r>
            <w:r w:rsidR="00A85500">
              <w:rPr>
                <w:b/>
                <w:sz w:val="24"/>
              </w:rPr>
              <w:t>20</w:t>
            </w:r>
            <w:r w:rsidR="00A85500" w:rsidRPr="00A85500">
              <w:rPr>
                <w:b/>
                <w:sz w:val="24"/>
                <w:vertAlign w:val="superscript"/>
              </w:rPr>
              <w:t>th</w:t>
            </w:r>
            <w:r w:rsidR="00A85500">
              <w:rPr>
                <w:b/>
                <w:sz w:val="24"/>
              </w:rPr>
              <w:t xml:space="preserve"> April 2020</w:t>
            </w:r>
          </w:p>
        </w:tc>
      </w:tr>
      <w:tr w:rsidR="00A613DC" w14:paraId="50680984" w14:textId="77777777">
        <w:trPr>
          <w:cantSplit/>
        </w:trPr>
        <w:tc>
          <w:tcPr>
            <w:tcW w:w="7308" w:type="dxa"/>
            <w:vMerge/>
          </w:tcPr>
          <w:p w14:paraId="2A36B3C4" w14:textId="77777777" w:rsidR="00A613DC" w:rsidRDefault="00A613DC"/>
        </w:tc>
        <w:tc>
          <w:tcPr>
            <w:tcW w:w="3960" w:type="dxa"/>
            <w:vAlign w:val="center"/>
          </w:tcPr>
          <w:p w14:paraId="0F9B35B5" w14:textId="77777777" w:rsidR="00A613DC" w:rsidRDefault="00A613DC" w:rsidP="00C341A1">
            <w:r>
              <w:rPr>
                <w:sz w:val="24"/>
              </w:rPr>
              <w:t>National Insurance No:</w:t>
            </w:r>
            <w:r w:rsidR="0076245E">
              <w:t xml:space="preserve"> </w:t>
            </w:r>
          </w:p>
        </w:tc>
      </w:tr>
    </w:tbl>
    <w:p w14:paraId="4241DF99" w14:textId="77777777"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34"/>
        <w:gridCol w:w="5634"/>
      </w:tblGrid>
      <w:tr w:rsidR="00A613DC" w14:paraId="068F83E1" w14:textId="77777777">
        <w:tc>
          <w:tcPr>
            <w:tcW w:w="5634" w:type="dxa"/>
          </w:tcPr>
          <w:p w14:paraId="742BD7D5" w14:textId="77777777" w:rsidR="00A613DC" w:rsidRDefault="00A613DC">
            <w:r>
              <w:rPr>
                <w:b/>
                <w:sz w:val="24"/>
              </w:rPr>
              <w:t>1. PERSONAL DETAILS</w:t>
            </w:r>
          </w:p>
          <w:p w14:paraId="5103EBC2" w14:textId="77777777" w:rsidR="00A613DC" w:rsidRDefault="00A613DC"/>
        </w:tc>
        <w:tc>
          <w:tcPr>
            <w:tcW w:w="5634" w:type="dxa"/>
          </w:tcPr>
          <w:p w14:paraId="1E78422D" w14:textId="77777777" w:rsidR="00A613DC" w:rsidRDefault="00A613DC"/>
        </w:tc>
      </w:tr>
      <w:tr w:rsidR="00A613DC" w14:paraId="7DA71C7B" w14:textId="77777777">
        <w:tc>
          <w:tcPr>
            <w:tcW w:w="5634" w:type="dxa"/>
          </w:tcPr>
          <w:p w14:paraId="4AC305CF" w14:textId="77777777" w:rsidR="00A613DC" w:rsidRDefault="00A613DC">
            <w:r>
              <w:t xml:space="preserve">Last Name and Title: </w:t>
            </w:r>
          </w:p>
          <w:p w14:paraId="36C2C372" w14:textId="77777777" w:rsidR="00A613DC" w:rsidRDefault="00A613DC"/>
          <w:p w14:paraId="68D0BFCF" w14:textId="77777777" w:rsidR="00A613DC" w:rsidRDefault="00A613DC">
            <w:r>
              <w:t>Home Address:</w:t>
            </w:r>
            <w:r>
              <w:tab/>
            </w:r>
            <w:r>
              <w:tab/>
            </w:r>
          </w:p>
          <w:p w14:paraId="2B5B4869" w14:textId="77777777" w:rsidR="00C341A1" w:rsidRDefault="00C341A1"/>
          <w:p w14:paraId="67F5A04F" w14:textId="77777777" w:rsidR="00C341A1" w:rsidRDefault="00C341A1"/>
          <w:p w14:paraId="5513F16E" w14:textId="77777777" w:rsidR="00C341A1" w:rsidRDefault="00C341A1"/>
          <w:p w14:paraId="7921F707" w14:textId="77777777" w:rsidR="00A613DC" w:rsidRDefault="00A613DC">
            <w:r>
              <w:t xml:space="preserve">Postcode:  </w:t>
            </w:r>
          </w:p>
          <w:p w14:paraId="270EC13A" w14:textId="77777777" w:rsidR="00A613DC" w:rsidRDefault="00A613DC"/>
          <w:p w14:paraId="7C17A74E" w14:textId="77777777" w:rsidR="00A613DC" w:rsidRDefault="00A613DC">
            <w:r>
              <w:t xml:space="preserve">Tel No (home): </w:t>
            </w:r>
          </w:p>
          <w:p w14:paraId="327A685A" w14:textId="77777777" w:rsidR="00A613DC" w:rsidRDefault="00A613DC"/>
          <w:p w14:paraId="1D0218D8" w14:textId="77777777" w:rsidR="00A613DC" w:rsidRDefault="00A613DC">
            <w:r>
              <w:t>Email:</w:t>
            </w:r>
          </w:p>
          <w:p w14:paraId="747FC944" w14:textId="77777777" w:rsidR="00A613DC" w:rsidRDefault="00A613DC"/>
        </w:tc>
        <w:tc>
          <w:tcPr>
            <w:tcW w:w="5634" w:type="dxa"/>
          </w:tcPr>
          <w:p w14:paraId="65593BBF" w14:textId="77777777" w:rsidR="00A613DC" w:rsidRDefault="00A613DC">
            <w:r>
              <w:t xml:space="preserve">First Name(s): </w:t>
            </w:r>
          </w:p>
          <w:p w14:paraId="2B560CF1" w14:textId="77777777" w:rsidR="00A613DC" w:rsidRDefault="00A613DC"/>
          <w:p w14:paraId="1F3B4B60" w14:textId="77777777" w:rsidR="00A613DC" w:rsidRDefault="00A613DC">
            <w:r>
              <w:t>Address for Correspondence (if different):</w:t>
            </w:r>
          </w:p>
          <w:p w14:paraId="40C762D7" w14:textId="77777777" w:rsidR="00A613DC" w:rsidRDefault="00A613DC"/>
          <w:p w14:paraId="3C279817" w14:textId="77777777" w:rsidR="00781E98" w:rsidRDefault="00781E98"/>
          <w:p w14:paraId="560276DB" w14:textId="77777777" w:rsidR="00A613DC" w:rsidRDefault="00A613DC">
            <w:r>
              <w:t xml:space="preserve">Postcode: </w:t>
            </w:r>
          </w:p>
          <w:p w14:paraId="37969ADB" w14:textId="77777777" w:rsidR="00A613DC" w:rsidRDefault="00A613DC"/>
          <w:p w14:paraId="27BFA198" w14:textId="77777777" w:rsidR="00A613DC" w:rsidRDefault="00A613DC" w:rsidP="00781E98">
            <w:r>
              <w:t>Work:</w:t>
            </w:r>
            <w:r w:rsidR="00781E98">
              <w:t xml:space="preserve"> </w:t>
            </w:r>
          </w:p>
        </w:tc>
      </w:tr>
    </w:tbl>
    <w:p w14:paraId="0EFC99D7" w14:textId="77777777"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68"/>
      </w:tblGrid>
      <w:tr w:rsidR="00A613DC" w14:paraId="4BC265F9" w14:textId="77777777" w:rsidTr="00A85500">
        <w:trPr>
          <w:trHeight w:val="3283"/>
        </w:trPr>
        <w:tc>
          <w:tcPr>
            <w:tcW w:w="11268" w:type="dxa"/>
          </w:tcPr>
          <w:p w14:paraId="0BA68A07" w14:textId="77777777" w:rsidR="00A613DC" w:rsidRDefault="00A613DC">
            <w:pPr>
              <w:shd w:val="solid" w:color="FFFFFF" w:fill="auto"/>
            </w:pPr>
            <w:r>
              <w:t>Should you be selected for interview, please indicate dates when it would be impossible for you to attend.</w:t>
            </w:r>
          </w:p>
          <w:p w14:paraId="0F09D582" w14:textId="77777777" w:rsidR="00A613DC" w:rsidRDefault="00A613DC">
            <w:pPr>
              <w:pBdr>
                <w:bottom w:val="single" w:sz="6" w:space="1" w:color="auto"/>
              </w:pBdr>
              <w:shd w:val="solid" w:color="FFFFFF" w:fill="auto"/>
            </w:pPr>
          </w:p>
          <w:p w14:paraId="0750A117" w14:textId="77777777" w:rsidR="00A613DC" w:rsidRDefault="00A613DC">
            <w:pPr>
              <w:shd w:val="solid" w:color="FFFFFF" w:fill="auto"/>
            </w:pPr>
          </w:p>
          <w:p w14:paraId="3B40A00F" w14:textId="77777777" w:rsidR="00A613DC" w:rsidRDefault="00A613DC">
            <w:pPr>
              <w:shd w:val="solid" w:color="FFFFFF" w:fill="auto"/>
            </w:pPr>
            <w:r>
              <w:t xml:space="preserve">Are you in receipt of a public service pension? </w:t>
            </w:r>
          </w:p>
          <w:p w14:paraId="39493BD6" w14:textId="77777777" w:rsidR="00A613DC" w:rsidRDefault="00A613DC">
            <w:pPr>
              <w:shd w:val="solid" w:color="FFFFFF" w:fill="auto"/>
            </w:pPr>
            <w:r>
              <w:tab/>
            </w:r>
            <w:r>
              <w:tab/>
            </w:r>
            <w:r>
              <w:tab/>
            </w:r>
            <w:r>
              <w:tab/>
            </w:r>
            <w:r>
              <w:tab/>
            </w:r>
            <w:r>
              <w:tab/>
            </w:r>
            <w:r>
              <w:tab/>
            </w:r>
          </w:p>
          <w:p w14:paraId="49895928" w14:textId="77777777" w:rsidR="00781E98" w:rsidRDefault="00A613DC">
            <w:pPr>
              <w:shd w:val="solid" w:color="FFFFFF" w:fill="auto"/>
            </w:pPr>
            <w:r>
              <w:t>If you are returning to teaching have you been granted Infirmity Retirement by the Department of Education and Skills?</w:t>
            </w:r>
            <w:r w:rsidR="00781E98">
              <w:t xml:space="preserve"> </w:t>
            </w:r>
          </w:p>
          <w:p w14:paraId="352E3A42" w14:textId="77777777" w:rsidR="00A613DC" w:rsidRDefault="00781E98">
            <w:pPr>
              <w:shd w:val="solid" w:color="FFFFFF" w:fill="auto"/>
            </w:pPr>
            <w:r>
              <w:t>Not Applicable</w:t>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p>
          <w:p w14:paraId="497DD0F0" w14:textId="77777777" w:rsidR="003509E4" w:rsidRDefault="00A613DC">
            <w:pPr>
              <w:pBdr>
                <w:bottom w:val="single" w:sz="6" w:space="1" w:color="auto"/>
              </w:pBdr>
              <w:shd w:val="solid" w:color="FFFFFF" w:fill="auto"/>
            </w:pPr>
            <w:r>
              <w:t xml:space="preserve">(If yes please give the date) </w:t>
            </w:r>
          </w:p>
          <w:p w14:paraId="7AC574A8" w14:textId="77777777" w:rsidR="003509E4" w:rsidRDefault="003509E4">
            <w:pPr>
              <w:pBdr>
                <w:bottom w:val="single" w:sz="6" w:space="1" w:color="auto"/>
              </w:pBdr>
              <w:shd w:val="solid" w:color="FFFFFF" w:fill="auto"/>
            </w:pPr>
          </w:p>
          <w:p w14:paraId="04193956" w14:textId="77777777" w:rsidR="00A613DC" w:rsidRDefault="00A613DC">
            <w:pPr>
              <w:shd w:val="solid" w:color="FFFFFF" w:fill="auto"/>
            </w:pPr>
            <w:r>
              <w:t>Are you related to any Council Member, Senior Officer of Leeds City Council or any Governor</w:t>
            </w:r>
          </w:p>
          <w:p w14:paraId="5A7EC117" w14:textId="2D4FF79F" w:rsidR="00A613DC" w:rsidRDefault="00A613DC" w:rsidP="00781E98">
            <w:r>
              <w:t xml:space="preserve">or member of staff at this school? </w:t>
            </w:r>
            <w:r w:rsidR="00F23422">
              <w:fldChar w:fldCharType="begin">
                <w:ffData>
                  <w:name w:val=""/>
                  <w:enabled/>
                  <w:calcOnExit w:val="0"/>
                  <w:ddList>
                    <w:listEntry w:val=" "/>
                    <w:listEntry w:val="Yes"/>
                    <w:listEntry w:val="No"/>
                  </w:ddList>
                </w:ffData>
              </w:fldChar>
            </w:r>
            <w:r>
              <w:instrText xml:space="preserve"> FORMDROPDOWN </w:instrText>
            </w:r>
            <w:r w:rsidR="0027500A">
              <w:fldChar w:fldCharType="separate"/>
            </w:r>
            <w:r w:rsidR="00F23422">
              <w:fldChar w:fldCharType="end"/>
            </w:r>
            <w:r>
              <w:t xml:space="preserve"> (if YES please give details:)</w:t>
            </w:r>
            <w:r w:rsidR="00781E98">
              <w:t xml:space="preserve"> </w:t>
            </w:r>
          </w:p>
        </w:tc>
      </w:tr>
    </w:tbl>
    <w:p w14:paraId="7BCEDA65" w14:textId="77777777" w:rsidR="00A613DC" w:rsidRDefault="00A613DC"/>
    <w:tbl>
      <w:tblPr>
        <w:tblW w:w="11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206"/>
        <w:gridCol w:w="1437"/>
        <w:gridCol w:w="1086"/>
        <w:gridCol w:w="106"/>
        <w:gridCol w:w="955"/>
        <w:gridCol w:w="913"/>
        <w:gridCol w:w="1090"/>
        <w:gridCol w:w="1081"/>
        <w:gridCol w:w="349"/>
        <w:gridCol w:w="2160"/>
        <w:gridCol w:w="15"/>
      </w:tblGrid>
      <w:tr w:rsidR="00A613DC" w14:paraId="04A0E166" w14:textId="77777777" w:rsidTr="00A672F1">
        <w:trPr>
          <w:cantSplit/>
          <w:trHeight w:val="715"/>
        </w:trPr>
        <w:tc>
          <w:tcPr>
            <w:tcW w:w="11283" w:type="dxa"/>
            <w:gridSpan w:val="12"/>
          </w:tcPr>
          <w:p w14:paraId="499D45D5" w14:textId="77777777" w:rsidR="00A613DC" w:rsidRDefault="00A613DC">
            <w:pPr>
              <w:shd w:val="solid" w:color="FFFFFF" w:fill="auto"/>
              <w:ind w:left="1418" w:hanging="1418"/>
              <w:rPr>
                <w:b/>
                <w:sz w:val="24"/>
              </w:rPr>
            </w:pPr>
            <w:r>
              <w:rPr>
                <w:b/>
                <w:sz w:val="24"/>
              </w:rPr>
              <w:t>References</w:t>
            </w:r>
          </w:p>
          <w:p w14:paraId="318CE102" w14:textId="77777777" w:rsidR="00A613DC" w:rsidRDefault="00A613DC">
            <w:pPr>
              <w:shd w:val="solid" w:color="FFFFFF" w:fill="auto"/>
            </w:pPr>
            <w:r>
              <w:t>It is expected that Teachers/Deputy Headteachers will name their present or most recent Headteacher as their first referee. Headteachers should list their LEA or Employing Body. University leavers should name their course tutor.</w:t>
            </w:r>
            <w:r>
              <w:rPr>
                <w:sz w:val="24"/>
              </w:rPr>
              <w:t xml:space="preserve"> </w:t>
            </w:r>
            <w:r>
              <w:t>One referee should be your current or last employer.</w:t>
            </w:r>
          </w:p>
        </w:tc>
      </w:tr>
      <w:tr w:rsidR="00A613DC" w14:paraId="24EA0F99" w14:textId="77777777" w:rsidTr="00A672F1">
        <w:trPr>
          <w:trHeight w:val="1858"/>
        </w:trPr>
        <w:tc>
          <w:tcPr>
            <w:tcW w:w="5675" w:type="dxa"/>
            <w:gridSpan w:val="6"/>
          </w:tcPr>
          <w:p w14:paraId="2AF3A71A" w14:textId="77777777" w:rsidR="00A613DC" w:rsidRDefault="00A613DC">
            <w:r>
              <w:t xml:space="preserve">1. </w:t>
            </w:r>
          </w:p>
          <w:p w14:paraId="605E47E4" w14:textId="77777777" w:rsidR="00A613DC" w:rsidRDefault="00A613DC">
            <w:r>
              <w:t>Title:</w:t>
            </w:r>
            <w:r w:rsidR="00781E98">
              <w:t xml:space="preserve"> </w:t>
            </w:r>
            <w:r>
              <w:t>Name:</w:t>
            </w:r>
            <w:r w:rsidR="00781E98">
              <w:t xml:space="preserve"> </w:t>
            </w:r>
          </w:p>
          <w:p w14:paraId="1BF8DF8E" w14:textId="77777777" w:rsidR="00A613DC" w:rsidRDefault="00A613DC">
            <w:r>
              <w:t xml:space="preserve">Position: </w:t>
            </w:r>
          </w:p>
          <w:p w14:paraId="35A50960" w14:textId="77777777" w:rsidR="00A613DC" w:rsidRDefault="00A613DC">
            <w:r>
              <w:t xml:space="preserve">Address: </w:t>
            </w:r>
          </w:p>
          <w:p w14:paraId="176589F5" w14:textId="77777777" w:rsidR="00A613DC" w:rsidRDefault="00A613DC">
            <w:r>
              <w:t xml:space="preserve">Postcode: </w:t>
            </w:r>
          </w:p>
          <w:p w14:paraId="2D6A4CEE" w14:textId="77777777" w:rsidR="00A613DC" w:rsidRDefault="00A613DC">
            <w:r>
              <w:t xml:space="preserve">Phone: </w:t>
            </w:r>
          </w:p>
          <w:p w14:paraId="62160087" w14:textId="77777777" w:rsidR="00A613DC" w:rsidRDefault="00A613DC">
            <w:r>
              <w:t xml:space="preserve">Email: </w:t>
            </w:r>
          </w:p>
          <w:p w14:paraId="011F327C" w14:textId="77777777" w:rsidR="00A613DC" w:rsidRDefault="00A613DC"/>
          <w:p w14:paraId="24E060B1" w14:textId="77777777" w:rsidR="00A613DC" w:rsidRDefault="00A613DC">
            <w:r>
              <w:t xml:space="preserve">Capacity in which known: </w:t>
            </w:r>
          </w:p>
          <w:p w14:paraId="4EEA2F22" w14:textId="77777777" w:rsidR="00A613DC" w:rsidRDefault="00A613DC">
            <w:pPr>
              <w:rPr>
                <w:b/>
              </w:rPr>
            </w:pPr>
          </w:p>
          <w:p w14:paraId="091EFF9D" w14:textId="77777777" w:rsidR="00A613DC" w:rsidRDefault="00A613DC">
            <w:pPr>
              <w:rPr>
                <w:b/>
              </w:rPr>
            </w:pPr>
            <w:r>
              <w:rPr>
                <w:b/>
              </w:rPr>
              <w:t>Your referees will be contacted if you are</w:t>
            </w:r>
          </w:p>
          <w:p w14:paraId="0540D426" w14:textId="77777777" w:rsidR="00A613DC" w:rsidRDefault="00A613DC">
            <w:r>
              <w:rPr>
                <w:b/>
              </w:rPr>
              <w:t>selected for interview</w:t>
            </w:r>
          </w:p>
        </w:tc>
        <w:tc>
          <w:tcPr>
            <w:tcW w:w="5608" w:type="dxa"/>
            <w:gridSpan w:val="6"/>
          </w:tcPr>
          <w:p w14:paraId="23176C6E" w14:textId="77777777" w:rsidR="00A613DC" w:rsidRDefault="00A613DC">
            <w:r>
              <w:t xml:space="preserve">2. </w:t>
            </w:r>
          </w:p>
          <w:p w14:paraId="54A77B65" w14:textId="77777777" w:rsidR="00C341A1" w:rsidRDefault="00C341A1" w:rsidP="00C341A1">
            <w:r>
              <w:t xml:space="preserve">Title: Name: </w:t>
            </w:r>
          </w:p>
          <w:p w14:paraId="3835BDD0" w14:textId="77777777" w:rsidR="00C341A1" w:rsidRDefault="00C341A1" w:rsidP="00C341A1">
            <w:r>
              <w:t xml:space="preserve">Position: </w:t>
            </w:r>
          </w:p>
          <w:p w14:paraId="00BFB287" w14:textId="77777777" w:rsidR="00C341A1" w:rsidRDefault="00C341A1" w:rsidP="00C341A1">
            <w:r>
              <w:t xml:space="preserve">Address: </w:t>
            </w:r>
          </w:p>
          <w:p w14:paraId="55308FFA" w14:textId="77777777" w:rsidR="00C341A1" w:rsidRDefault="00C341A1" w:rsidP="00C341A1">
            <w:r>
              <w:t xml:space="preserve">Postcode: </w:t>
            </w:r>
          </w:p>
          <w:p w14:paraId="431046BC" w14:textId="77777777" w:rsidR="00C341A1" w:rsidRDefault="00C341A1" w:rsidP="00C341A1">
            <w:r>
              <w:t xml:space="preserve">Phone: </w:t>
            </w:r>
          </w:p>
          <w:p w14:paraId="6276623A" w14:textId="77777777" w:rsidR="00C341A1" w:rsidRDefault="00C341A1" w:rsidP="00C341A1">
            <w:r>
              <w:t xml:space="preserve">Email: </w:t>
            </w:r>
          </w:p>
          <w:p w14:paraId="72A3334B" w14:textId="77777777" w:rsidR="00C341A1" w:rsidRDefault="00C341A1" w:rsidP="00C341A1"/>
          <w:p w14:paraId="79F3B77C" w14:textId="77777777" w:rsidR="00C341A1" w:rsidRDefault="00C341A1" w:rsidP="00C341A1">
            <w:r>
              <w:t xml:space="preserve">Capacity in which known: </w:t>
            </w:r>
          </w:p>
          <w:p w14:paraId="15D2F7FA" w14:textId="77777777" w:rsidR="00A613DC" w:rsidRDefault="00A613DC">
            <w:pPr>
              <w:rPr>
                <w:b/>
              </w:rPr>
            </w:pPr>
          </w:p>
          <w:p w14:paraId="597FE2E6" w14:textId="77777777" w:rsidR="00A613DC" w:rsidRDefault="00A613DC">
            <w:pPr>
              <w:rPr>
                <w:b/>
              </w:rPr>
            </w:pPr>
            <w:r>
              <w:rPr>
                <w:b/>
              </w:rPr>
              <w:t>Your referees will be contacted if you are</w:t>
            </w:r>
          </w:p>
          <w:p w14:paraId="1A306A6C" w14:textId="77777777" w:rsidR="00A613DC" w:rsidRDefault="00A613DC">
            <w:pPr>
              <w:rPr>
                <w:b/>
              </w:rPr>
            </w:pPr>
            <w:r>
              <w:rPr>
                <w:b/>
              </w:rPr>
              <w:t>selected for interview</w:t>
            </w:r>
          </w:p>
          <w:p w14:paraId="4E6F750B" w14:textId="77777777" w:rsidR="00C341A1" w:rsidRDefault="00C341A1"/>
        </w:tc>
      </w:tr>
      <w:tr w:rsidR="00A613DC" w14:paraId="3E06AF5C" w14:textId="77777777" w:rsidTr="00A672F1">
        <w:trPr>
          <w:cantSplit/>
          <w:trHeight w:val="576"/>
        </w:trPr>
        <w:tc>
          <w:tcPr>
            <w:tcW w:w="11283" w:type="dxa"/>
            <w:gridSpan w:val="12"/>
            <w:tcBorders>
              <w:bottom w:val="single" w:sz="4" w:space="0" w:color="auto"/>
            </w:tcBorders>
            <w:vAlign w:val="center"/>
          </w:tcPr>
          <w:p w14:paraId="426529F0" w14:textId="77777777" w:rsidR="00A613DC" w:rsidRDefault="00A613DC">
            <w:r>
              <w:rPr>
                <w:b/>
                <w:sz w:val="24"/>
              </w:rPr>
              <w:lastRenderedPageBreak/>
              <w:t>2. SECONDARY, FURTHER AND HIGHER EDUCATION</w:t>
            </w:r>
          </w:p>
        </w:tc>
      </w:tr>
      <w:tr w:rsidR="00A613DC" w14:paraId="6234C109" w14:textId="77777777" w:rsidTr="00A672F1">
        <w:trPr>
          <w:trHeight w:val="358"/>
        </w:trPr>
        <w:tc>
          <w:tcPr>
            <w:tcW w:w="2091" w:type="dxa"/>
            <w:gridSpan w:val="2"/>
            <w:tcBorders>
              <w:bottom w:val="nil"/>
              <w:right w:val="nil"/>
            </w:tcBorders>
          </w:tcPr>
          <w:p w14:paraId="218227BA" w14:textId="77777777" w:rsidR="00A613DC" w:rsidRDefault="00A613DC">
            <w:pPr>
              <w:rPr>
                <w:sz w:val="16"/>
              </w:rPr>
            </w:pPr>
            <w:r>
              <w:rPr>
                <w:sz w:val="16"/>
              </w:rPr>
              <w:t xml:space="preserve">Date ( MMM/YYYY) </w:t>
            </w:r>
          </w:p>
          <w:p w14:paraId="193AD31B" w14:textId="77777777" w:rsidR="00A613DC" w:rsidRDefault="00A613DC">
            <w:pPr>
              <w:rPr>
                <w:sz w:val="16"/>
              </w:rPr>
            </w:pPr>
            <w:proofErr w:type="spellStart"/>
            <w:r>
              <w:rPr>
                <w:sz w:val="16"/>
              </w:rPr>
              <w:t>e.g</w:t>
            </w:r>
            <w:proofErr w:type="spellEnd"/>
            <w:r>
              <w:rPr>
                <w:sz w:val="16"/>
              </w:rPr>
              <w:t xml:space="preserve"> NOV/2002</w:t>
            </w:r>
          </w:p>
        </w:tc>
        <w:tc>
          <w:tcPr>
            <w:tcW w:w="2523" w:type="dxa"/>
            <w:gridSpan w:val="2"/>
            <w:tcBorders>
              <w:left w:val="nil"/>
              <w:bottom w:val="nil"/>
              <w:right w:val="nil"/>
            </w:tcBorders>
          </w:tcPr>
          <w:p w14:paraId="00C15FB2" w14:textId="77777777" w:rsidR="00A613DC" w:rsidRDefault="00A613DC">
            <w:pPr>
              <w:rPr>
                <w:sz w:val="16"/>
              </w:rPr>
            </w:pPr>
            <w:r>
              <w:rPr>
                <w:sz w:val="16"/>
              </w:rPr>
              <w:t>School, College University or Establishment</w:t>
            </w:r>
          </w:p>
          <w:p w14:paraId="1580DB93" w14:textId="77777777" w:rsidR="00A613DC" w:rsidRDefault="00A613DC">
            <w:pPr>
              <w:rPr>
                <w:sz w:val="16"/>
              </w:rPr>
            </w:pPr>
          </w:p>
        </w:tc>
        <w:tc>
          <w:tcPr>
            <w:tcW w:w="3064" w:type="dxa"/>
            <w:gridSpan w:val="4"/>
            <w:tcBorders>
              <w:left w:val="nil"/>
              <w:bottom w:val="nil"/>
              <w:right w:val="nil"/>
            </w:tcBorders>
          </w:tcPr>
          <w:p w14:paraId="0B745AD1" w14:textId="77777777" w:rsidR="00A613DC" w:rsidRDefault="00A613DC">
            <w:pPr>
              <w:rPr>
                <w:sz w:val="16"/>
              </w:rPr>
            </w:pPr>
            <w:r>
              <w:rPr>
                <w:sz w:val="16"/>
              </w:rPr>
              <w:t>Examinations taken or being taken or any other qualifications obtained</w:t>
            </w:r>
          </w:p>
        </w:tc>
        <w:tc>
          <w:tcPr>
            <w:tcW w:w="1081" w:type="dxa"/>
            <w:tcBorders>
              <w:left w:val="nil"/>
              <w:bottom w:val="nil"/>
              <w:right w:val="nil"/>
            </w:tcBorders>
          </w:tcPr>
          <w:p w14:paraId="09CCBCB0" w14:textId="77777777" w:rsidR="00A613DC" w:rsidRDefault="00A613DC">
            <w:pPr>
              <w:rPr>
                <w:sz w:val="16"/>
              </w:rPr>
            </w:pPr>
            <w:r>
              <w:rPr>
                <w:sz w:val="16"/>
              </w:rPr>
              <w:t>Full or Part Time (F/P)</w:t>
            </w:r>
          </w:p>
        </w:tc>
        <w:tc>
          <w:tcPr>
            <w:tcW w:w="2524" w:type="dxa"/>
            <w:gridSpan w:val="3"/>
            <w:tcBorders>
              <w:left w:val="nil"/>
              <w:bottom w:val="nil"/>
            </w:tcBorders>
          </w:tcPr>
          <w:p w14:paraId="0E6F62FA" w14:textId="77777777" w:rsidR="00A613DC" w:rsidRDefault="00A613DC">
            <w:pPr>
              <w:rPr>
                <w:sz w:val="16"/>
              </w:rPr>
            </w:pPr>
            <w:r>
              <w:rPr>
                <w:sz w:val="16"/>
              </w:rPr>
              <w:t>Exam result &amp; grade</w:t>
            </w:r>
          </w:p>
        </w:tc>
      </w:tr>
      <w:tr w:rsidR="00A613DC" w14:paraId="3B859626" w14:textId="77777777" w:rsidTr="00A672F1">
        <w:trPr>
          <w:trHeight w:val="3946"/>
        </w:trPr>
        <w:tc>
          <w:tcPr>
            <w:tcW w:w="2091" w:type="dxa"/>
            <w:gridSpan w:val="2"/>
            <w:tcBorders>
              <w:top w:val="nil"/>
              <w:bottom w:val="nil"/>
              <w:right w:val="nil"/>
            </w:tcBorders>
          </w:tcPr>
          <w:p w14:paraId="1CDE5EE9" w14:textId="77777777" w:rsidR="00A613DC" w:rsidRDefault="00A613DC" w:rsidP="004A48A7">
            <w:pPr>
              <w:rPr>
                <w:sz w:val="16"/>
              </w:rPr>
            </w:pPr>
            <w:r>
              <w:rPr>
                <w:sz w:val="16"/>
              </w:rPr>
              <w:t>From:</w:t>
            </w:r>
            <w:r w:rsidR="004A48A7">
              <w:rPr>
                <w:sz w:val="16"/>
              </w:rPr>
              <w:t xml:space="preserve"> </w:t>
            </w:r>
            <w:r>
              <w:rPr>
                <w:sz w:val="16"/>
              </w:rPr>
              <w:t xml:space="preserve">To: </w:t>
            </w:r>
          </w:p>
          <w:p w14:paraId="19EBCA58" w14:textId="77777777" w:rsidR="004A48A7" w:rsidRDefault="004A48A7" w:rsidP="004A48A7">
            <w:pPr>
              <w:rPr>
                <w:sz w:val="16"/>
              </w:rPr>
            </w:pPr>
          </w:p>
          <w:p w14:paraId="05BE4034" w14:textId="77777777" w:rsidR="004A48A7" w:rsidRDefault="004A48A7" w:rsidP="004A48A7">
            <w:pPr>
              <w:rPr>
                <w:sz w:val="16"/>
              </w:rPr>
            </w:pPr>
          </w:p>
          <w:p w14:paraId="6EB1C123" w14:textId="77777777" w:rsidR="004A48A7" w:rsidRDefault="004A48A7" w:rsidP="004A48A7">
            <w:pPr>
              <w:rPr>
                <w:sz w:val="16"/>
              </w:rPr>
            </w:pPr>
          </w:p>
          <w:p w14:paraId="344B4909" w14:textId="77777777" w:rsidR="004A48A7" w:rsidRDefault="004A48A7" w:rsidP="004A48A7">
            <w:pPr>
              <w:rPr>
                <w:sz w:val="16"/>
              </w:rPr>
            </w:pPr>
          </w:p>
          <w:p w14:paraId="473DB8B5" w14:textId="77777777" w:rsidR="004A48A7" w:rsidRDefault="004A48A7" w:rsidP="004A48A7">
            <w:pPr>
              <w:rPr>
                <w:sz w:val="16"/>
              </w:rPr>
            </w:pPr>
          </w:p>
          <w:p w14:paraId="25E3DAD0" w14:textId="77777777" w:rsidR="004A48A7" w:rsidRDefault="004A48A7" w:rsidP="004A48A7">
            <w:pPr>
              <w:rPr>
                <w:sz w:val="16"/>
              </w:rPr>
            </w:pPr>
          </w:p>
          <w:p w14:paraId="314E15FC" w14:textId="77777777" w:rsidR="004A48A7" w:rsidRDefault="004A48A7" w:rsidP="004A48A7">
            <w:pPr>
              <w:rPr>
                <w:sz w:val="16"/>
              </w:rPr>
            </w:pPr>
          </w:p>
          <w:p w14:paraId="1BAE35C6" w14:textId="77777777" w:rsidR="004A48A7" w:rsidRDefault="004A48A7" w:rsidP="004A48A7">
            <w:pPr>
              <w:rPr>
                <w:sz w:val="16"/>
              </w:rPr>
            </w:pPr>
          </w:p>
        </w:tc>
        <w:tc>
          <w:tcPr>
            <w:tcW w:w="2523" w:type="dxa"/>
            <w:gridSpan w:val="2"/>
            <w:tcBorders>
              <w:top w:val="nil"/>
              <w:left w:val="nil"/>
              <w:bottom w:val="nil"/>
              <w:right w:val="nil"/>
            </w:tcBorders>
          </w:tcPr>
          <w:p w14:paraId="05519C83" w14:textId="77777777" w:rsidR="004A48A7" w:rsidRDefault="004A48A7">
            <w:pPr>
              <w:rPr>
                <w:sz w:val="16"/>
              </w:rPr>
            </w:pPr>
          </w:p>
          <w:p w14:paraId="26EE0E2E" w14:textId="77777777" w:rsidR="004A48A7" w:rsidRDefault="004A48A7">
            <w:pPr>
              <w:rPr>
                <w:sz w:val="16"/>
              </w:rPr>
            </w:pPr>
          </w:p>
          <w:p w14:paraId="15A2C438" w14:textId="77777777" w:rsidR="004A48A7" w:rsidRDefault="004A48A7">
            <w:pPr>
              <w:rPr>
                <w:sz w:val="16"/>
              </w:rPr>
            </w:pPr>
          </w:p>
          <w:p w14:paraId="204E5317" w14:textId="77777777" w:rsidR="004A48A7" w:rsidRDefault="004A48A7">
            <w:pPr>
              <w:rPr>
                <w:sz w:val="16"/>
              </w:rPr>
            </w:pPr>
          </w:p>
          <w:p w14:paraId="77D65C6A" w14:textId="77777777" w:rsidR="004A48A7" w:rsidRDefault="004A48A7">
            <w:pPr>
              <w:rPr>
                <w:sz w:val="16"/>
              </w:rPr>
            </w:pPr>
          </w:p>
          <w:p w14:paraId="75A43E26" w14:textId="77777777" w:rsidR="004A48A7" w:rsidRDefault="004A48A7">
            <w:pPr>
              <w:rPr>
                <w:sz w:val="16"/>
              </w:rPr>
            </w:pPr>
          </w:p>
          <w:p w14:paraId="38F12A85" w14:textId="77777777" w:rsidR="004A48A7" w:rsidRDefault="004A48A7">
            <w:pPr>
              <w:rPr>
                <w:sz w:val="16"/>
              </w:rPr>
            </w:pPr>
          </w:p>
          <w:p w14:paraId="16F90DC1" w14:textId="77777777" w:rsidR="004A48A7" w:rsidRDefault="004A48A7">
            <w:pPr>
              <w:rPr>
                <w:sz w:val="16"/>
              </w:rPr>
            </w:pPr>
          </w:p>
          <w:p w14:paraId="6B916BFE" w14:textId="77777777" w:rsidR="004A48A7" w:rsidRDefault="004A48A7">
            <w:pPr>
              <w:rPr>
                <w:sz w:val="16"/>
              </w:rPr>
            </w:pPr>
          </w:p>
          <w:p w14:paraId="44E8E908" w14:textId="77777777" w:rsidR="004A48A7" w:rsidRDefault="004A48A7">
            <w:pPr>
              <w:rPr>
                <w:sz w:val="16"/>
              </w:rPr>
            </w:pPr>
            <w:r>
              <w:rPr>
                <w:sz w:val="16"/>
              </w:rPr>
              <w:t xml:space="preserve"> </w:t>
            </w:r>
          </w:p>
        </w:tc>
        <w:tc>
          <w:tcPr>
            <w:tcW w:w="3064" w:type="dxa"/>
            <w:gridSpan w:val="4"/>
            <w:tcBorders>
              <w:top w:val="nil"/>
              <w:left w:val="nil"/>
              <w:bottom w:val="nil"/>
              <w:right w:val="nil"/>
            </w:tcBorders>
          </w:tcPr>
          <w:p w14:paraId="3640B831" w14:textId="77777777" w:rsidR="004A48A7" w:rsidRDefault="004A48A7">
            <w:pPr>
              <w:rPr>
                <w:sz w:val="16"/>
              </w:rPr>
            </w:pPr>
          </w:p>
          <w:p w14:paraId="6BE6F2EF" w14:textId="77777777" w:rsidR="004A48A7" w:rsidRDefault="004A48A7">
            <w:pPr>
              <w:rPr>
                <w:sz w:val="16"/>
              </w:rPr>
            </w:pPr>
          </w:p>
          <w:p w14:paraId="1602B170" w14:textId="77777777" w:rsidR="004A48A7" w:rsidRDefault="004A48A7">
            <w:pPr>
              <w:rPr>
                <w:sz w:val="16"/>
              </w:rPr>
            </w:pPr>
          </w:p>
          <w:p w14:paraId="005DDDD9" w14:textId="77777777" w:rsidR="004A48A7" w:rsidRDefault="004A48A7">
            <w:pPr>
              <w:rPr>
                <w:sz w:val="16"/>
              </w:rPr>
            </w:pPr>
          </w:p>
        </w:tc>
        <w:tc>
          <w:tcPr>
            <w:tcW w:w="1081" w:type="dxa"/>
            <w:tcBorders>
              <w:top w:val="nil"/>
              <w:left w:val="nil"/>
              <w:bottom w:val="nil"/>
              <w:right w:val="nil"/>
            </w:tcBorders>
          </w:tcPr>
          <w:p w14:paraId="2C147E3D" w14:textId="77777777" w:rsidR="004A48A7" w:rsidRDefault="004A48A7">
            <w:pPr>
              <w:rPr>
                <w:sz w:val="16"/>
              </w:rPr>
            </w:pPr>
          </w:p>
          <w:p w14:paraId="293BAAAD" w14:textId="77777777" w:rsidR="00A672F1" w:rsidRDefault="00A672F1">
            <w:pPr>
              <w:rPr>
                <w:sz w:val="16"/>
              </w:rPr>
            </w:pPr>
          </w:p>
        </w:tc>
        <w:tc>
          <w:tcPr>
            <w:tcW w:w="2524" w:type="dxa"/>
            <w:gridSpan w:val="3"/>
            <w:tcBorders>
              <w:top w:val="nil"/>
              <w:left w:val="nil"/>
              <w:bottom w:val="nil"/>
            </w:tcBorders>
          </w:tcPr>
          <w:p w14:paraId="710F7FC4" w14:textId="77777777" w:rsidR="004A48A7" w:rsidRDefault="004A48A7">
            <w:pPr>
              <w:rPr>
                <w:sz w:val="16"/>
              </w:rPr>
            </w:pPr>
          </w:p>
          <w:p w14:paraId="7AA588FF" w14:textId="77777777" w:rsidR="00A613DC" w:rsidRDefault="00A613DC" w:rsidP="00A672F1">
            <w:pPr>
              <w:rPr>
                <w:sz w:val="16"/>
              </w:rPr>
            </w:pPr>
          </w:p>
        </w:tc>
      </w:tr>
      <w:tr w:rsidR="00A613DC" w14:paraId="6C1E36B2"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781"/>
        </w:trPr>
        <w:tc>
          <w:tcPr>
            <w:tcW w:w="11268" w:type="dxa"/>
            <w:gridSpan w:val="11"/>
            <w:tcBorders>
              <w:bottom w:val="single" w:sz="12" w:space="0" w:color="000000"/>
            </w:tcBorders>
            <w:vAlign w:val="center"/>
          </w:tcPr>
          <w:p w14:paraId="0EDDFEDB" w14:textId="77777777" w:rsidR="00A613DC" w:rsidRDefault="00A613DC">
            <w:pPr>
              <w:rPr>
                <w:b/>
                <w:sz w:val="24"/>
              </w:rPr>
            </w:pPr>
          </w:p>
          <w:p w14:paraId="7586E33C" w14:textId="77777777" w:rsidR="00A613DC" w:rsidRDefault="00A613DC">
            <w:pPr>
              <w:numPr>
                <w:ilvl w:val="0"/>
                <w:numId w:val="3"/>
              </w:numPr>
              <w:tabs>
                <w:tab w:val="clear" w:pos="720"/>
                <w:tab w:val="num" w:pos="360"/>
              </w:tabs>
              <w:ind w:left="0" w:firstLine="360"/>
              <w:rPr>
                <w:b/>
                <w:sz w:val="24"/>
              </w:rPr>
            </w:pPr>
            <w:r>
              <w:rPr>
                <w:b/>
                <w:sz w:val="24"/>
              </w:rPr>
              <w:t>CONTINUING PROFESSIONAL DEVELOPMENT/TRAINING (appropriate to the job)</w:t>
            </w:r>
          </w:p>
          <w:p w14:paraId="52C8602B" w14:textId="77777777" w:rsidR="00A613DC" w:rsidRDefault="00A613DC">
            <w:pPr>
              <w:rPr>
                <w:b/>
                <w:sz w:val="24"/>
              </w:rPr>
            </w:pPr>
          </w:p>
        </w:tc>
      </w:tr>
      <w:tr w:rsidR="00A613DC" w14:paraId="22092C59"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Pr>
        <w:tc>
          <w:tcPr>
            <w:tcW w:w="1885" w:type="dxa"/>
            <w:tcBorders>
              <w:top w:val="single" w:sz="12" w:space="0" w:color="000000"/>
              <w:bottom w:val="single" w:sz="4" w:space="0" w:color="auto"/>
              <w:right w:val="nil"/>
            </w:tcBorders>
            <w:vAlign w:val="center"/>
          </w:tcPr>
          <w:p w14:paraId="5E254C23" w14:textId="77777777" w:rsidR="00A613DC" w:rsidRDefault="00A613DC"/>
          <w:p w14:paraId="57E6D61F" w14:textId="77777777" w:rsidR="00A613DC" w:rsidRDefault="00A613DC">
            <w:r>
              <w:t>Course Title</w:t>
            </w:r>
          </w:p>
          <w:p w14:paraId="4DB14352" w14:textId="77777777" w:rsidR="00A613DC" w:rsidRDefault="00A613DC"/>
        </w:tc>
        <w:tc>
          <w:tcPr>
            <w:tcW w:w="1643" w:type="dxa"/>
            <w:gridSpan w:val="2"/>
            <w:tcBorders>
              <w:top w:val="single" w:sz="12" w:space="0" w:color="000000"/>
              <w:left w:val="single" w:sz="4" w:space="0" w:color="auto"/>
              <w:bottom w:val="single" w:sz="4" w:space="0" w:color="auto"/>
              <w:right w:val="single" w:sz="4" w:space="0" w:color="auto"/>
            </w:tcBorders>
            <w:vAlign w:val="center"/>
          </w:tcPr>
          <w:p w14:paraId="24707563" w14:textId="77777777" w:rsidR="00A613DC" w:rsidRDefault="00A613DC">
            <w:r>
              <w:t>Provider</w:t>
            </w:r>
          </w:p>
        </w:tc>
        <w:tc>
          <w:tcPr>
            <w:tcW w:w="1192" w:type="dxa"/>
            <w:gridSpan w:val="2"/>
            <w:tcBorders>
              <w:top w:val="single" w:sz="12" w:space="0" w:color="000000"/>
              <w:left w:val="nil"/>
              <w:bottom w:val="single" w:sz="4" w:space="0" w:color="auto"/>
              <w:right w:val="nil"/>
            </w:tcBorders>
            <w:vAlign w:val="center"/>
          </w:tcPr>
          <w:p w14:paraId="09540D37" w14:textId="77777777" w:rsidR="00A613DC" w:rsidRDefault="00A613DC">
            <w:r>
              <w:t>Dates</w:t>
            </w:r>
          </w:p>
        </w:tc>
        <w:tc>
          <w:tcPr>
            <w:tcW w:w="1868" w:type="dxa"/>
            <w:gridSpan w:val="2"/>
            <w:tcBorders>
              <w:top w:val="single" w:sz="12" w:space="0" w:color="000000"/>
              <w:left w:val="single" w:sz="4" w:space="0" w:color="auto"/>
              <w:bottom w:val="single" w:sz="4" w:space="0" w:color="auto"/>
              <w:right w:val="single" w:sz="4" w:space="0" w:color="auto"/>
            </w:tcBorders>
            <w:vAlign w:val="center"/>
          </w:tcPr>
          <w:p w14:paraId="788BBDEF" w14:textId="77777777" w:rsidR="00A613DC" w:rsidRDefault="00A613DC">
            <w:r>
              <w:t>Duration</w:t>
            </w:r>
          </w:p>
        </w:tc>
        <w:tc>
          <w:tcPr>
            <w:tcW w:w="2520" w:type="dxa"/>
            <w:gridSpan w:val="3"/>
            <w:tcBorders>
              <w:top w:val="single" w:sz="12" w:space="0" w:color="000000"/>
              <w:left w:val="nil"/>
              <w:bottom w:val="single" w:sz="4" w:space="0" w:color="auto"/>
              <w:right w:val="single" w:sz="4" w:space="0" w:color="auto"/>
            </w:tcBorders>
            <w:vAlign w:val="center"/>
          </w:tcPr>
          <w:p w14:paraId="24027A8E" w14:textId="77777777" w:rsidR="00A613DC" w:rsidRDefault="00A613DC">
            <w:r>
              <w:t>Course Completed</w:t>
            </w:r>
          </w:p>
        </w:tc>
        <w:tc>
          <w:tcPr>
            <w:tcW w:w="2160" w:type="dxa"/>
            <w:tcBorders>
              <w:top w:val="single" w:sz="12" w:space="0" w:color="000000"/>
              <w:left w:val="nil"/>
              <w:bottom w:val="single" w:sz="4" w:space="0" w:color="auto"/>
            </w:tcBorders>
            <w:vAlign w:val="center"/>
          </w:tcPr>
          <w:p w14:paraId="0E244F76" w14:textId="77777777" w:rsidR="00A613DC" w:rsidRDefault="00A613DC">
            <w:r>
              <w:t>Awards (if any.)</w:t>
            </w:r>
          </w:p>
        </w:tc>
      </w:tr>
      <w:tr w:rsidR="00454149" w14:paraId="3A117505"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single" w:sz="4" w:space="0" w:color="auto"/>
              <w:left w:val="single" w:sz="4" w:space="0" w:color="auto"/>
              <w:bottom w:val="nil"/>
              <w:right w:val="nil"/>
            </w:tcBorders>
            <w:vAlign w:val="center"/>
          </w:tcPr>
          <w:p w14:paraId="54F71AF0" w14:textId="77777777" w:rsidR="00454149" w:rsidRPr="007960D1" w:rsidRDefault="00454149" w:rsidP="002C628D"/>
        </w:tc>
        <w:tc>
          <w:tcPr>
            <w:tcW w:w="1643" w:type="dxa"/>
            <w:gridSpan w:val="2"/>
            <w:tcBorders>
              <w:top w:val="single" w:sz="4" w:space="0" w:color="auto"/>
              <w:left w:val="single" w:sz="4" w:space="0" w:color="auto"/>
              <w:bottom w:val="nil"/>
              <w:right w:val="single" w:sz="4" w:space="0" w:color="auto"/>
            </w:tcBorders>
            <w:vAlign w:val="center"/>
          </w:tcPr>
          <w:p w14:paraId="26D14367" w14:textId="77777777" w:rsidR="00454149" w:rsidRPr="007960D1" w:rsidRDefault="00454149" w:rsidP="002C628D"/>
        </w:tc>
        <w:tc>
          <w:tcPr>
            <w:tcW w:w="1192" w:type="dxa"/>
            <w:gridSpan w:val="2"/>
            <w:tcBorders>
              <w:top w:val="single" w:sz="4" w:space="0" w:color="auto"/>
              <w:left w:val="nil"/>
              <w:bottom w:val="nil"/>
              <w:right w:val="nil"/>
            </w:tcBorders>
          </w:tcPr>
          <w:p w14:paraId="45139491" w14:textId="77777777" w:rsidR="00454149" w:rsidRDefault="00454149" w:rsidP="002C628D"/>
        </w:tc>
        <w:tc>
          <w:tcPr>
            <w:tcW w:w="1868" w:type="dxa"/>
            <w:gridSpan w:val="2"/>
            <w:tcBorders>
              <w:top w:val="single" w:sz="4" w:space="0" w:color="auto"/>
              <w:left w:val="single" w:sz="4" w:space="0" w:color="auto"/>
              <w:bottom w:val="nil"/>
              <w:right w:val="single" w:sz="4" w:space="0" w:color="auto"/>
            </w:tcBorders>
          </w:tcPr>
          <w:p w14:paraId="1B3769D3" w14:textId="77777777" w:rsidR="00454149" w:rsidRDefault="00454149" w:rsidP="002C628D"/>
        </w:tc>
        <w:tc>
          <w:tcPr>
            <w:tcW w:w="2520" w:type="dxa"/>
            <w:gridSpan w:val="3"/>
            <w:tcBorders>
              <w:top w:val="single" w:sz="4" w:space="0" w:color="auto"/>
              <w:left w:val="nil"/>
              <w:bottom w:val="nil"/>
              <w:right w:val="single" w:sz="4" w:space="0" w:color="auto"/>
            </w:tcBorders>
            <w:vAlign w:val="center"/>
          </w:tcPr>
          <w:p w14:paraId="37E393C0" w14:textId="77777777" w:rsidR="00454149" w:rsidRDefault="00454149" w:rsidP="002C628D"/>
        </w:tc>
        <w:tc>
          <w:tcPr>
            <w:tcW w:w="2160" w:type="dxa"/>
            <w:tcBorders>
              <w:top w:val="single" w:sz="4" w:space="0" w:color="auto"/>
              <w:left w:val="nil"/>
              <w:bottom w:val="nil"/>
              <w:right w:val="single" w:sz="4" w:space="0" w:color="auto"/>
            </w:tcBorders>
            <w:vAlign w:val="center"/>
          </w:tcPr>
          <w:p w14:paraId="30A80D42" w14:textId="77777777" w:rsidR="00454149" w:rsidRPr="00BA57BF" w:rsidRDefault="00454149">
            <w:pPr>
              <w:rPr>
                <w:sz w:val="16"/>
              </w:rPr>
            </w:pPr>
          </w:p>
        </w:tc>
      </w:tr>
      <w:tr w:rsidR="00454149" w14:paraId="59113578"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4AC304B3" w14:textId="77777777" w:rsidR="00454149" w:rsidRPr="007960D1" w:rsidRDefault="00454149" w:rsidP="002C628D"/>
        </w:tc>
        <w:tc>
          <w:tcPr>
            <w:tcW w:w="1643" w:type="dxa"/>
            <w:gridSpan w:val="2"/>
            <w:tcBorders>
              <w:top w:val="nil"/>
              <w:left w:val="single" w:sz="4" w:space="0" w:color="auto"/>
              <w:bottom w:val="nil"/>
              <w:right w:val="single" w:sz="4" w:space="0" w:color="auto"/>
            </w:tcBorders>
            <w:vAlign w:val="center"/>
          </w:tcPr>
          <w:p w14:paraId="36983699" w14:textId="77777777" w:rsidR="00454149" w:rsidRPr="007960D1" w:rsidRDefault="00454149" w:rsidP="002C628D"/>
        </w:tc>
        <w:tc>
          <w:tcPr>
            <w:tcW w:w="1192" w:type="dxa"/>
            <w:gridSpan w:val="2"/>
            <w:tcBorders>
              <w:top w:val="nil"/>
              <w:left w:val="nil"/>
              <w:bottom w:val="nil"/>
              <w:right w:val="nil"/>
            </w:tcBorders>
          </w:tcPr>
          <w:p w14:paraId="087350D2" w14:textId="77777777" w:rsidR="00454149" w:rsidRDefault="00454149" w:rsidP="002C628D"/>
        </w:tc>
        <w:tc>
          <w:tcPr>
            <w:tcW w:w="1868" w:type="dxa"/>
            <w:gridSpan w:val="2"/>
            <w:tcBorders>
              <w:top w:val="nil"/>
              <w:left w:val="single" w:sz="4" w:space="0" w:color="auto"/>
              <w:bottom w:val="nil"/>
              <w:right w:val="single" w:sz="4" w:space="0" w:color="auto"/>
            </w:tcBorders>
          </w:tcPr>
          <w:p w14:paraId="4AF03578" w14:textId="77777777" w:rsidR="00454149" w:rsidRDefault="00454149" w:rsidP="002C628D"/>
        </w:tc>
        <w:tc>
          <w:tcPr>
            <w:tcW w:w="2520" w:type="dxa"/>
            <w:gridSpan w:val="3"/>
            <w:tcBorders>
              <w:top w:val="nil"/>
              <w:left w:val="nil"/>
              <w:bottom w:val="nil"/>
              <w:right w:val="single" w:sz="4" w:space="0" w:color="auto"/>
            </w:tcBorders>
            <w:vAlign w:val="center"/>
          </w:tcPr>
          <w:p w14:paraId="7C402ABC" w14:textId="77777777" w:rsidR="00454149" w:rsidRDefault="00454149" w:rsidP="002C628D"/>
        </w:tc>
        <w:tc>
          <w:tcPr>
            <w:tcW w:w="2160" w:type="dxa"/>
            <w:tcBorders>
              <w:top w:val="nil"/>
              <w:left w:val="nil"/>
              <w:bottom w:val="nil"/>
              <w:right w:val="single" w:sz="4" w:space="0" w:color="auto"/>
            </w:tcBorders>
            <w:vAlign w:val="center"/>
          </w:tcPr>
          <w:p w14:paraId="44B46EF3" w14:textId="77777777" w:rsidR="00454149" w:rsidRDefault="00454149"/>
        </w:tc>
      </w:tr>
      <w:tr w:rsidR="00454149" w14:paraId="287D52A3"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043D2A98" w14:textId="77777777"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14:paraId="3997AF35" w14:textId="77777777" w:rsidR="00454149" w:rsidRPr="00BE2026" w:rsidRDefault="00454149" w:rsidP="002C628D">
            <w:pPr>
              <w:rPr>
                <w:szCs w:val="20"/>
              </w:rPr>
            </w:pPr>
          </w:p>
        </w:tc>
        <w:tc>
          <w:tcPr>
            <w:tcW w:w="1192" w:type="dxa"/>
            <w:gridSpan w:val="2"/>
            <w:tcBorders>
              <w:top w:val="nil"/>
              <w:left w:val="nil"/>
              <w:bottom w:val="nil"/>
              <w:right w:val="nil"/>
            </w:tcBorders>
          </w:tcPr>
          <w:p w14:paraId="0B29619E" w14:textId="77777777"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14:paraId="4D92AA50" w14:textId="77777777"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14:paraId="0E9C9695" w14:textId="77777777" w:rsidR="00454149" w:rsidRPr="00BE2026" w:rsidRDefault="00454149" w:rsidP="002C628D">
            <w:pPr>
              <w:rPr>
                <w:szCs w:val="20"/>
              </w:rPr>
            </w:pPr>
          </w:p>
        </w:tc>
        <w:tc>
          <w:tcPr>
            <w:tcW w:w="2160" w:type="dxa"/>
            <w:tcBorders>
              <w:top w:val="nil"/>
              <w:left w:val="nil"/>
              <w:bottom w:val="nil"/>
              <w:right w:val="single" w:sz="4" w:space="0" w:color="auto"/>
            </w:tcBorders>
            <w:vAlign w:val="center"/>
          </w:tcPr>
          <w:p w14:paraId="28498B9A" w14:textId="77777777" w:rsidR="00454149" w:rsidRPr="00BE2026" w:rsidRDefault="00454149" w:rsidP="002C628D">
            <w:pPr>
              <w:rPr>
                <w:szCs w:val="20"/>
              </w:rPr>
            </w:pPr>
          </w:p>
        </w:tc>
      </w:tr>
      <w:tr w:rsidR="00454149" w14:paraId="253F72AD"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6AD7F9D3" w14:textId="77777777"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14:paraId="7A97FFD8" w14:textId="77777777" w:rsidR="00454149" w:rsidRPr="00BA57BF" w:rsidRDefault="00454149" w:rsidP="002C628D"/>
        </w:tc>
        <w:tc>
          <w:tcPr>
            <w:tcW w:w="1192" w:type="dxa"/>
            <w:gridSpan w:val="2"/>
            <w:tcBorders>
              <w:top w:val="nil"/>
              <w:left w:val="nil"/>
              <w:bottom w:val="nil"/>
              <w:right w:val="nil"/>
            </w:tcBorders>
          </w:tcPr>
          <w:p w14:paraId="343F0CC3" w14:textId="77777777" w:rsidR="00454149" w:rsidRDefault="00454149" w:rsidP="002C628D"/>
        </w:tc>
        <w:tc>
          <w:tcPr>
            <w:tcW w:w="1868" w:type="dxa"/>
            <w:gridSpan w:val="2"/>
            <w:tcBorders>
              <w:top w:val="nil"/>
              <w:left w:val="single" w:sz="4" w:space="0" w:color="auto"/>
              <w:bottom w:val="nil"/>
              <w:right w:val="single" w:sz="4" w:space="0" w:color="auto"/>
            </w:tcBorders>
          </w:tcPr>
          <w:p w14:paraId="71D96217" w14:textId="77777777" w:rsidR="00454149" w:rsidRDefault="00454149" w:rsidP="002C628D"/>
        </w:tc>
        <w:tc>
          <w:tcPr>
            <w:tcW w:w="2520" w:type="dxa"/>
            <w:gridSpan w:val="3"/>
            <w:tcBorders>
              <w:top w:val="nil"/>
              <w:left w:val="nil"/>
              <w:bottom w:val="nil"/>
              <w:right w:val="single" w:sz="4" w:space="0" w:color="auto"/>
            </w:tcBorders>
            <w:vAlign w:val="center"/>
          </w:tcPr>
          <w:p w14:paraId="3B94F09C" w14:textId="77777777" w:rsidR="00454149" w:rsidRDefault="00454149" w:rsidP="002C628D"/>
        </w:tc>
        <w:tc>
          <w:tcPr>
            <w:tcW w:w="2160" w:type="dxa"/>
            <w:tcBorders>
              <w:top w:val="nil"/>
              <w:left w:val="nil"/>
              <w:bottom w:val="nil"/>
              <w:right w:val="single" w:sz="4" w:space="0" w:color="auto"/>
            </w:tcBorders>
            <w:vAlign w:val="center"/>
          </w:tcPr>
          <w:p w14:paraId="5BDF6C02" w14:textId="77777777" w:rsidR="00454149" w:rsidRPr="00BE2026" w:rsidRDefault="00454149">
            <w:pPr>
              <w:rPr>
                <w:szCs w:val="20"/>
              </w:rPr>
            </w:pPr>
          </w:p>
        </w:tc>
      </w:tr>
      <w:tr w:rsidR="00454149" w14:paraId="03383CC6" w14:textId="77777777" w:rsidTr="00C341A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100"/>
        </w:trPr>
        <w:tc>
          <w:tcPr>
            <w:tcW w:w="1885" w:type="dxa"/>
            <w:tcBorders>
              <w:top w:val="nil"/>
              <w:left w:val="single" w:sz="4" w:space="0" w:color="auto"/>
              <w:bottom w:val="nil"/>
              <w:right w:val="nil"/>
            </w:tcBorders>
            <w:vAlign w:val="center"/>
          </w:tcPr>
          <w:p w14:paraId="0E1F2A8C" w14:textId="77777777"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14:paraId="5CAFEC36" w14:textId="77777777" w:rsidR="00454149" w:rsidRPr="00BE2026" w:rsidRDefault="00454149" w:rsidP="002C628D">
            <w:pPr>
              <w:rPr>
                <w:szCs w:val="20"/>
              </w:rPr>
            </w:pPr>
          </w:p>
        </w:tc>
        <w:tc>
          <w:tcPr>
            <w:tcW w:w="1192" w:type="dxa"/>
            <w:gridSpan w:val="2"/>
            <w:tcBorders>
              <w:top w:val="nil"/>
              <w:left w:val="nil"/>
              <w:bottom w:val="nil"/>
              <w:right w:val="nil"/>
            </w:tcBorders>
          </w:tcPr>
          <w:p w14:paraId="6405CC06" w14:textId="77777777"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14:paraId="4D70FE69" w14:textId="77777777"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14:paraId="02DCE222" w14:textId="77777777" w:rsidR="00454149" w:rsidRPr="00BE2026" w:rsidRDefault="00454149" w:rsidP="002C628D">
            <w:pPr>
              <w:rPr>
                <w:szCs w:val="20"/>
              </w:rPr>
            </w:pPr>
          </w:p>
        </w:tc>
        <w:tc>
          <w:tcPr>
            <w:tcW w:w="2160" w:type="dxa"/>
            <w:tcBorders>
              <w:top w:val="nil"/>
              <w:left w:val="nil"/>
              <w:bottom w:val="nil"/>
              <w:right w:val="single" w:sz="4" w:space="0" w:color="auto"/>
            </w:tcBorders>
            <w:vAlign w:val="center"/>
          </w:tcPr>
          <w:p w14:paraId="6EDBD99D" w14:textId="77777777" w:rsidR="00454149" w:rsidRPr="00BE2026" w:rsidRDefault="00454149" w:rsidP="002C628D">
            <w:pPr>
              <w:rPr>
                <w:szCs w:val="20"/>
              </w:rPr>
            </w:pPr>
          </w:p>
        </w:tc>
      </w:tr>
      <w:tr w:rsidR="00454149" w14:paraId="4C939368"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1F802F27" w14:textId="77777777" w:rsidR="00454149" w:rsidRDefault="00454149" w:rsidP="002C628D"/>
        </w:tc>
        <w:tc>
          <w:tcPr>
            <w:tcW w:w="1643" w:type="dxa"/>
            <w:gridSpan w:val="2"/>
            <w:tcBorders>
              <w:top w:val="nil"/>
              <w:left w:val="single" w:sz="4" w:space="0" w:color="auto"/>
              <w:bottom w:val="nil"/>
              <w:right w:val="single" w:sz="4" w:space="0" w:color="auto"/>
            </w:tcBorders>
            <w:vAlign w:val="center"/>
          </w:tcPr>
          <w:p w14:paraId="139DBFFE" w14:textId="77777777" w:rsidR="00454149" w:rsidRDefault="00454149" w:rsidP="002C628D"/>
        </w:tc>
        <w:tc>
          <w:tcPr>
            <w:tcW w:w="1192" w:type="dxa"/>
            <w:gridSpan w:val="2"/>
            <w:tcBorders>
              <w:top w:val="nil"/>
              <w:left w:val="nil"/>
              <w:bottom w:val="nil"/>
              <w:right w:val="nil"/>
            </w:tcBorders>
          </w:tcPr>
          <w:p w14:paraId="25DB2F11" w14:textId="77777777" w:rsidR="00454149" w:rsidRDefault="00454149" w:rsidP="002C628D"/>
        </w:tc>
        <w:tc>
          <w:tcPr>
            <w:tcW w:w="1868" w:type="dxa"/>
            <w:gridSpan w:val="2"/>
            <w:tcBorders>
              <w:top w:val="nil"/>
              <w:left w:val="single" w:sz="4" w:space="0" w:color="auto"/>
              <w:bottom w:val="nil"/>
              <w:right w:val="single" w:sz="4" w:space="0" w:color="auto"/>
            </w:tcBorders>
          </w:tcPr>
          <w:p w14:paraId="64A97711" w14:textId="77777777" w:rsidR="00454149" w:rsidRDefault="00454149" w:rsidP="002C628D"/>
        </w:tc>
        <w:tc>
          <w:tcPr>
            <w:tcW w:w="2520" w:type="dxa"/>
            <w:gridSpan w:val="3"/>
            <w:tcBorders>
              <w:top w:val="nil"/>
              <w:left w:val="nil"/>
              <w:bottom w:val="nil"/>
              <w:right w:val="single" w:sz="4" w:space="0" w:color="auto"/>
            </w:tcBorders>
            <w:vAlign w:val="center"/>
          </w:tcPr>
          <w:p w14:paraId="5449A37D" w14:textId="77777777" w:rsidR="00454149" w:rsidRDefault="00454149" w:rsidP="002C628D"/>
        </w:tc>
        <w:tc>
          <w:tcPr>
            <w:tcW w:w="2160" w:type="dxa"/>
            <w:tcBorders>
              <w:top w:val="nil"/>
              <w:left w:val="nil"/>
              <w:bottom w:val="nil"/>
              <w:right w:val="single" w:sz="4" w:space="0" w:color="auto"/>
            </w:tcBorders>
            <w:vAlign w:val="center"/>
          </w:tcPr>
          <w:p w14:paraId="2811C3DC" w14:textId="77777777" w:rsidR="00454149" w:rsidRDefault="00454149"/>
        </w:tc>
      </w:tr>
      <w:tr w:rsidR="00454149" w14:paraId="39D945D5"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548AD75E" w14:textId="77777777"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14:paraId="6D752223" w14:textId="77777777" w:rsidR="00454149" w:rsidRPr="00BA57BF" w:rsidRDefault="00454149" w:rsidP="002C628D"/>
        </w:tc>
        <w:tc>
          <w:tcPr>
            <w:tcW w:w="1192" w:type="dxa"/>
            <w:gridSpan w:val="2"/>
            <w:tcBorders>
              <w:top w:val="nil"/>
              <w:left w:val="nil"/>
              <w:bottom w:val="nil"/>
              <w:right w:val="nil"/>
            </w:tcBorders>
          </w:tcPr>
          <w:p w14:paraId="41AB959F" w14:textId="77777777" w:rsidR="00454149" w:rsidRDefault="00454149" w:rsidP="002C628D"/>
        </w:tc>
        <w:tc>
          <w:tcPr>
            <w:tcW w:w="1868" w:type="dxa"/>
            <w:gridSpan w:val="2"/>
            <w:tcBorders>
              <w:top w:val="nil"/>
              <w:left w:val="single" w:sz="4" w:space="0" w:color="auto"/>
              <w:bottom w:val="nil"/>
              <w:right w:val="single" w:sz="4" w:space="0" w:color="auto"/>
            </w:tcBorders>
          </w:tcPr>
          <w:p w14:paraId="6E97C6CE" w14:textId="77777777" w:rsidR="00454149" w:rsidRDefault="00454149" w:rsidP="002C628D"/>
        </w:tc>
        <w:tc>
          <w:tcPr>
            <w:tcW w:w="2520" w:type="dxa"/>
            <w:gridSpan w:val="3"/>
            <w:tcBorders>
              <w:top w:val="nil"/>
              <w:left w:val="nil"/>
              <w:bottom w:val="nil"/>
              <w:right w:val="single" w:sz="4" w:space="0" w:color="auto"/>
            </w:tcBorders>
            <w:vAlign w:val="center"/>
          </w:tcPr>
          <w:p w14:paraId="4FB2C911" w14:textId="77777777" w:rsidR="00454149" w:rsidRDefault="00454149" w:rsidP="002C628D"/>
        </w:tc>
        <w:tc>
          <w:tcPr>
            <w:tcW w:w="2160" w:type="dxa"/>
            <w:tcBorders>
              <w:top w:val="nil"/>
              <w:left w:val="nil"/>
              <w:bottom w:val="nil"/>
              <w:right w:val="single" w:sz="4" w:space="0" w:color="auto"/>
            </w:tcBorders>
            <w:vAlign w:val="center"/>
          </w:tcPr>
          <w:p w14:paraId="18D87150" w14:textId="77777777" w:rsidR="00454149" w:rsidRDefault="00454149">
            <w:pPr>
              <w:rPr>
                <w:sz w:val="16"/>
              </w:rPr>
            </w:pPr>
          </w:p>
          <w:p w14:paraId="427FBF43" w14:textId="77777777" w:rsidR="00454149" w:rsidRDefault="00454149"/>
        </w:tc>
      </w:tr>
    </w:tbl>
    <w:p w14:paraId="5F58C3B6" w14:textId="77777777" w:rsidR="00A613DC" w:rsidRDefault="00A613DC"/>
    <w:p w14:paraId="6B58F3F5" w14:textId="77777777" w:rsidR="00C341A1" w:rsidRDefault="00C341A1"/>
    <w:p w14:paraId="4E93EBD9" w14:textId="77777777" w:rsidR="00C341A1" w:rsidRDefault="00C341A1"/>
    <w:p w14:paraId="1BCBC8C3" w14:textId="77777777" w:rsidR="00C341A1" w:rsidRDefault="00C341A1"/>
    <w:p w14:paraId="73E1AE03" w14:textId="77777777" w:rsidR="00C341A1" w:rsidRDefault="00C341A1"/>
    <w:p w14:paraId="33DDACBD" w14:textId="77777777" w:rsidR="00C341A1" w:rsidRDefault="00C341A1"/>
    <w:p w14:paraId="5A38AE0B" w14:textId="77777777" w:rsidR="00C341A1" w:rsidRDefault="00C341A1"/>
    <w:p w14:paraId="4B79BE9A" w14:textId="77777777" w:rsidR="00C341A1" w:rsidRDefault="00C341A1"/>
    <w:p w14:paraId="1891F549" w14:textId="77777777" w:rsidR="00C341A1" w:rsidRDefault="00C341A1"/>
    <w:p w14:paraId="327BB51B" w14:textId="77777777" w:rsidR="00C341A1" w:rsidRDefault="00C341A1"/>
    <w:p w14:paraId="4EDFA081" w14:textId="77777777" w:rsidR="00C341A1" w:rsidRDefault="00C341A1"/>
    <w:p w14:paraId="741D4A94" w14:textId="77777777" w:rsidR="00C341A1" w:rsidRDefault="00C341A1"/>
    <w:p w14:paraId="22C3082D" w14:textId="77777777" w:rsidR="00C341A1" w:rsidRDefault="00C341A1"/>
    <w:p w14:paraId="2F1D7C4B" w14:textId="77777777" w:rsidR="00C341A1" w:rsidRDefault="00C341A1"/>
    <w:p w14:paraId="193609D6" w14:textId="77777777" w:rsidR="00C341A1" w:rsidRDefault="00C341A1"/>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540"/>
        <w:gridCol w:w="408"/>
        <w:gridCol w:w="1878"/>
        <w:gridCol w:w="1494"/>
        <w:gridCol w:w="124"/>
        <w:gridCol w:w="776"/>
        <w:gridCol w:w="360"/>
        <w:gridCol w:w="360"/>
        <w:gridCol w:w="360"/>
        <w:gridCol w:w="360"/>
        <w:gridCol w:w="1800"/>
      </w:tblGrid>
      <w:tr w:rsidR="00A613DC" w14:paraId="09F5F1FF" w14:textId="77777777" w:rsidTr="00AF624C">
        <w:trPr>
          <w:trHeight w:val="669"/>
        </w:trPr>
        <w:tc>
          <w:tcPr>
            <w:tcW w:w="11268" w:type="dxa"/>
            <w:gridSpan w:val="12"/>
            <w:vAlign w:val="center"/>
          </w:tcPr>
          <w:p w14:paraId="4924203F" w14:textId="77777777" w:rsidR="00A613DC" w:rsidRDefault="00A613DC">
            <w:r>
              <w:rPr>
                <w:b/>
                <w:sz w:val="24"/>
              </w:rPr>
              <w:lastRenderedPageBreak/>
              <w:t>4. EXPERIENCE</w:t>
            </w:r>
          </w:p>
        </w:tc>
      </w:tr>
      <w:tr w:rsidR="00A613DC" w14:paraId="701B1C51"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cantSplit/>
          <w:trHeight w:val="1382"/>
        </w:trPr>
        <w:tc>
          <w:tcPr>
            <w:tcW w:w="3756" w:type="dxa"/>
            <w:gridSpan w:val="3"/>
            <w:tcBorders>
              <w:top w:val="nil"/>
              <w:left w:val="single" w:sz="4" w:space="0" w:color="auto"/>
              <w:bottom w:val="nil"/>
              <w:right w:val="nil"/>
            </w:tcBorders>
          </w:tcPr>
          <w:p w14:paraId="3B5186B3" w14:textId="77777777" w:rsidR="005E50E2" w:rsidRDefault="00A613DC">
            <w:r>
              <w:t>Present Post (or most Recent)</w:t>
            </w:r>
          </w:p>
          <w:p w14:paraId="41A94A4F" w14:textId="77777777" w:rsidR="00A613DC" w:rsidRDefault="00A613DC"/>
          <w:p w14:paraId="169484E7" w14:textId="77777777" w:rsidR="00A613DC" w:rsidRDefault="00A613DC">
            <w:r>
              <w:t>Post Held</w:t>
            </w:r>
            <w:r w:rsidR="005E50E2">
              <w:t xml:space="preserve">: </w:t>
            </w:r>
          </w:p>
          <w:p w14:paraId="5ABB6157" w14:textId="77777777" w:rsidR="00A613DC" w:rsidRDefault="00A613DC"/>
        </w:tc>
        <w:tc>
          <w:tcPr>
            <w:tcW w:w="1878" w:type="dxa"/>
            <w:tcBorders>
              <w:top w:val="nil"/>
              <w:left w:val="nil"/>
              <w:bottom w:val="nil"/>
              <w:right w:val="nil"/>
            </w:tcBorders>
          </w:tcPr>
          <w:p w14:paraId="6192351F" w14:textId="77777777" w:rsidR="00A613DC" w:rsidRDefault="00A613DC"/>
          <w:p w14:paraId="410CE364" w14:textId="77777777" w:rsidR="00A613DC" w:rsidRDefault="00A613DC"/>
        </w:tc>
        <w:tc>
          <w:tcPr>
            <w:tcW w:w="3474" w:type="dxa"/>
            <w:gridSpan w:val="6"/>
            <w:tcBorders>
              <w:top w:val="nil"/>
              <w:left w:val="nil"/>
              <w:bottom w:val="nil"/>
              <w:right w:val="nil"/>
            </w:tcBorders>
          </w:tcPr>
          <w:p w14:paraId="267C5A35" w14:textId="77777777" w:rsidR="005E50E2" w:rsidRDefault="00A613DC">
            <w:r>
              <w:t>Employing Authorit</w:t>
            </w:r>
            <w:r w:rsidR="005E50E2">
              <w:t>y:</w:t>
            </w:r>
          </w:p>
          <w:p w14:paraId="0B9D65CB" w14:textId="77777777" w:rsidR="00A613DC" w:rsidRDefault="00A613DC">
            <w:bookmarkStart w:id="1" w:name="Text53"/>
          </w:p>
          <w:bookmarkEnd w:id="1"/>
          <w:p w14:paraId="3056DB9D" w14:textId="77777777" w:rsidR="00A613DC" w:rsidRDefault="00A613DC"/>
        </w:tc>
        <w:tc>
          <w:tcPr>
            <w:tcW w:w="2160" w:type="dxa"/>
            <w:gridSpan w:val="2"/>
            <w:tcBorders>
              <w:top w:val="nil"/>
              <w:left w:val="nil"/>
              <w:bottom w:val="nil"/>
              <w:right w:val="single" w:sz="4" w:space="0" w:color="auto"/>
            </w:tcBorders>
          </w:tcPr>
          <w:p w14:paraId="0F33D8BA" w14:textId="77777777" w:rsidR="00A613DC" w:rsidRDefault="00A613DC">
            <w:r>
              <w:t xml:space="preserve">Date of Appointment </w:t>
            </w:r>
          </w:p>
          <w:p w14:paraId="530DFE02" w14:textId="77777777" w:rsidR="00A613DC" w:rsidRDefault="00A613DC"/>
          <w:p w14:paraId="5AD67388" w14:textId="77777777" w:rsidR="00A613DC" w:rsidRDefault="00A613DC" w:rsidP="00C341A1">
            <w:r>
              <w:t xml:space="preserve">Salary </w:t>
            </w:r>
          </w:p>
        </w:tc>
      </w:tr>
      <w:tr w:rsidR="00A613DC" w14:paraId="4C7B54E3"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cantSplit/>
          <w:trHeight w:val="382"/>
        </w:trPr>
        <w:tc>
          <w:tcPr>
            <w:tcW w:w="5634" w:type="dxa"/>
            <w:gridSpan w:val="4"/>
            <w:tcBorders>
              <w:top w:val="nil"/>
              <w:left w:val="single" w:sz="4" w:space="0" w:color="auto"/>
              <w:bottom w:val="single" w:sz="4" w:space="0" w:color="auto"/>
              <w:right w:val="nil"/>
            </w:tcBorders>
          </w:tcPr>
          <w:p w14:paraId="5B1A4F8D" w14:textId="77777777" w:rsidR="00A613DC" w:rsidRDefault="00A613DC">
            <w:r>
              <w:t>Previous Teaching Appointments listed in sequence</w:t>
            </w:r>
          </w:p>
          <w:p w14:paraId="1B6AC571" w14:textId="77777777" w:rsidR="00A613DC" w:rsidRDefault="00A613DC">
            <w:r>
              <w:t>Please include your Teaching Practice (if this is your first appointment)</w:t>
            </w:r>
          </w:p>
        </w:tc>
        <w:tc>
          <w:tcPr>
            <w:tcW w:w="5634" w:type="dxa"/>
            <w:gridSpan w:val="8"/>
            <w:tcBorders>
              <w:top w:val="nil"/>
              <w:left w:val="nil"/>
              <w:bottom w:val="single" w:sz="4" w:space="0" w:color="auto"/>
              <w:right w:val="single" w:sz="4" w:space="0" w:color="auto"/>
            </w:tcBorders>
          </w:tcPr>
          <w:p w14:paraId="6A254522" w14:textId="77777777" w:rsidR="00A613DC" w:rsidRDefault="00A613DC">
            <w:pPr>
              <w:jc w:val="right"/>
            </w:pPr>
          </w:p>
          <w:p w14:paraId="32DA1553" w14:textId="77777777" w:rsidR="00A613DC" w:rsidRDefault="00A613DC">
            <w:pPr>
              <w:jc w:val="right"/>
            </w:pPr>
          </w:p>
          <w:p w14:paraId="7370E12C" w14:textId="77777777" w:rsidR="00A613DC" w:rsidRDefault="00A613DC">
            <w:pPr>
              <w:jc w:val="right"/>
            </w:pPr>
            <w:r>
              <w:t>Period of Service</w:t>
            </w:r>
          </w:p>
        </w:tc>
      </w:tr>
      <w:tr w:rsidR="00A613DC" w14:paraId="06E92103"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trHeight w:val="602"/>
        </w:trPr>
        <w:tc>
          <w:tcPr>
            <w:tcW w:w="2808" w:type="dxa"/>
            <w:tcBorders>
              <w:top w:val="single" w:sz="4" w:space="0" w:color="auto"/>
              <w:bottom w:val="single" w:sz="4" w:space="0" w:color="auto"/>
            </w:tcBorders>
          </w:tcPr>
          <w:p w14:paraId="327464B4" w14:textId="77777777" w:rsidR="00A613DC" w:rsidRDefault="00A613DC">
            <w:r>
              <w:t>Name of School/Unit/College</w:t>
            </w:r>
          </w:p>
          <w:p w14:paraId="364817DF" w14:textId="77777777" w:rsidR="00A613DC" w:rsidRDefault="00A613DC">
            <w:r>
              <w:t>LEA</w:t>
            </w:r>
          </w:p>
        </w:tc>
        <w:tc>
          <w:tcPr>
            <w:tcW w:w="948" w:type="dxa"/>
            <w:gridSpan w:val="2"/>
            <w:tcBorders>
              <w:top w:val="single" w:sz="4" w:space="0" w:color="auto"/>
              <w:bottom w:val="single" w:sz="4" w:space="0" w:color="auto"/>
            </w:tcBorders>
          </w:tcPr>
          <w:p w14:paraId="06C88E9F" w14:textId="77777777" w:rsidR="00A613DC" w:rsidRDefault="00A613DC">
            <w:r>
              <w:t>FT/PT</w:t>
            </w:r>
          </w:p>
        </w:tc>
        <w:tc>
          <w:tcPr>
            <w:tcW w:w="3372" w:type="dxa"/>
            <w:gridSpan w:val="2"/>
            <w:tcBorders>
              <w:top w:val="single" w:sz="4" w:space="0" w:color="auto"/>
              <w:bottom w:val="single" w:sz="4" w:space="0" w:color="auto"/>
              <w:right w:val="nil"/>
            </w:tcBorders>
          </w:tcPr>
          <w:p w14:paraId="57141D9C" w14:textId="77777777" w:rsidR="00A613DC" w:rsidRDefault="00A613DC">
            <w:r>
              <w:t>Title of Post and Grade</w:t>
            </w:r>
          </w:p>
        </w:tc>
        <w:tc>
          <w:tcPr>
            <w:tcW w:w="900" w:type="dxa"/>
            <w:gridSpan w:val="2"/>
            <w:tcBorders>
              <w:top w:val="single" w:sz="4" w:space="0" w:color="auto"/>
              <w:left w:val="single" w:sz="4" w:space="0" w:color="auto"/>
              <w:bottom w:val="single" w:sz="4" w:space="0" w:color="auto"/>
              <w:right w:val="single" w:sz="4" w:space="0" w:color="auto"/>
            </w:tcBorders>
          </w:tcPr>
          <w:p w14:paraId="39C0DE30" w14:textId="77777777" w:rsidR="00A613DC" w:rsidRDefault="00A613DC">
            <w:r>
              <w:t>Age Range</w:t>
            </w:r>
          </w:p>
        </w:tc>
        <w:tc>
          <w:tcPr>
            <w:tcW w:w="720" w:type="dxa"/>
            <w:gridSpan w:val="2"/>
            <w:tcBorders>
              <w:top w:val="single" w:sz="4" w:space="0" w:color="auto"/>
              <w:left w:val="nil"/>
              <w:bottom w:val="single" w:sz="4" w:space="0" w:color="auto"/>
              <w:right w:val="nil"/>
            </w:tcBorders>
          </w:tcPr>
          <w:p w14:paraId="37189C39" w14:textId="77777777" w:rsidR="00A613DC" w:rsidRDefault="00A613DC">
            <w:r>
              <w:t>NOR</w:t>
            </w:r>
          </w:p>
        </w:tc>
        <w:tc>
          <w:tcPr>
            <w:tcW w:w="2520" w:type="dxa"/>
            <w:gridSpan w:val="3"/>
            <w:tcBorders>
              <w:top w:val="single" w:sz="4" w:space="0" w:color="auto"/>
              <w:left w:val="single" w:sz="4" w:space="0" w:color="auto"/>
              <w:bottom w:val="single" w:sz="4" w:space="0" w:color="auto"/>
            </w:tcBorders>
          </w:tcPr>
          <w:p w14:paraId="462E06CE" w14:textId="77777777" w:rsidR="00A613DC" w:rsidRDefault="00A613DC">
            <w:pPr>
              <w:jc w:val="center"/>
            </w:pPr>
            <w:r>
              <w:t>From                      To</w:t>
            </w:r>
          </w:p>
          <w:p w14:paraId="6EC7ED57" w14:textId="77777777" w:rsidR="00A613DC" w:rsidRDefault="00A613DC">
            <w:pPr>
              <w:jc w:val="right"/>
            </w:pPr>
            <w:r>
              <w:t>(mmm-</w:t>
            </w:r>
            <w:proofErr w:type="spellStart"/>
            <w:r>
              <w:t>yy</w:t>
            </w:r>
            <w:proofErr w:type="spellEnd"/>
            <w:r>
              <w:t>)         (mmm-</w:t>
            </w:r>
            <w:proofErr w:type="spellStart"/>
            <w:r>
              <w:t>yy</w:t>
            </w:r>
            <w:proofErr w:type="spellEnd"/>
            <w:r>
              <w:t>)</w:t>
            </w:r>
          </w:p>
        </w:tc>
      </w:tr>
      <w:tr w:rsidR="00A613DC" w14:paraId="3D69CA7B"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trHeight w:val="1057"/>
        </w:trPr>
        <w:tc>
          <w:tcPr>
            <w:tcW w:w="2808" w:type="dxa"/>
            <w:tcBorders>
              <w:top w:val="single" w:sz="4" w:space="0" w:color="auto"/>
              <w:left w:val="single" w:sz="4" w:space="0" w:color="auto"/>
              <w:bottom w:val="nil"/>
              <w:right w:val="nil"/>
            </w:tcBorders>
          </w:tcPr>
          <w:p w14:paraId="38A4340D" w14:textId="77777777" w:rsidR="00A613DC" w:rsidRDefault="00A613DC"/>
          <w:p w14:paraId="0E6DA6E6" w14:textId="77777777" w:rsidR="00C341A1" w:rsidRDefault="00C341A1"/>
          <w:p w14:paraId="1FA886AB" w14:textId="77777777" w:rsidR="00C341A1" w:rsidRDefault="00C341A1"/>
          <w:p w14:paraId="1F43220B" w14:textId="77777777" w:rsidR="00C341A1" w:rsidRDefault="00C341A1"/>
          <w:p w14:paraId="6D7DC441" w14:textId="77777777" w:rsidR="00C341A1" w:rsidRDefault="00C341A1"/>
          <w:p w14:paraId="0CDEDDAA" w14:textId="77777777" w:rsidR="00C341A1" w:rsidRDefault="00C341A1"/>
          <w:p w14:paraId="5CEA7389" w14:textId="77777777" w:rsidR="00C341A1" w:rsidRDefault="00C341A1"/>
          <w:p w14:paraId="295F3220" w14:textId="77777777" w:rsidR="00C341A1" w:rsidRDefault="00C341A1"/>
          <w:p w14:paraId="4412C9EB" w14:textId="77777777" w:rsidR="00C341A1" w:rsidRDefault="00C341A1"/>
          <w:p w14:paraId="1FD9237A" w14:textId="77777777" w:rsidR="00C341A1" w:rsidRDefault="00C341A1"/>
          <w:p w14:paraId="6832B065" w14:textId="77777777" w:rsidR="00C341A1" w:rsidRDefault="00C341A1"/>
          <w:p w14:paraId="7BA611EB" w14:textId="77777777" w:rsidR="00C341A1" w:rsidRDefault="00C341A1"/>
          <w:p w14:paraId="2D0A4E8C" w14:textId="77777777" w:rsidR="00C341A1" w:rsidRDefault="00C341A1"/>
        </w:tc>
        <w:tc>
          <w:tcPr>
            <w:tcW w:w="948" w:type="dxa"/>
            <w:gridSpan w:val="2"/>
            <w:tcBorders>
              <w:top w:val="single" w:sz="4" w:space="0" w:color="auto"/>
              <w:left w:val="single" w:sz="4" w:space="0" w:color="auto"/>
              <w:bottom w:val="nil"/>
              <w:right w:val="single" w:sz="4" w:space="0" w:color="auto"/>
            </w:tcBorders>
          </w:tcPr>
          <w:p w14:paraId="7F74132B" w14:textId="77777777" w:rsidR="00A613DC" w:rsidRDefault="00A613DC"/>
        </w:tc>
        <w:tc>
          <w:tcPr>
            <w:tcW w:w="3372" w:type="dxa"/>
            <w:gridSpan w:val="2"/>
            <w:tcBorders>
              <w:top w:val="single" w:sz="4" w:space="0" w:color="auto"/>
              <w:left w:val="nil"/>
              <w:bottom w:val="nil"/>
              <w:right w:val="nil"/>
            </w:tcBorders>
          </w:tcPr>
          <w:p w14:paraId="23104F4F" w14:textId="77777777" w:rsidR="00A613DC" w:rsidRDefault="00A613DC"/>
        </w:tc>
        <w:tc>
          <w:tcPr>
            <w:tcW w:w="900" w:type="dxa"/>
            <w:gridSpan w:val="2"/>
            <w:tcBorders>
              <w:top w:val="single" w:sz="4" w:space="0" w:color="auto"/>
              <w:left w:val="single" w:sz="4" w:space="0" w:color="auto"/>
              <w:bottom w:val="nil"/>
              <w:right w:val="single" w:sz="4" w:space="0" w:color="auto"/>
            </w:tcBorders>
          </w:tcPr>
          <w:p w14:paraId="43BF58C0" w14:textId="77777777" w:rsidR="00AF624C" w:rsidRDefault="00AF624C"/>
          <w:p w14:paraId="1EBC896E" w14:textId="77777777" w:rsidR="00AF624C" w:rsidRDefault="00AF624C"/>
        </w:tc>
        <w:tc>
          <w:tcPr>
            <w:tcW w:w="720" w:type="dxa"/>
            <w:gridSpan w:val="2"/>
            <w:tcBorders>
              <w:top w:val="single" w:sz="4" w:space="0" w:color="auto"/>
              <w:left w:val="nil"/>
              <w:bottom w:val="nil"/>
              <w:right w:val="nil"/>
            </w:tcBorders>
          </w:tcPr>
          <w:p w14:paraId="41F105F8" w14:textId="77777777" w:rsidR="00AF624C" w:rsidRDefault="00AF624C"/>
          <w:p w14:paraId="567EE019" w14:textId="77777777" w:rsidR="00AF624C" w:rsidRDefault="00AF624C"/>
        </w:tc>
        <w:tc>
          <w:tcPr>
            <w:tcW w:w="2520" w:type="dxa"/>
            <w:gridSpan w:val="3"/>
            <w:tcBorders>
              <w:top w:val="single" w:sz="4" w:space="0" w:color="auto"/>
              <w:left w:val="single" w:sz="4" w:space="0" w:color="auto"/>
              <w:bottom w:val="nil"/>
              <w:right w:val="single" w:sz="4" w:space="0" w:color="auto"/>
            </w:tcBorders>
          </w:tcPr>
          <w:p w14:paraId="5C67F33A" w14:textId="77777777" w:rsidR="00AF624C" w:rsidRDefault="00AF624C" w:rsidP="00AF624C"/>
          <w:p w14:paraId="1AEAD13D" w14:textId="77777777" w:rsidR="00AF624C" w:rsidRDefault="00AF624C" w:rsidP="00AF624C"/>
        </w:tc>
      </w:tr>
      <w:tr w:rsidR="00A613DC" w14:paraId="04AD0B8F" w14:textId="77777777" w:rsidTr="00AF624C">
        <w:trPr>
          <w:cantSplit/>
          <w:trHeight w:val="931"/>
        </w:trPr>
        <w:tc>
          <w:tcPr>
            <w:tcW w:w="11268" w:type="dxa"/>
            <w:gridSpan w:val="12"/>
            <w:tcBorders>
              <w:bottom w:val="single" w:sz="4" w:space="0" w:color="auto"/>
            </w:tcBorders>
          </w:tcPr>
          <w:p w14:paraId="1E89A8CD" w14:textId="77777777" w:rsidR="00A613DC" w:rsidRDefault="00A613DC">
            <w:pPr>
              <w:rPr>
                <w:sz w:val="24"/>
              </w:rPr>
            </w:pPr>
            <w:r>
              <w:rPr>
                <w:b/>
                <w:sz w:val="24"/>
              </w:rPr>
              <w:t xml:space="preserve">5. OTHER WORK EXPERIENCE </w:t>
            </w:r>
            <w:r>
              <w:rPr>
                <w:sz w:val="24"/>
              </w:rPr>
              <w:t>(</w:t>
            </w:r>
            <w:r>
              <w:t>please start with most recent</w:t>
            </w:r>
            <w:r>
              <w:rPr>
                <w:sz w:val="24"/>
              </w:rPr>
              <w:t>)</w:t>
            </w:r>
          </w:p>
          <w:p w14:paraId="221D8B54" w14:textId="77777777" w:rsidR="00A613DC" w:rsidRDefault="00A613DC">
            <w:pPr>
              <w:shd w:val="solid" w:color="FFFFFF" w:fill="auto"/>
            </w:pPr>
            <w:r>
              <w:t>Please give details in chronological order of any experience/activities which you consider relevant to teaching</w:t>
            </w:r>
          </w:p>
          <w:p w14:paraId="6276DA99" w14:textId="77777777" w:rsidR="00A613DC" w:rsidRDefault="00A613DC">
            <w:r>
              <w:t>e.g. commercial experience, raising a family, youth work, voluntary work.</w:t>
            </w:r>
          </w:p>
        </w:tc>
      </w:tr>
      <w:tr w:rsidR="00A613DC" w14:paraId="2D651960" w14:textId="77777777" w:rsidTr="00AF624C">
        <w:trPr>
          <w:cantSplit/>
          <w:trHeight w:val="524"/>
        </w:trPr>
        <w:tc>
          <w:tcPr>
            <w:tcW w:w="3348" w:type="dxa"/>
            <w:gridSpan w:val="2"/>
            <w:tcBorders>
              <w:bottom w:val="single" w:sz="4" w:space="0" w:color="auto"/>
            </w:tcBorders>
          </w:tcPr>
          <w:p w14:paraId="7DA1169B" w14:textId="77777777" w:rsidR="00A613DC" w:rsidRDefault="00A613DC">
            <w:pPr>
              <w:jc w:val="center"/>
              <w:rPr>
                <w:b/>
                <w:sz w:val="24"/>
              </w:rPr>
            </w:pPr>
            <w:r>
              <w:t>Details and nature of Work/Activity</w:t>
            </w:r>
          </w:p>
        </w:tc>
        <w:tc>
          <w:tcPr>
            <w:tcW w:w="3904" w:type="dxa"/>
            <w:gridSpan w:val="4"/>
            <w:tcBorders>
              <w:bottom w:val="single" w:sz="4" w:space="0" w:color="auto"/>
            </w:tcBorders>
          </w:tcPr>
          <w:p w14:paraId="27ED3837" w14:textId="77777777" w:rsidR="00A613DC" w:rsidRDefault="00A613DC">
            <w:pPr>
              <w:jc w:val="center"/>
              <w:rPr>
                <w:b/>
                <w:sz w:val="24"/>
              </w:rPr>
            </w:pPr>
            <w:r>
              <w:t>Name of Employer</w:t>
            </w:r>
          </w:p>
        </w:tc>
        <w:tc>
          <w:tcPr>
            <w:tcW w:w="2216" w:type="dxa"/>
            <w:gridSpan w:val="5"/>
            <w:tcBorders>
              <w:bottom w:val="single" w:sz="4" w:space="0" w:color="auto"/>
            </w:tcBorders>
          </w:tcPr>
          <w:p w14:paraId="52924BDA" w14:textId="77777777" w:rsidR="00A613DC" w:rsidRDefault="00A613DC">
            <w:pPr>
              <w:pStyle w:val="Heading6"/>
              <w:rPr>
                <w:sz w:val="20"/>
              </w:rPr>
            </w:pPr>
            <w:r>
              <w:rPr>
                <w:sz w:val="20"/>
              </w:rPr>
              <w:t>Period of Service</w:t>
            </w:r>
          </w:p>
          <w:p w14:paraId="5174DB09" w14:textId="77777777" w:rsidR="00A613DC" w:rsidRDefault="00A613DC">
            <w:pPr>
              <w:jc w:val="center"/>
              <w:rPr>
                <w:sz w:val="24"/>
              </w:rPr>
            </w:pPr>
            <w:r>
              <w:t>From             To</w:t>
            </w:r>
          </w:p>
        </w:tc>
        <w:tc>
          <w:tcPr>
            <w:tcW w:w="1800" w:type="dxa"/>
            <w:tcBorders>
              <w:bottom w:val="single" w:sz="4" w:space="0" w:color="auto"/>
            </w:tcBorders>
          </w:tcPr>
          <w:p w14:paraId="0B03D73E" w14:textId="77777777" w:rsidR="00A613DC" w:rsidRDefault="00A613DC">
            <w:pPr>
              <w:jc w:val="center"/>
            </w:pPr>
            <w:r>
              <w:t>FT/PT</w:t>
            </w:r>
          </w:p>
        </w:tc>
      </w:tr>
      <w:tr w:rsidR="00A613DC" w14:paraId="11B0A3E9" w14:textId="77777777" w:rsidTr="00AF624C">
        <w:trPr>
          <w:trHeight w:val="519"/>
        </w:trPr>
        <w:tc>
          <w:tcPr>
            <w:tcW w:w="3348" w:type="dxa"/>
            <w:gridSpan w:val="2"/>
            <w:tcBorders>
              <w:top w:val="single" w:sz="4" w:space="0" w:color="auto"/>
              <w:left w:val="single" w:sz="4" w:space="0" w:color="auto"/>
              <w:bottom w:val="nil"/>
              <w:right w:val="nil"/>
            </w:tcBorders>
          </w:tcPr>
          <w:p w14:paraId="1A8B4607" w14:textId="77777777" w:rsidR="00A613DC" w:rsidRPr="00413727" w:rsidRDefault="00A613DC">
            <w:pPr>
              <w:rPr>
                <w:sz w:val="24"/>
              </w:rPr>
            </w:pPr>
          </w:p>
        </w:tc>
        <w:tc>
          <w:tcPr>
            <w:tcW w:w="3904" w:type="dxa"/>
            <w:gridSpan w:val="4"/>
            <w:tcBorders>
              <w:top w:val="single" w:sz="4" w:space="0" w:color="auto"/>
              <w:left w:val="single" w:sz="4" w:space="0" w:color="auto"/>
              <w:bottom w:val="nil"/>
              <w:right w:val="single" w:sz="4" w:space="0" w:color="auto"/>
            </w:tcBorders>
          </w:tcPr>
          <w:p w14:paraId="6C0A3F53" w14:textId="77777777" w:rsidR="00A613DC" w:rsidRPr="00413727" w:rsidRDefault="00A613DC">
            <w:pPr>
              <w:rPr>
                <w:sz w:val="24"/>
              </w:rPr>
            </w:pPr>
          </w:p>
        </w:tc>
        <w:tc>
          <w:tcPr>
            <w:tcW w:w="1136" w:type="dxa"/>
            <w:gridSpan w:val="2"/>
            <w:tcBorders>
              <w:top w:val="single" w:sz="4" w:space="0" w:color="auto"/>
              <w:left w:val="nil"/>
              <w:bottom w:val="nil"/>
              <w:right w:val="nil"/>
            </w:tcBorders>
          </w:tcPr>
          <w:p w14:paraId="602C499D" w14:textId="77777777" w:rsidR="00A613DC" w:rsidRPr="00314805" w:rsidRDefault="00A613DC"/>
        </w:tc>
        <w:tc>
          <w:tcPr>
            <w:tcW w:w="1080" w:type="dxa"/>
            <w:gridSpan w:val="3"/>
            <w:tcBorders>
              <w:top w:val="single" w:sz="4" w:space="0" w:color="auto"/>
              <w:left w:val="single" w:sz="4" w:space="0" w:color="auto"/>
              <w:bottom w:val="nil"/>
              <w:right w:val="single" w:sz="4" w:space="0" w:color="auto"/>
            </w:tcBorders>
          </w:tcPr>
          <w:p w14:paraId="1E10EC9F" w14:textId="77777777" w:rsidR="00A613DC" w:rsidRPr="00314805" w:rsidRDefault="00A613DC"/>
        </w:tc>
        <w:tc>
          <w:tcPr>
            <w:tcW w:w="1800" w:type="dxa"/>
            <w:tcBorders>
              <w:top w:val="single" w:sz="4" w:space="0" w:color="auto"/>
              <w:left w:val="nil"/>
              <w:bottom w:val="nil"/>
              <w:right w:val="single" w:sz="4" w:space="0" w:color="auto"/>
            </w:tcBorders>
          </w:tcPr>
          <w:p w14:paraId="0A524869" w14:textId="77777777" w:rsidR="00A613DC" w:rsidRDefault="00A613DC" w:rsidP="00314805">
            <w:pPr>
              <w:jc w:val="center"/>
            </w:pPr>
          </w:p>
        </w:tc>
      </w:tr>
      <w:tr w:rsidR="00A613DC" w14:paraId="3429201B" w14:textId="77777777" w:rsidTr="00AF624C">
        <w:trPr>
          <w:trHeight w:val="519"/>
        </w:trPr>
        <w:tc>
          <w:tcPr>
            <w:tcW w:w="3348" w:type="dxa"/>
            <w:gridSpan w:val="2"/>
            <w:tcBorders>
              <w:top w:val="nil"/>
              <w:left w:val="single" w:sz="4" w:space="0" w:color="auto"/>
              <w:bottom w:val="nil"/>
              <w:right w:val="nil"/>
            </w:tcBorders>
          </w:tcPr>
          <w:p w14:paraId="408CEB39" w14:textId="77777777" w:rsidR="00A613DC" w:rsidRDefault="00A613DC">
            <w:pPr>
              <w:rPr>
                <w:b/>
                <w:sz w:val="24"/>
              </w:rPr>
            </w:pPr>
          </w:p>
        </w:tc>
        <w:tc>
          <w:tcPr>
            <w:tcW w:w="3904" w:type="dxa"/>
            <w:gridSpan w:val="4"/>
            <w:tcBorders>
              <w:top w:val="nil"/>
              <w:left w:val="single" w:sz="4" w:space="0" w:color="auto"/>
              <w:bottom w:val="nil"/>
              <w:right w:val="single" w:sz="4" w:space="0" w:color="auto"/>
            </w:tcBorders>
          </w:tcPr>
          <w:p w14:paraId="7928D1C7" w14:textId="77777777" w:rsidR="00A613DC" w:rsidRDefault="00A613DC">
            <w:pPr>
              <w:rPr>
                <w:b/>
                <w:sz w:val="24"/>
              </w:rPr>
            </w:pPr>
          </w:p>
        </w:tc>
        <w:tc>
          <w:tcPr>
            <w:tcW w:w="1136" w:type="dxa"/>
            <w:gridSpan w:val="2"/>
            <w:tcBorders>
              <w:top w:val="nil"/>
              <w:left w:val="nil"/>
              <w:bottom w:val="nil"/>
              <w:right w:val="nil"/>
            </w:tcBorders>
          </w:tcPr>
          <w:p w14:paraId="2E04CAF6" w14:textId="77777777" w:rsidR="00A613DC" w:rsidRDefault="00A613DC">
            <w:pPr>
              <w:rPr>
                <w:b/>
                <w:sz w:val="24"/>
              </w:rPr>
            </w:pPr>
          </w:p>
        </w:tc>
        <w:tc>
          <w:tcPr>
            <w:tcW w:w="1080" w:type="dxa"/>
            <w:gridSpan w:val="3"/>
            <w:tcBorders>
              <w:top w:val="nil"/>
              <w:left w:val="single" w:sz="4" w:space="0" w:color="auto"/>
              <w:bottom w:val="nil"/>
              <w:right w:val="single" w:sz="4" w:space="0" w:color="auto"/>
            </w:tcBorders>
          </w:tcPr>
          <w:p w14:paraId="08EB0906" w14:textId="77777777" w:rsidR="00A613DC" w:rsidRDefault="00A613DC">
            <w:pPr>
              <w:rPr>
                <w:b/>
                <w:sz w:val="24"/>
              </w:rPr>
            </w:pPr>
          </w:p>
        </w:tc>
        <w:tc>
          <w:tcPr>
            <w:tcW w:w="1800" w:type="dxa"/>
            <w:tcBorders>
              <w:top w:val="nil"/>
              <w:left w:val="nil"/>
              <w:bottom w:val="nil"/>
              <w:right w:val="single" w:sz="4" w:space="0" w:color="auto"/>
            </w:tcBorders>
          </w:tcPr>
          <w:p w14:paraId="3BC5F3DC" w14:textId="77777777" w:rsidR="00A613DC" w:rsidRDefault="00A613DC">
            <w:pPr>
              <w:jc w:val="center"/>
            </w:pPr>
          </w:p>
        </w:tc>
      </w:tr>
      <w:tr w:rsidR="00A613DC" w14:paraId="2F063AD6" w14:textId="77777777" w:rsidTr="00AF624C">
        <w:trPr>
          <w:trHeight w:val="519"/>
        </w:trPr>
        <w:tc>
          <w:tcPr>
            <w:tcW w:w="3348" w:type="dxa"/>
            <w:gridSpan w:val="2"/>
            <w:tcBorders>
              <w:top w:val="nil"/>
              <w:left w:val="single" w:sz="4" w:space="0" w:color="auto"/>
              <w:bottom w:val="nil"/>
              <w:right w:val="nil"/>
            </w:tcBorders>
          </w:tcPr>
          <w:p w14:paraId="28C175D7" w14:textId="77777777" w:rsidR="00A613DC" w:rsidRDefault="00A613DC">
            <w:pPr>
              <w:rPr>
                <w:b/>
                <w:sz w:val="24"/>
              </w:rPr>
            </w:pPr>
          </w:p>
          <w:p w14:paraId="20D27E44" w14:textId="77777777" w:rsidR="00C341A1" w:rsidRDefault="00C341A1">
            <w:pPr>
              <w:rPr>
                <w:b/>
                <w:sz w:val="24"/>
              </w:rPr>
            </w:pPr>
          </w:p>
          <w:p w14:paraId="4642C348" w14:textId="77777777" w:rsidR="00C341A1" w:rsidRDefault="00C341A1">
            <w:pPr>
              <w:rPr>
                <w:b/>
                <w:sz w:val="24"/>
              </w:rPr>
            </w:pPr>
          </w:p>
          <w:p w14:paraId="0A4A6D10" w14:textId="77777777" w:rsidR="00C341A1" w:rsidRDefault="00C341A1">
            <w:pPr>
              <w:rPr>
                <w:b/>
                <w:sz w:val="24"/>
              </w:rPr>
            </w:pPr>
          </w:p>
          <w:p w14:paraId="6446B25C" w14:textId="77777777" w:rsidR="00C341A1" w:rsidRDefault="00C341A1">
            <w:pPr>
              <w:rPr>
                <w:b/>
                <w:sz w:val="24"/>
              </w:rPr>
            </w:pPr>
          </w:p>
          <w:p w14:paraId="0735726E" w14:textId="77777777" w:rsidR="00C341A1" w:rsidRDefault="00C341A1">
            <w:pPr>
              <w:rPr>
                <w:b/>
                <w:sz w:val="24"/>
              </w:rPr>
            </w:pPr>
          </w:p>
          <w:p w14:paraId="287394DE" w14:textId="77777777" w:rsidR="00C341A1" w:rsidRDefault="00C341A1">
            <w:pPr>
              <w:rPr>
                <w:b/>
                <w:sz w:val="24"/>
              </w:rPr>
            </w:pPr>
          </w:p>
          <w:p w14:paraId="7522D73F" w14:textId="77777777" w:rsidR="00C341A1" w:rsidRDefault="00C341A1">
            <w:pPr>
              <w:rPr>
                <w:b/>
                <w:sz w:val="24"/>
              </w:rPr>
            </w:pPr>
          </w:p>
        </w:tc>
        <w:tc>
          <w:tcPr>
            <w:tcW w:w="3904" w:type="dxa"/>
            <w:gridSpan w:val="4"/>
            <w:tcBorders>
              <w:top w:val="nil"/>
              <w:left w:val="single" w:sz="4" w:space="0" w:color="auto"/>
              <w:bottom w:val="nil"/>
              <w:right w:val="single" w:sz="4" w:space="0" w:color="auto"/>
            </w:tcBorders>
          </w:tcPr>
          <w:p w14:paraId="54A87A7B" w14:textId="77777777" w:rsidR="00A613DC" w:rsidRDefault="00A613DC">
            <w:pPr>
              <w:rPr>
                <w:b/>
                <w:sz w:val="24"/>
              </w:rPr>
            </w:pPr>
          </w:p>
        </w:tc>
        <w:tc>
          <w:tcPr>
            <w:tcW w:w="1136" w:type="dxa"/>
            <w:gridSpan w:val="2"/>
            <w:tcBorders>
              <w:top w:val="nil"/>
              <w:left w:val="nil"/>
              <w:bottom w:val="nil"/>
              <w:right w:val="nil"/>
            </w:tcBorders>
          </w:tcPr>
          <w:p w14:paraId="5E6F9E6B" w14:textId="77777777" w:rsidR="00A613DC" w:rsidRDefault="00A613DC">
            <w:pPr>
              <w:rPr>
                <w:b/>
                <w:sz w:val="24"/>
              </w:rPr>
            </w:pPr>
          </w:p>
        </w:tc>
        <w:tc>
          <w:tcPr>
            <w:tcW w:w="1080" w:type="dxa"/>
            <w:gridSpan w:val="3"/>
            <w:tcBorders>
              <w:top w:val="nil"/>
              <w:left w:val="single" w:sz="4" w:space="0" w:color="auto"/>
              <w:bottom w:val="nil"/>
              <w:right w:val="single" w:sz="4" w:space="0" w:color="auto"/>
            </w:tcBorders>
          </w:tcPr>
          <w:p w14:paraId="7B1D51A0" w14:textId="77777777" w:rsidR="00A613DC" w:rsidRDefault="00A613DC">
            <w:pPr>
              <w:rPr>
                <w:b/>
                <w:sz w:val="24"/>
              </w:rPr>
            </w:pPr>
          </w:p>
        </w:tc>
        <w:tc>
          <w:tcPr>
            <w:tcW w:w="1800" w:type="dxa"/>
            <w:tcBorders>
              <w:top w:val="nil"/>
              <w:left w:val="nil"/>
              <w:bottom w:val="nil"/>
              <w:right w:val="single" w:sz="4" w:space="0" w:color="auto"/>
            </w:tcBorders>
          </w:tcPr>
          <w:p w14:paraId="2ED15067" w14:textId="77777777" w:rsidR="00A613DC" w:rsidRDefault="00A613DC">
            <w:pPr>
              <w:jc w:val="center"/>
            </w:pPr>
          </w:p>
        </w:tc>
      </w:tr>
      <w:tr w:rsidR="00A613DC" w14:paraId="0CE574C4" w14:textId="77777777" w:rsidTr="00314805">
        <w:trPr>
          <w:trHeight w:val="80"/>
        </w:trPr>
        <w:tc>
          <w:tcPr>
            <w:tcW w:w="3348" w:type="dxa"/>
            <w:gridSpan w:val="2"/>
            <w:tcBorders>
              <w:top w:val="nil"/>
              <w:left w:val="single" w:sz="4" w:space="0" w:color="auto"/>
              <w:bottom w:val="single" w:sz="4" w:space="0" w:color="auto"/>
              <w:right w:val="nil"/>
            </w:tcBorders>
          </w:tcPr>
          <w:p w14:paraId="1D0BFF28" w14:textId="77777777" w:rsidR="00A613DC" w:rsidRDefault="00A613DC">
            <w:pPr>
              <w:rPr>
                <w:b/>
                <w:sz w:val="24"/>
              </w:rPr>
            </w:pPr>
          </w:p>
        </w:tc>
        <w:tc>
          <w:tcPr>
            <w:tcW w:w="3904" w:type="dxa"/>
            <w:gridSpan w:val="4"/>
            <w:tcBorders>
              <w:top w:val="nil"/>
              <w:left w:val="single" w:sz="4" w:space="0" w:color="auto"/>
              <w:bottom w:val="single" w:sz="4" w:space="0" w:color="auto"/>
              <w:right w:val="single" w:sz="4" w:space="0" w:color="auto"/>
            </w:tcBorders>
          </w:tcPr>
          <w:p w14:paraId="70486C15" w14:textId="77777777" w:rsidR="00A613DC" w:rsidRDefault="00A613DC">
            <w:pPr>
              <w:rPr>
                <w:b/>
                <w:sz w:val="24"/>
              </w:rPr>
            </w:pPr>
          </w:p>
        </w:tc>
        <w:tc>
          <w:tcPr>
            <w:tcW w:w="1136" w:type="dxa"/>
            <w:gridSpan w:val="2"/>
            <w:tcBorders>
              <w:top w:val="nil"/>
              <w:left w:val="nil"/>
              <w:bottom w:val="single" w:sz="4" w:space="0" w:color="auto"/>
              <w:right w:val="nil"/>
            </w:tcBorders>
          </w:tcPr>
          <w:p w14:paraId="25675791" w14:textId="77777777" w:rsidR="00A613DC" w:rsidRDefault="00A613DC">
            <w:pPr>
              <w:rPr>
                <w:b/>
                <w:sz w:val="24"/>
              </w:rPr>
            </w:pPr>
          </w:p>
        </w:tc>
        <w:tc>
          <w:tcPr>
            <w:tcW w:w="1080" w:type="dxa"/>
            <w:gridSpan w:val="3"/>
            <w:tcBorders>
              <w:top w:val="nil"/>
              <w:left w:val="single" w:sz="4" w:space="0" w:color="auto"/>
              <w:bottom w:val="single" w:sz="4" w:space="0" w:color="auto"/>
              <w:right w:val="single" w:sz="4" w:space="0" w:color="auto"/>
            </w:tcBorders>
          </w:tcPr>
          <w:p w14:paraId="08972BEC" w14:textId="77777777" w:rsidR="00A613DC" w:rsidRDefault="00A613DC">
            <w:pPr>
              <w:rPr>
                <w:b/>
                <w:sz w:val="24"/>
              </w:rPr>
            </w:pPr>
          </w:p>
        </w:tc>
        <w:tc>
          <w:tcPr>
            <w:tcW w:w="1800" w:type="dxa"/>
            <w:tcBorders>
              <w:top w:val="nil"/>
              <w:left w:val="nil"/>
              <w:bottom w:val="single" w:sz="4" w:space="0" w:color="auto"/>
              <w:right w:val="single" w:sz="4" w:space="0" w:color="auto"/>
            </w:tcBorders>
          </w:tcPr>
          <w:p w14:paraId="2A7CB2D6" w14:textId="77777777" w:rsidR="00A613DC" w:rsidRDefault="00A613DC">
            <w:pPr>
              <w:jc w:val="center"/>
            </w:pPr>
          </w:p>
        </w:tc>
      </w:tr>
    </w:tbl>
    <w:p w14:paraId="59BD3F72" w14:textId="77777777" w:rsidR="00A613DC" w:rsidRDefault="00A613DC"/>
    <w:p w14:paraId="4C37D3C0" w14:textId="77777777" w:rsidR="00A613DC" w:rsidRDefault="00A613DC"/>
    <w:p w14:paraId="14C356B4" w14:textId="77777777" w:rsidR="00A613DC" w:rsidRDefault="00A613DC"/>
    <w:p w14:paraId="24E1E4B9" w14:textId="77777777" w:rsidR="00A613DC" w:rsidRDefault="00A613DC"/>
    <w:p w14:paraId="091062EE" w14:textId="77777777" w:rsidR="00A613DC" w:rsidRDefault="00A613DC"/>
    <w:p w14:paraId="54AFF025" w14:textId="77777777" w:rsidR="00A613DC" w:rsidRDefault="00A613DC"/>
    <w:p w14:paraId="7C9C914E" w14:textId="77777777" w:rsidR="00A613DC" w:rsidRDefault="00A613DC"/>
    <w:p w14:paraId="1D7F63AF" w14:textId="77777777" w:rsidR="00A613DC" w:rsidRDefault="00A613DC"/>
    <w:p w14:paraId="3B1FFE47" w14:textId="77777777" w:rsidR="00A613DC" w:rsidRDefault="00A613DC"/>
    <w:p w14:paraId="556AAB21" w14:textId="77777777" w:rsidR="00A613DC" w:rsidRDefault="00A613DC"/>
    <w:p w14:paraId="7833F9CF" w14:textId="77777777" w:rsidR="007354F8" w:rsidRDefault="007354F8"/>
    <w:p w14:paraId="7D037ED2" w14:textId="77777777" w:rsidR="00C341A1" w:rsidRDefault="00C341A1"/>
    <w:p w14:paraId="0A252B9D" w14:textId="77777777" w:rsidR="00C341A1" w:rsidRDefault="00C341A1"/>
    <w:p w14:paraId="4F06DA1C" w14:textId="77777777" w:rsidR="00C341A1" w:rsidRDefault="00C341A1"/>
    <w:p w14:paraId="54EA473A" w14:textId="77777777" w:rsidR="00C341A1" w:rsidRDefault="00C341A1"/>
    <w:p w14:paraId="3ABB5ADB" w14:textId="77777777" w:rsidR="00C341A1" w:rsidRDefault="00C341A1"/>
    <w:p w14:paraId="409954C8" w14:textId="77777777" w:rsidR="00C341A1" w:rsidRDefault="00C341A1"/>
    <w:p w14:paraId="55565299" w14:textId="77777777" w:rsidR="007354F8" w:rsidRDefault="007354F8"/>
    <w:p w14:paraId="6BAB9E88" w14:textId="77777777" w:rsidR="00A613DC" w:rsidRDefault="00A613DC"/>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68"/>
      </w:tblGrid>
      <w:tr w:rsidR="00A613DC" w14:paraId="08A21F57" w14:textId="77777777" w:rsidTr="000505EA">
        <w:trPr>
          <w:trHeight w:val="713"/>
        </w:trPr>
        <w:tc>
          <w:tcPr>
            <w:tcW w:w="11268" w:type="dxa"/>
            <w:vAlign w:val="center"/>
          </w:tcPr>
          <w:p w14:paraId="31EDB746" w14:textId="77777777" w:rsidR="00A613DC" w:rsidRDefault="00A613DC">
            <w:pPr>
              <w:rPr>
                <w:b/>
                <w:sz w:val="24"/>
              </w:rPr>
            </w:pPr>
            <w:r>
              <w:rPr>
                <w:b/>
                <w:sz w:val="24"/>
              </w:rPr>
              <w:lastRenderedPageBreak/>
              <w:t>6. INFORMATION IN SUPPORT OF THIS APPLICATION</w:t>
            </w:r>
          </w:p>
          <w:p w14:paraId="079CD99E" w14:textId="77777777" w:rsidR="00164FEF" w:rsidRDefault="00164FEF" w:rsidP="00164FEF">
            <w:pPr>
              <w:widowControl w:val="0"/>
              <w:autoSpaceDE w:val="0"/>
              <w:autoSpaceDN w:val="0"/>
              <w:adjustRightInd w:val="0"/>
              <w:spacing w:after="240" w:line="300" w:lineRule="atLeast"/>
              <w:rPr>
                <w:rFonts w:cs="Arial"/>
                <w:sz w:val="24"/>
                <w:lang w:val="en-US"/>
              </w:rPr>
            </w:pPr>
            <w:r w:rsidRPr="00164FEF">
              <w:rPr>
                <w:rFonts w:cs="Arial"/>
                <w:sz w:val="24"/>
                <w:lang w:val="en-US"/>
              </w:rPr>
              <w:t xml:space="preserve">Your application should be supported by a covering letter of no longer than </w:t>
            </w:r>
            <w:r w:rsidRPr="00164FEF">
              <w:rPr>
                <w:rFonts w:cs="Arial"/>
                <w:b/>
                <w:bCs/>
                <w:sz w:val="24"/>
                <w:lang w:val="en-US"/>
              </w:rPr>
              <w:t xml:space="preserve">two sides of A4 </w:t>
            </w:r>
            <w:r w:rsidRPr="00164FEF">
              <w:rPr>
                <w:rFonts w:cs="Arial"/>
                <w:sz w:val="24"/>
                <w:lang w:val="en-US"/>
              </w:rPr>
              <w:t xml:space="preserve">detailing your experience of teaching and learning, the impact your appointment will make in terms of raising standards in at our school and why you are an ideal candidate. </w:t>
            </w:r>
          </w:p>
          <w:p w14:paraId="27552611" w14:textId="77777777" w:rsidR="003509E4" w:rsidRPr="003509E4" w:rsidRDefault="00164FEF" w:rsidP="00164FEF">
            <w:pPr>
              <w:widowControl w:val="0"/>
              <w:autoSpaceDE w:val="0"/>
              <w:autoSpaceDN w:val="0"/>
              <w:adjustRightInd w:val="0"/>
              <w:spacing w:after="240" w:line="300" w:lineRule="atLeast"/>
              <w:rPr>
                <w:szCs w:val="20"/>
              </w:rPr>
            </w:pPr>
            <w:r w:rsidRPr="00164FEF">
              <w:rPr>
                <w:rFonts w:cs="Arial"/>
                <w:sz w:val="24"/>
                <w:lang w:val="en-US"/>
              </w:rPr>
              <w:t xml:space="preserve">Please refer to the </w:t>
            </w:r>
            <w:r w:rsidR="003509E4" w:rsidRPr="00164FEF">
              <w:rPr>
                <w:sz w:val="24"/>
              </w:rPr>
              <w:t xml:space="preserve">Job Description and Person Specification </w:t>
            </w:r>
            <w:r w:rsidRPr="00164FEF">
              <w:rPr>
                <w:sz w:val="24"/>
              </w:rPr>
              <w:t>when describing</w:t>
            </w:r>
            <w:r w:rsidR="003509E4" w:rsidRPr="00164FEF">
              <w:rPr>
                <w:sz w:val="24"/>
              </w:rPr>
              <w:t xml:space="preserve"> your recent experience, skills, strengths and knowledge.</w:t>
            </w:r>
            <w:r w:rsidR="00203368">
              <w:rPr>
                <w:szCs w:val="20"/>
              </w:rPr>
              <w:t xml:space="preserve"> </w:t>
            </w:r>
          </w:p>
        </w:tc>
      </w:tr>
      <w:tr w:rsidR="00A613DC" w14:paraId="052D1ABE" w14:textId="77777777" w:rsidTr="000505EA">
        <w:tc>
          <w:tcPr>
            <w:tcW w:w="11268" w:type="dxa"/>
          </w:tcPr>
          <w:p w14:paraId="4E98F2D1" w14:textId="77777777" w:rsidR="00A613DC" w:rsidRDefault="00A613DC"/>
          <w:p w14:paraId="5CA82E31" w14:textId="77777777" w:rsidR="00A613DC" w:rsidRDefault="00A613DC">
            <w:pPr>
              <w:pStyle w:val="Heading3"/>
            </w:pPr>
            <w:r>
              <w:t>Criminal Offences</w:t>
            </w:r>
          </w:p>
          <w:p w14:paraId="3B00E7B7" w14:textId="77777777" w:rsidR="00A613DC" w:rsidRDefault="00A613DC">
            <w:pPr>
              <w:pStyle w:val="BodyText"/>
              <w:ind w:left="720"/>
              <w:jc w:val="both"/>
              <w:rPr>
                <w:rFonts w:cs="Arial"/>
                <w:iCs/>
                <w:szCs w:val="16"/>
              </w:rPr>
            </w:pPr>
          </w:p>
          <w:p w14:paraId="2CC6301F" w14:textId="77777777" w:rsidR="00A613DC" w:rsidRDefault="00A613DC">
            <w:pPr>
              <w:pStyle w:val="BodyText"/>
              <w:jc w:val="both"/>
              <w:rPr>
                <w:rFonts w:cs="Arial"/>
                <w:b/>
                <w:bCs/>
                <w:iCs/>
                <w:szCs w:val="16"/>
              </w:rPr>
            </w:pPr>
            <w:r>
              <w:rPr>
                <w:rFonts w:cs="Arial"/>
                <w:iCs/>
                <w:szCs w:val="16"/>
              </w:rPr>
              <w:t xml:space="preserve">This post is exempted from the Rehabilitation of Offenders Act (1974). You are therefore required to provide details of any </w:t>
            </w:r>
            <w:r>
              <w:rPr>
                <w:rFonts w:cs="Arial"/>
                <w:iCs/>
                <w:szCs w:val="16"/>
                <w:u w:val="single"/>
              </w:rPr>
              <w:t xml:space="preserve">spent </w:t>
            </w:r>
            <w:r>
              <w:rPr>
                <w:rFonts w:cs="Arial"/>
                <w:iCs/>
                <w:szCs w:val="16"/>
              </w:rPr>
              <w:t xml:space="preserve">convictions, cautions, reprimands and final warnings you may have in addition to any unspent convictions or criminal proceedings pending against you. </w:t>
            </w:r>
          </w:p>
          <w:p w14:paraId="4A30EA88" w14:textId="77777777" w:rsidR="00A613DC" w:rsidRDefault="00A613DC">
            <w:pPr>
              <w:jc w:val="both"/>
              <w:rPr>
                <w:rFonts w:cs="Arial"/>
                <w:iCs/>
                <w:sz w:val="16"/>
                <w:szCs w:val="16"/>
              </w:rPr>
            </w:pPr>
          </w:p>
          <w:p w14:paraId="51A23201" w14:textId="77777777" w:rsidR="00A613DC" w:rsidRDefault="00A613DC">
            <w:pPr>
              <w:jc w:val="both"/>
              <w:rPr>
                <w:rFonts w:cs="Arial"/>
                <w:iCs/>
                <w:sz w:val="16"/>
                <w:szCs w:val="16"/>
              </w:rPr>
            </w:pPr>
            <w:r>
              <w:rPr>
                <w:rFonts w:cs="Arial"/>
                <w:iCs/>
                <w:sz w:val="16"/>
                <w:szCs w:val="16"/>
              </w:rPr>
              <w:t xml:space="preserve">If you are invited for interview, a statement of these details should be sent under separate cover in an envelope marked ‘Private and Confidential – For the Addressee Only’ in the top left hand corner with ‘The Headteacher’ in the centre of the envelope and with the words ‘Conviction Information’ marked in the bottom left hand corner.  </w:t>
            </w:r>
          </w:p>
          <w:p w14:paraId="56653EF5" w14:textId="77777777" w:rsidR="00A613DC" w:rsidRDefault="00A613DC">
            <w:pPr>
              <w:jc w:val="both"/>
            </w:pPr>
          </w:p>
        </w:tc>
      </w:tr>
      <w:tr w:rsidR="00A613DC" w14:paraId="332629BB" w14:textId="77777777" w:rsidTr="000505EA">
        <w:trPr>
          <w:trHeight w:val="132"/>
        </w:trPr>
        <w:tc>
          <w:tcPr>
            <w:tcW w:w="11268" w:type="dxa"/>
          </w:tcPr>
          <w:p w14:paraId="2E67A76B" w14:textId="77777777" w:rsidR="00A613DC" w:rsidRDefault="00A613DC">
            <w:pPr>
              <w:rPr>
                <w:b/>
              </w:rPr>
            </w:pPr>
          </w:p>
          <w:p w14:paraId="598E76C8" w14:textId="77777777" w:rsidR="00A613DC" w:rsidRDefault="00A613DC">
            <w:pPr>
              <w:rPr>
                <w:b/>
              </w:rPr>
            </w:pPr>
            <w:r>
              <w:rPr>
                <w:b/>
              </w:rPr>
              <w:t>Data Protection Act 1998</w:t>
            </w:r>
          </w:p>
          <w:p w14:paraId="496FB85D" w14:textId="77777777" w:rsidR="00A613DC" w:rsidRDefault="00A613DC">
            <w:pPr>
              <w:rPr>
                <w:sz w:val="16"/>
              </w:rPr>
            </w:pPr>
            <w:r>
              <w:rPr>
                <w:sz w:val="16"/>
              </w:rPr>
              <w:t>The information you submit will be processed by Education Leeds who act as a data processor for Leeds City Council. Your data will be used for purposes of Leeds City Council’s Recruitment and Selection process. It will be used to monitor the effectiveness of the Council’s policies and practices, in particular its Equal Opportunities Policy. This monitoring is for statistical purposes only and you will not be identifiable from this process. However, your personal details, contained in the application form may be used in the prevention and detection of fraud. Where this occurs you will be identifiable.</w:t>
            </w:r>
          </w:p>
          <w:p w14:paraId="5E009C3A" w14:textId="77777777" w:rsidR="00A613DC" w:rsidRDefault="00A613DC">
            <w:pPr>
              <w:rPr>
                <w:sz w:val="16"/>
              </w:rPr>
            </w:pPr>
          </w:p>
          <w:p w14:paraId="5876521B" w14:textId="77777777" w:rsidR="00A613DC" w:rsidRDefault="00A613DC">
            <w:pPr>
              <w:rPr>
                <w:sz w:val="16"/>
              </w:rPr>
            </w:pPr>
            <w:r>
              <w:rPr>
                <w:sz w:val="16"/>
              </w:rPr>
              <w:t>Your information may also be disclosed to the following third parties:</w:t>
            </w:r>
          </w:p>
          <w:p w14:paraId="4E38CB5F" w14:textId="3527DEAD" w:rsidR="00A613DC" w:rsidRDefault="00A613DC">
            <w:pPr>
              <w:rPr>
                <w:sz w:val="16"/>
              </w:rPr>
            </w:pPr>
            <w:r>
              <w:rPr>
                <w:sz w:val="16"/>
              </w:rPr>
              <w:t xml:space="preserve">Survey and research </w:t>
            </w:r>
            <w:r w:rsidR="00A85500">
              <w:rPr>
                <w:sz w:val="16"/>
              </w:rPr>
              <w:t>organisations (</w:t>
            </w:r>
            <w:r>
              <w:rPr>
                <w:sz w:val="16"/>
              </w:rPr>
              <w:t>for monitoring purposes only) – Local Government Authorities – Central Government Authorities – Organisations that handle or investigate the proper use of public funds – Law Enforcement Authorities.</w:t>
            </w:r>
          </w:p>
          <w:p w14:paraId="73DED520" w14:textId="77777777" w:rsidR="00A613DC" w:rsidRDefault="00A613DC">
            <w:pPr>
              <w:rPr>
                <w:sz w:val="16"/>
              </w:rPr>
            </w:pPr>
          </w:p>
          <w:p w14:paraId="46A30FC1" w14:textId="77777777" w:rsidR="00A613DC" w:rsidRDefault="00A613DC">
            <w:pPr>
              <w:rPr>
                <w:sz w:val="16"/>
              </w:rPr>
            </w:pPr>
          </w:p>
          <w:p w14:paraId="78A044F0" w14:textId="77777777" w:rsidR="00A613DC" w:rsidRDefault="00A613DC">
            <w:pPr>
              <w:rPr>
                <w:b/>
                <w:sz w:val="16"/>
              </w:rPr>
            </w:pPr>
            <w:r>
              <w:rPr>
                <w:b/>
                <w:sz w:val="16"/>
              </w:rPr>
              <w:t xml:space="preserve">Declaration </w:t>
            </w:r>
          </w:p>
          <w:p w14:paraId="3781A59F" w14:textId="77777777" w:rsidR="00A613DC" w:rsidRDefault="00A613DC">
            <w:pPr>
              <w:rPr>
                <w:sz w:val="16"/>
              </w:rPr>
            </w:pPr>
            <w:r>
              <w:rPr>
                <w:sz w:val="16"/>
              </w:rPr>
              <w:t>I consent to Education Leeds recording and processing the information detailed in this application form. I understand that this information may be used by the company in pursuance of its business purposes and my consent is conditional upon Education Leeds complying with their obligations under the Data Protection Act 1998”.</w:t>
            </w:r>
          </w:p>
          <w:p w14:paraId="03BB971D" w14:textId="77777777" w:rsidR="00A613DC" w:rsidRDefault="00A613DC">
            <w:pPr>
              <w:rPr>
                <w:sz w:val="16"/>
              </w:rPr>
            </w:pPr>
          </w:p>
          <w:p w14:paraId="4EA0D88D" w14:textId="2B62DAE6" w:rsidR="00A613DC" w:rsidRDefault="00A613DC">
            <w:pPr>
              <w:pStyle w:val="BodyText2"/>
            </w:pPr>
            <w:r>
              <w:t>I confirm that all information given in this application is accurate and I agree that if my application is successful my appointment will be subject to satisfactory criminal vetting under the legislation for the protection of children.</w:t>
            </w:r>
          </w:p>
          <w:p w14:paraId="0BA068BA" w14:textId="77777777" w:rsidR="00A613DC" w:rsidRDefault="00A613DC">
            <w:pPr>
              <w:rPr>
                <w:sz w:val="16"/>
              </w:rPr>
            </w:pPr>
          </w:p>
          <w:p w14:paraId="23DE5055" w14:textId="77777777" w:rsidR="00A613DC" w:rsidRDefault="00A613DC">
            <w:pPr>
              <w:rPr>
                <w:b/>
                <w:sz w:val="16"/>
              </w:rPr>
            </w:pPr>
            <w:r>
              <w:rPr>
                <w:b/>
                <w:sz w:val="16"/>
              </w:rPr>
              <w:t>Signed:</w:t>
            </w:r>
            <w:r>
              <w:rPr>
                <w:b/>
                <w:sz w:val="16"/>
              </w:rPr>
              <w:tab/>
            </w:r>
            <w:r>
              <w:rPr>
                <w:b/>
                <w:sz w:val="16"/>
              </w:rPr>
              <w:tab/>
            </w:r>
            <w:r>
              <w:rPr>
                <w:b/>
                <w:sz w:val="16"/>
              </w:rPr>
              <w:tab/>
            </w:r>
            <w:r>
              <w:rPr>
                <w:b/>
                <w:sz w:val="16"/>
              </w:rPr>
              <w:tab/>
            </w:r>
            <w:r>
              <w:rPr>
                <w:b/>
                <w:sz w:val="16"/>
              </w:rPr>
              <w:tab/>
            </w:r>
            <w:r>
              <w:rPr>
                <w:b/>
                <w:sz w:val="16"/>
              </w:rPr>
              <w:tab/>
            </w:r>
            <w:r>
              <w:rPr>
                <w:b/>
                <w:sz w:val="16"/>
              </w:rPr>
              <w:tab/>
              <w:t>Date:</w:t>
            </w:r>
            <w:r w:rsidR="003019FF">
              <w:rPr>
                <w:b/>
                <w:sz w:val="16"/>
              </w:rPr>
              <w:t xml:space="preserve"> </w:t>
            </w:r>
          </w:p>
          <w:p w14:paraId="22BC9F87" w14:textId="77777777" w:rsidR="00A613DC" w:rsidRDefault="00A613DC">
            <w:pPr>
              <w:pStyle w:val="Heading2"/>
            </w:pPr>
            <w:r>
              <w:t>If you are submitting this form electronically you will be required to sign a hard copy should you be selected for interview</w:t>
            </w:r>
          </w:p>
          <w:p w14:paraId="3940BEEE" w14:textId="77777777" w:rsidR="00A613DC" w:rsidRDefault="00A613DC">
            <w:pPr>
              <w:rPr>
                <w:b/>
                <w:sz w:val="16"/>
              </w:rPr>
            </w:pPr>
          </w:p>
          <w:p w14:paraId="03E995D8" w14:textId="77777777" w:rsidR="00A613DC" w:rsidRDefault="00A613DC">
            <w:r>
              <w:rPr>
                <w:sz w:val="16"/>
              </w:rPr>
              <w:t>Canvassing in any form, EITHER DIRECTLY OR INDIRECTLY, will be a disqualification.</w:t>
            </w:r>
          </w:p>
        </w:tc>
      </w:tr>
    </w:tbl>
    <w:p w14:paraId="5A1BAF7E" w14:textId="77777777" w:rsidR="00A613DC" w:rsidRDefault="00A613DC"/>
    <w:p w14:paraId="73285654" w14:textId="77777777" w:rsidR="00C341A1" w:rsidRDefault="00C341A1"/>
    <w:p w14:paraId="6D84C162" w14:textId="77777777" w:rsidR="00C341A1" w:rsidRDefault="00C341A1"/>
    <w:p w14:paraId="18FBC9F6" w14:textId="77777777" w:rsidR="00C341A1" w:rsidRDefault="00C341A1"/>
    <w:p w14:paraId="0E7F9180" w14:textId="77777777" w:rsidR="00C341A1" w:rsidRDefault="00C341A1"/>
    <w:p w14:paraId="4EFD98A4" w14:textId="77777777" w:rsidR="00C341A1" w:rsidRDefault="00C341A1"/>
    <w:p w14:paraId="71D5ADCE" w14:textId="77777777" w:rsidR="00C341A1" w:rsidRDefault="00C341A1"/>
    <w:p w14:paraId="2D79BD0F" w14:textId="77777777" w:rsidR="00C341A1" w:rsidRDefault="00C341A1"/>
    <w:p w14:paraId="3256C0CA" w14:textId="77777777" w:rsidR="00C341A1" w:rsidRDefault="00C341A1"/>
    <w:p w14:paraId="452EE524" w14:textId="77777777" w:rsidR="00C341A1" w:rsidRDefault="00C341A1"/>
    <w:p w14:paraId="3319752A" w14:textId="77777777" w:rsidR="00C341A1" w:rsidRDefault="00C341A1"/>
    <w:p w14:paraId="72B092FD" w14:textId="77777777" w:rsidR="00C341A1" w:rsidRDefault="00C341A1"/>
    <w:p w14:paraId="7B03DFBB" w14:textId="77777777" w:rsidR="00C341A1" w:rsidRDefault="00C341A1"/>
    <w:p w14:paraId="5EAAF175" w14:textId="77777777" w:rsidR="00C341A1" w:rsidRDefault="00C341A1"/>
    <w:p w14:paraId="5EFDFE54" w14:textId="77777777" w:rsidR="00C341A1" w:rsidRDefault="00C341A1"/>
    <w:p w14:paraId="5112BAC6" w14:textId="77777777" w:rsidR="00C341A1" w:rsidRDefault="00C341A1"/>
    <w:p w14:paraId="56942B19" w14:textId="77777777" w:rsidR="00C341A1" w:rsidRDefault="00C341A1"/>
    <w:p w14:paraId="0D4650E0" w14:textId="77777777" w:rsidR="00C341A1" w:rsidRDefault="00C341A1"/>
    <w:p w14:paraId="5D995F57" w14:textId="77777777" w:rsidR="00C341A1" w:rsidRDefault="00C341A1"/>
    <w:p w14:paraId="5FEB6EC3" w14:textId="77777777" w:rsidR="00C341A1" w:rsidRDefault="00C341A1"/>
    <w:p w14:paraId="660506BB" w14:textId="77777777" w:rsidR="00C341A1" w:rsidRDefault="00C341A1"/>
    <w:p w14:paraId="69E0103E" w14:textId="77777777" w:rsidR="00C341A1" w:rsidRDefault="00C341A1"/>
    <w:p w14:paraId="53DC1255" w14:textId="77777777" w:rsidR="00C341A1" w:rsidRDefault="00C341A1"/>
    <w:p w14:paraId="3CB831BA" w14:textId="77777777" w:rsidR="00C341A1" w:rsidRDefault="00C341A1"/>
    <w:p w14:paraId="0158872A" w14:textId="77777777" w:rsidR="00C341A1" w:rsidRDefault="00C341A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0"/>
        <w:gridCol w:w="7948"/>
      </w:tblGrid>
      <w:tr w:rsidR="00A613DC" w14:paraId="10A64505" w14:textId="77777777">
        <w:trPr>
          <w:cantSplit/>
        </w:trPr>
        <w:tc>
          <w:tcPr>
            <w:tcW w:w="11268" w:type="dxa"/>
            <w:gridSpan w:val="2"/>
          </w:tcPr>
          <w:p w14:paraId="3C45FA86" w14:textId="77777777" w:rsidR="00A613DC" w:rsidRDefault="00A613DC" w:rsidP="00C341A1">
            <w:pPr>
              <w:ind w:right="97"/>
              <w:rPr>
                <w:b/>
                <w:sz w:val="24"/>
              </w:rPr>
            </w:pPr>
            <w:r>
              <w:rPr>
                <w:b/>
                <w:sz w:val="24"/>
              </w:rPr>
              <w:lastRenderedPageBreak/>
              <w:t>EQUAL OPPORTUNITIES</w:t>
            </w:r>
          </w:p>
          <w:p w14:paraId="63A8BD39" w14:textId="77777777" w:rsidR="00A613DC" w:rsidRDefault="00A613DC">
            <w:pPr>
              <w:ind w:right="97"/>
              <w:rPr>
                <w:sz w:val="22"/>
              </w:rPr>
            </w:pPr>
            <w:r>
              <w:rPr>
                <w:sz w:val="22"/>
              </w:rPr>
              <w:t xml:space="preserve">Applicants for jobs will not be unfairly discriminated against on the grounds </w:t>
            </w:r>
          </w:p>
          <w:p w14:paraId="5B701124" w14:textId="77777777" w:rsidR="00A613DC" w:rsidRDefault="00A613DC">
            <w:pPr>
              <w:ind w:right="97"/>
              <w:rPr>
                <w:sz w:val="22"/>
              </w:rPr>
            </w:pPr>
            <w:r>
              <w:rPr>
                <w:sz w:val="22"/>
              </w:rPr>
              <w:t xml:space="preserve">of their sex, marital status, disability, colour, race, nationality or ethnic origin, </w:t>
            </w:r>
          </w:p>
          <w:p w14:paraId="754E7F52" w14:textId="77777777" w:rsidR="00A613DC" w:rsidRDefault="00A613DC">
            <w:pPr>
              <w:ind w:right="97"/>
              <w:rPr>
                <w:sz w:val="22"/>
              </w:rPr>
            </w:pPr>
            <w:r>
              <w:rPr>
                <w:sz w:val="22"/>
              </w:rPr>
              <w:t xml:space="preserve">sexuality or age. To ensure the effectiveness of the policy, and to assist in its </w:t>
            </w:r>
          </w:p>
          <w:p w14:paraId="5F77668C" w14:textId="77777777" w:rsidR="00A613DC" w:rsidRDefault="00A613DC">
            <w:pPr>
              <w:ind w:right="97"/>
              <w:rPr>
                <w:sz w:val="22"/>
              </w:rPr>
            </w:pPr>
            <w:r>
              <w:rPr>
                <w:sz w:val="22"/>
              </w:rPr>
              <w:t xml:space="preserve">development, it has been decided that all applicants will be monitored for </w:t>
            </w:r>
          </w:p>
          <w:p w14:paraId="02A5E925" w14:textId="77777777" w:rsidR="00A613DC" w:rsidRDefault="00A613DC">
            <w:pPr>
              <w:rPr>
                <w:sz w:val="22"/>
              </w:rPr>
            </w:pPr>
            <w:r>
              <w:rPr>
                <w:sz w:val="22"/>
              </w:rPr>
              <w:t>employment and promotion.</w:t>
            </w:r>
          </w:p>
          <w:p w14:paraId="31EDF394" w14:textId="77777777" w:rsidR="00A613DC" w:rsidRDefault="00A613DC"/>
        </w:tc>
      </w:tr>
      <w:tr w:rsidR="00A613DC" w14:paraId="3CDFBF1C" w14:textId="77777777">
        <w:trPr>
          <w:cantSplit/>
        </w:trPr>
        <w:tc>
          <w:tcPr>
            <w:tcW w:w="3320" w:type="dxa"/>
          </w:tcPr>
          <w:p w14:paraId="55B28989" w14:textId="77777777" w:rsidR="00A613DC" w:rsidRDefault="00A613DC" w:rsidP="00C341A1">
            <w:r>
              <w:rPr>
                <w:b/>
                <w:sz w:val="24"/>
              </w:rPr>
              <w:t>Date of Birth:</w:t>
            </w:r>
          </w:p>
        </w:tc>
        <w:tc>
          <w:tcPr>
            <w:tcW w:w="7948" w:type="dxa"/>
          </w:tcPr>
          <w:p w14:paraId="3D5339DE" w14:textId="77777777" w:rsidR="00A613DC" w:rsidRDefault="00A613DC" w:rsidP="003019FF">
            <w:r>
              <w:rPr>
                <w:b/>
                <w:sz w:val="24"/>
              </w:rPr>
              <w:t xml:space="preserve">Where did you see this post advertised? </w:t>
            </w:r>
          </w:p>
        </w:tc>
      </w:tr>
      <w:tr w:rsidR="00A613DC" w14:paraId="0EB7CDF8" w14:textId="77777777">
        <w:trPr>
          <w:cantSplit/>
          <w:trHeight w:val="621"/>
        </w:trPr>
        <w:tc>
          <w:tcPr>
            <w:tcW w:w="11268" w:type="dxa"/>
            <w:gridSpan w:val="2"/>
          </w:tcPr>
          <w:p w14:paraId="6EB35742" w14:textId="77777777" w:rsidR="00A613DC" w:rsidRDefault="00A613DC"/>
          <w:p w14:paraId="712760C1" w14:textId="77777777" w:rsidR="00A613DC" w:rsidRDefault="00A613DC" w:rsidP="003019FF">
            <w:r>
              <w:t>Male</w:t>
            </w:r>
            <w:r w:rsidR="00C341A1">
              <w:t xml:space="preserve"> </w:t>
            </w:r>
            <w:r w:rsidR="00C341A1">
              <w:fldChar w:fldCharType="begin">
                <w:ffData>
                  <w:name w:val="Check2"/>
                  <w:enabled/>
                  <w:calcOnExit w:val="0"/>
                  <w:checkBox>
                    <w:sizeAuto/>
                    <w:default w:val="0"/>
                  </w:checkBox>
                </w:ffData>
              </w:fldChar>
            </w:r>
            <w:r w:rsidR="00C341A1">
              <w:instrText xml:space="preserve"> FORMCHECKBOX </w:instrText>
            </w:r>
            <w:r w:rsidR="0027500A">
              <w:fldChar w:fldCharType="separate"/>
            </w:r>
            <w:r w:rsidR="00C341A1">
              <w:fldChar w:fldCharType="end"/>
            </w:r>
            <w:r w:rsidR="00C341A1">
              <w:t xml:space="preserve">     </w:t>
            </w:r>
            <w:r>
              <w:t xml:space="preserve"> Female </w:t>
            </w:r>
            <w:r w:rsidR="00F23422">
              <w:fldChar w:fldCharType="begin">
                <w:ffData>
                  <w:name w:val="Check2"/>
                  <w:enabled/>
                  <w:calcOnExit w:val="0"/>
                  <w:checkBox>
                    <w:sizeAuto/>
                    <w:default w:val="0"/>
                  </w:checkBox>
                </w:ffData>
              </w:fldChar>
            </w:r>
            <w:bookmarkStart w:id="2" w:name="Check2"/>
            <w:r>
              <w:instrText xml:space="preserve"> FORMCHECKBOX </w:instrText>
            </w:r>
            <w:r w:rsidR="0027500A">
              <w:fldChar w:fldCharType="separate"/>
            </w:r>
            <w:r w:rsidR="00F23422">
              <w:fldChar w:fldCharType="end"/>
            </w:r>
            <w:bookmarkEnd w:id="2"/>
          </w:p>
        </w:tc>
      </w:tr>
      <w:tr w:rsidR="00A613DC" w14:paraId="20FBCF89" w14:textId="77777777">
        <w:trPr>
          <w:cantSplit/>
          <w:trHeight w:val="711"/>
        </w:trPr>
        <w:tc>
          <w:tcPr>
            <w:tcW w:w="11268" w:type="dxa"/>
            <w:gridSpan w:val="2"/>
          </w:tcPr>
          <w:p w14:paraId="3C654E54" w14:textId="77777777" w:rsidR="00A613DC" w:rsidRDefault="00A613DC"/>
          <w:p w14:paraId="157ABEF1" w14:textId="77777777" w:rsidR="00A613DC" w:rsidRDefault="00A613DC" w:rsidP="003019FF">
            <w:pPr>
              <w:rPr>
                <w:b/>
                <w:sz w:val="24"/>
              </w:rPr>
            </w:pPr>
            <w:r>
              <w:rPr>
                <w:b/>
                <w:sz w:val="24"/>
              </w:rPr>
              <w:t xml:space="preserve">Are you Disabled? Yes </w:t>
            </w:r>
            <w:r w:rsidR="00F23422">
              <w:rPr>
                <w:b/>
                <w:sz w:val="24"/>
              </w:rPr>
              <w:fldChar w:fldCharType="begin">
                <w:ffData>
                  <w:name w:val="Check3"/>
                  <w:enabled/>
                  <w:calcOnExit w:val="0"/>
                  <w:checkBox>
                    <w:sizeAuto/>
                    <w:default w:val="0"/>
                  </w:checkBox>
                </w:ffData>
              </w:fldChar>
            </w:r>
            <w:bookmarkStart w:id="3" w:name="Check3"/>
            <w:r>
              <w:rPr>
                <w:b/>
                <w:sz w:val="24"/>
              </w:rPr>
              <w:instrText xml:space="preserve"> FORMCHECKBOX </w:instrText>
            </w:r>
            <w:r w:rsidR="0027500A">
              <w:rPr>
                <w:b/>
                <w:sz w:val="24"/>
              </w:rPr>
            </w:r>
            <w:r w:rsidR="0027500A">
              <w:rPr>
                <w:b/>
                <w:sz w:val="24"/>
              </w:rPr>
              <w:fldChar w:fldCharType="separate"/>
            </w:r>
            <w:r w:rsidR="00F23422">
              <w:rPr>
                <w:b/>
                <w:sz w:val="24"/>
              </w:rPr>
              <w:fldChar w:fldCharType="end"/>
            </w:r>
            <w:bookmarkEnd w:id="3"/>
            <w:r>
              <w:rPr>
                <w:b/>
                <w:sz w:val="24"/>
              </w:rPr>
              <w:t xml:space="preserve"> No </w:t>
            </w:r>
            <w:r w:rsidR="00C341A1">
              <w:fldChar w:fldCharType="begin">
                <w:ffData>
                  <w:name w:val="Check2"/>
                  <w:enabled/>
                  <w:calcOnExit w:val="0"/>
                  <w:checkBox>
                    <w:sizeAuto/>
                    <w:default w:val="0"/>
                  </w:checkBox>
                </w:ffData>
              </w:fldChar>
            </w:r>
            <w:r w:rsidR="00C341A1">
              <w:instrText xml:space="preserve"> FORMCHECKBOX </w:instrText>
            </w:r>
            <w:r w:rsidR="0027500A">
              <w:fldChar w:fldCharType="separate"/>
            </w:r>
            <w:r w:rsidR="00C341A1">
              <w:fldChar w:fldCharType="end"/>
            </w:r>
          </w:p>
        </w:tc>
      </w:tr>
      <w:tr w:rsidR="00A613DC" w14:paraId="07465AA2" w14:textId="77777777">
        <w:trPr>
          <w:cantSplit/>
          <w:trHeight w:val="2125"/>
        </w:trPr>
        <w:tc>
          <w:tcPr>
            <w:tcW w:w="11268" w:type="dxa"/>
            <w:gridSpan w:val="2"/>
            <w:tcBorders>
              <w:bottom w:val="single" w:sz="4" w:space="0" w:color="auto"/>
            </w:tcBorders>
          </w:tcPr>
          <w:p w14:paraId="77558625" w14:textId="77777777" w:rsidR="00A613DC" w:rsidRDefault="00A613DC" w:rsidP="008E7CDC">
            <w:pPr>
              <w:pStyle w:val="Heading4"/>
              <w:ind w:left="0"/>
            </w:pPr>
            <w:r>
              <w:t>For Disabled Candidates only</w:t>
            </w:r>
          </w:p>
          <w:p w14:paraId="27082F4E" w14:textId="77777777" w:rsidR="008E7CDC" w:rsidRDefault="008E7CDC">
            <w:pPr>
              <w:ind w:left="180" w:right="97" w:hanging="180"/>
              <w:rPr>
                <w:b/>
                <w:sz w:val="24"/>
              </w:rPr>
            </w:pPr>
          </w:p>
          <w:p w14:paraId="000B928A" w14:textId="77777777" w:rsidR="00A613DC" w:rsidRDefault="00A613DC">
            <w:pPr>
              <w:ind w:left="180" w:right="97" w:hanging="180"/>
              <w:rPr>
                <w:b/>
                <w:sz w:val="24"/>
              </w:rPr>
            </w:pPr>
            <w:r>
              <w:rPr>
                <w:b/>
                <w:sz w:val="24"/>
              </w:rPr>
              <w:t xml:space="preserve">To help recruiters decide whether a reasonable adjustment will be required, please </w:t>
            </w:r>
          </w:p>
          <w:p w14:paraId="57016B62" w14:textId="77777777" w:rsidR="00A613DC" w:rsidRDefault="00A613DC">
            <w:pPr>
              <w:ind w:left="180" w:hanging="180"/>
            </w:pPr>
            <w:r>
              <w:rPr>
                <w:b/>
                <w:sz w:val="24"/>
              </w:rPr>
              <w:t>answer the following questions.</w:t>
            </w:r>
          </w:p>
          <w:p w14:paraId="6C8171BB" w14:textId="77777777" w:rsidR="00A613DC" w:rsidRDefault="00A613DC">
            <w:pPr>
              <w:ind w:right="97"/>
              <w:rPr>
                <w:b/>
              </w:rPr>
            </w:pPr>
          </w:p>
          <w:p w14:paraId="3CF50653" w14:textId="77777777" w:rsidR="00A613DC" w:rsidRDefault="00A613DC">
            <w:pPr>
              <w:ind w:right="97"/>
              <w:rPr>
                <w:b/>
                <w:sz w:val="24"/>
              </w:rPr>
            </w:pPr>
            <w:r>
              <w:rPr>
                <w:b/>
                <w:sz w:val="24"/>
              </w:rPr>
              <w:t xml:space="preserve">Does your impairment prevent you from carrying out any of the duties of the post? </w:t>
            </w:r>
          </w:p>
          <w:p w14:paraId="1F006D81" w14:textId="77777777" w:rsidR="008E7CDC" w:rsidRDefault="008E7CDC">
            <w:pPr>
              <w:ind w:right="97"/>
              <w:rPr>
                <w:b/>
                <w:sz w:val="24"/>
              </w:rPr>
            </w:pPr>
          </w:p>
          <w:p w14:paraId="6E75AF0C" w14:textId="77777777" w:rsidR="008E7CDC" w:rsidRDefault="008E7CDC">
            <w:pPr>
              <w:ind w:right="97"/>
              <w:rPr>
                <w:b/>
                <w:sz w:val="24"/>
              </w:rPr>
            </w:pPr>
          </w:p>
          <w:p w14:paraId="33C9609D" w14:textId="77777777" w:rsidR="00A613DC" w:rsidRDefault="00A613DC">
            <w:pPr>
              <w:ind w:right="97"/>
              <w:rPr>
                <w:b/>
                <w:sz w:val="24"/>
              </w:rPr>
            </w:pPr>
            <w:r>
              <w:rPr>
                <w:b/>
                <w:sz w:val="24"/>
              </w:rPr>
              <w:t xml:space="preserve">If yes, you are still encouraged to apply as we may be able to make some changes to </w:t>
            </w:r>
          </w:p>
          <w:p w14:paraId="4F8C2740" w14:textId="77777777" w:rsidR="00A613DC" w:rsidRDefault="00A613DC">
            <w:pPr>
              <w:ind w:right="97"/>
              <w:rPr>
                <w:b/>
                <w:sz w:val="24"/>
              </w:rPr>
            </w:pPr>
            <w:r>
              <w:rPr>
                <w:b/>
                <w:sz w:val="24"/>
              </w:rPr>
              <w:t xml:space="preserve">accommodate a suitable disabled candidate. It would be helpful if you let us know </w:t>
            </w:r>
          </w:p>
          <w:p w14:paraId="4ECA8F47" w14:textId="77777777" w:rsidR="00A613DC" w:rsidRDefault="00A613DC">
            <w:pPr>
              <w:rPr>
                <w:b/>
              </w:rPr>
            </w:pPr>
            <w:r>
              <w:rPr>
                <w:b/>
                <w:sz w:val="24"/>
              </w:rPr>
              <w:t xml:space="preserve">what the potential difficulties might be. </w:t>
            </w:r>
            <w:r w:rsidR="00F23422">
              <w:rPr>
                <w:b/>
                <w:sz w:val="24"/>
              </w:rPr>
              <w:fldChar w:fldCharType="begin">
                <w:ffData>
                  <w:name w:val="Text62"/>
                  <w:enabled/>
                  <w:calcOnExit w:val="0"/>
                  <w:textInput/>
                </w:ffData>
              </w:fldChar>
            </w:r>
            <w:bookmarkStart w:id="4" w:name="Text62"/>
            <w:r>
              <w:rPr>
                <w:b/>
                <w:sz w:val="24"/>
              </w:rPr>
              <w:instrText xml:space="preserve"> FORMTEXT </w:instrText>
            </w:r>
            <w:r w:rsidR="00F23422">
              <w:rPr>
                <w:b/>
                <w:sz w:val="24"/>
              </w:rPr>
            </w:r>
            <w:r w:rsidR="00F2342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F23422">
              <w:rPr>
                <w:b/>
                <w:sz w:val="24"/>
              </w:rPr>
              <w:fldChar w:fldCharType="end"/>
            </w:r>
            <w:bookmarkEnd w:id="4"/>
          </w:p>
          <w:p w14:paraId="4BE76624" w14:textId="77777777" w:rsidR="00A613DC" w:rsidRDefault="00A613DC"/>
        </w:tc>
      </w:tr>
      <w:tr w:rsidR="00A613DC" w14:paraId="1292F3B3" w14:textId="77777777">
        <w:trPr>
          <w:cantSplit/>
          <w:trHeight w:val="1532"/>
        </w:trPr>
        <w:tc>
          <w:tcPr>
            <w:tcW w:w="11268" w:type="dxa"/>
            <w:gridSpan w:val="2"/>
          </w:tcPr>
          <w:p w14:paraId="310FAD61" w14:textId="77777777" w:rsidR="00A613DC" w:rsidRDefault="00A613DC">
            <w:pPr>
              <w:ind w:left="180" w:right="97" w:hanging="180"/>
              <w:rPr>
                <w:b/>
              </w:rPr>
            </w:pPr>
          </w:p>
          <w:p w14:paraId="417B2261" w14:textId="77777777" w:rsidR="008E7CDC" w:rsidRDefault="00A613DC">
            <w:pPr>
              <w:ind w:left="180" w:right="97" w:hanging="180"/>
              <w:rPr>
                <w:b/>
                <w:sz w:val="24"/>
              </w:rPr>
            </w:pPr>
            <w:r>
              <w:rPr>
                <w:b/>
                <w:sz w:val="24"/>
              </w:rPr>
              <w:t>If called for an interview, does your impairment re</w:t>
            </w:r>
            <w:r w:rsidR="008E7CDC">
              <w:rPr>
                <w:b/>
                <w:sz w:val="24"/>
              </w:rPr>
              <w:t>quire us to make any particular</w:t>
            </w:r>
          </w:p>
          <w:p w14:paraId="2BE2A94C" w14:textId="77777777" w:rsidR="008E7CDC" w:rsidRDefault="00A613DC">
            <w:pPr>
              <w:ind w:left="180" w:right="97" w:hanging="180"/>
              <w:rPr>
                <w:b/>
                <w:sz w:val="24"/>
              </w:rPr>
            </w:pPr>
            <w:r>
              <w:rPr>
                <w:b/>
                <w:sz w:val="24"/>
              </w:rPr>
              <w:t xml:space="preserve">arrangements?  If yes, please describe. </w:t>
            </w:r>
          </w:p>
          <w:p w14:paraId="31859C15" w14:textId="77777777" w:rsidR="008E7CDC" w:rsidRDefault="008E7CDC">
            <w:pPr>
              <w:ind w:left="180" w:right="97" w:hanging="180"/>
              <w:rPr>
                <w:b/>
                <w:sz w:val="24"/>
              </w:rPr>
            </w:pPr>
          </w:p>
          <w:p w14:paraId="6DC19270" w14:textId="77777777" w:rsidR="008E7CDC" w:rsidRDefault="008E7CDC">
            <w:pPr>
              <w:ind w:left="180" w:right="97" w:hanging="180"/>
              <w:rPr>
                <w:b/>
                <w:sz w:val="24"/>
              </w:rPr>
            </w:pPr>
          </w:p>
          <w:p w14:paraId="361BD776" w14:textId="77777777" w:rsidR="008E7CDC" w:rsidRDefault="00A613DC">
            <w:pPr>
              <w:ind w:left="180" w:right="97" w:hanging="180"/>
              <w:rPr>
                <w:b/>
                <w:sz w:val="24"/>
              </w:rPr>
            </w:pPr>
            <w:r>
              <w:rPr>
                <w:b/>
                <w:sz w:val="24"/>
              </w:rPr>
              <w:t>It would be useful if you could give us any information you have about how t</w:t>
            </w:r>
            <w:r w:rsidR="008E7CDC">
              <w:rPr>
                <w:b/>
                <w:sz w:val="24"/>
              </w:rPr>
              <w:t xml:space="preserve">hese might be </w:t>
            </w:r>
          </w:p>
          <w:p w14:paraId="65259E9C" w14:textId="77777777" w:rsidR="00A613DC" w:rsidRDefault="00A613DC">
            <w:pPr>
              <w:ind w:left="180" w:right="97" w:hanging="180"/>
              <w:rPr>
                <w:b/>
                <w:sz w:val="24"/>
              </w:rPr>
            </w:pPr>
            <w:r>
              <w:rPr>
                <w:b/>
                <w:sz w:val="24"/>
              </w:rPr>
              <w:t>overcome.</w:t>
            </w:r>
          </w:p>
          <w:p w14:paraId="6F42B138" w14:textId="77777777" w:rsidR="008E7CDC" w:rsidRDefault="008E7CDC">
            <w:pPr>
              <w:ind w:left="180" w:right="97" w:hanging="180"/>
              <w:rPr>
                <w:b/>
                <w:sz w:val="24"/>
              </w:rPr>
            </w:pPr>
          </w:p>
          <w:p w14:paraId="6C95966B" w14:textId="77777777" w:rsidR="008E7CDC" w:rsidRDefault="008E7CDC">
            <w:pPr>
              <w:ind w:left="180" w:right="97" w:hanging="180"/>
              <w:rPr>
                <w:b/>
                <w:sz w:val="24"/>
              </w:rPr>
            </w:pPr>
          </w:p>
          <w:p w14:paraId="41B8886C" w14:textId="77777777" w:rsidR="00A613DC" w:rsidRDefault="00A613DC" w:rsidP="008E7CDC">
            <w:pPr>
              <w:ind w:right="97"/>
              <w:rPr>
                <w:b/>
                <w:sz w:val="24"/>
              </w:rPr>
            </w:pPr>
            <w:r>
              <w:rPr>
                <w:b/>
                <w:sz w:val="24"/>
              </w:rPr>
              <w:t>If you do not let us know at this stage what your needs are, there is no guarantee that we can meet them if you</w:t>
            </w:r>
            <w:r w:rsidR="008E7CDC">
              <w:rPr>
                <w:b/>
                <w:sz w:val="24"/>
              </w:rPr>
              <w:t xml:space="preserve"> </w:t>
            </w:r>
            <w:r>
              <w:rPr>
                <w:b/>
                <w:sz w:val="24"/>
              </w:rPr>
              <w:t xml:space="preserve">let us know at a later date. </w:t>
            </w:r>
            <w:r w:rsidR="00F23422">
              <w:rPr>
                <w:b/>
                <w:sz w:val="24"/>
              </w:rPr>
              <w:fldChar w:fldCharType="begin">
                <w:ffData>
                  <w:name w:val="Text63"/>
                  <w:enabled/>
                  <w:calcOnExit w:val="0"/>
                  <w:textInput/>
                </w:ffData>
              </w:fldChar>
            </w:r>
            <w:bookmarkStart w:id="5" w:name="Text63"/>
            <w:r>
              <w:rPr>
                <w:b/>
                <w:sz w:val="24"/>
              </w:rPr>
              <w:instrText xml:space="preserve"> FORMTEXT </w:instrText>
            </w:r>
            <w:r w:rsidR="00F23422">
              <w:rPr>
                <w:b/>
                <w:sz w:val="24"/>
              </w:rPr>
            </w:r>
            <w:r w:rsidR="00F2342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F23422">
              <w:rPr>
                <w:b/>
                <w:sz w:val="24"/>
              </w:rPr>
              <w:fldChar w:fldCharType="end"/>
            </w:r>
            <w:bookmarkEnd w:id="5"/>
          </w:p>
          <w:p w14:paraId="5F567352" w14:textId="77777777" w:rsidR="00A613DC" w:rsidRDefault="00A613DC">
            <w:pPr>
              <w:ind w:left="180" w:hanging="180"/>
            </w:pPr>
          </w:p>
        </w:tc>
      </w:tr>
    </w:tbl>
    <w:p w14:paraId="2A9BC483" w14:textId="77777777" w:rsidR="00A613DC" w:rsidRDefault="00A613DC"/>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48"/>
        <w:gridCol w:w="1440"/>
        <w:gridCol w:w="2340"/>
        <w:gridCol w:w="900"/>
        <w:gridCol w:w="3600"/>
        <w:gridCol w:w="540"/>
      </w:tblGrid>
      <w:tr w:rsidR="00A613DC" w14:paraId="54B922D0" w14:textId="77777777">
        <w:tc>
          <w:tcPr>
            <w:tcW w:w="2448" w:type="dxa"/>
          </w:tcPr>
          <w:p w14:paraId="34CEAF0E" w14:textId="77777777" w:rsidR="00A613DC" w:rsidRDefault="00A613DC">
            <w:pPr>
              <w:pStyle w:val="Heading5"/>
            </w:pPr>
            <w:r>
              <w:t>Ethnic Origin</w:t>
            </w:r>
          </w:p>
          <w:p w14:paraId="781E8147" w14:textId="77777777" w:rsidR="00A613DC" w:rsidRDefault="00A613DC"/>
        </w:tc>
        <w:tc>
          <w:tcPr>
            <w:tcW w:w="1440" w:type="dxa"/>
            <w:vAlign w:val="center"/>
          </w:tcPr>
          <w:p w14:paraId="45526ECA" w14:textId="77777777" w:rsidR="00A613DC" w:rsidRDefault="00A613DC"/>
        </w:tc>
        <w:tc>
          <w:tcPr>
            <w:tcW w:w="2340" w:type="dxa"/>
          </w:tcPr>
          <w:p w14:paraId="067107BD" w14:textId="77777777" w:rsidR="00A613DC" w:rsidRDefault="00A613DC"/>
        </w:tc>
        <w:tc>
          <w:tcPr>
            <w:tcW w:w="900" w:type="dxa"/>
          </w:tcPr>
          <w:p w14:paraId="394294A9" w14:textId="77777777" w:rsidR="00A613DC" w:rsidRDefault="00A613DC"/>
        </w:tc>
        <w:tc>
          <w:tcPr>
            <w:tcW w:w="3600" w:type="dxa"/>
          </w:tcPr>
          <w:p w14:paraId="4A4DD74F" w14:textId="77777777" w:rsidR="00A613DC" w:rsidRDefault="00A613DC"/>
        </w:tc>
        <w:tc>
          <w:tcPr>
            <w:tcW w:w="540" w:type="dxa"/>
          </w:tcPr>
          <w:p w14:paraId="2749C938" w14:textId="77777777" w:rsidR="00A613DC" w:rsidRDefault="00A613DC"/>
        </w:tc>
      </w:tr>
      <w:tr w:rsidR="00A613DC" w14:paraId="76D0E451" w14:textId="77777777">
        <w:tc>
          <w:tcPr>
            <w:tcW w:w="2448" w:type="dxa"/>
          </w:tcPr>
          <w:p w14:paraId="5D796B9D" w14:textId="77777777" w:rsidR="00A613DC" w:rsidRDefault="00A613DC">
            <w:pPr>
              <w:pStyle w:val="Heading3"/>
            </w:pPr>
            <w:r>
              <w:t>Asian or Asian British</w:t>
            </w:r>
          </w:p>
          <w:p w14:paraId="16224F03" w14:textId="77777777" w:rsidR="00A613DC" w:rsidRDefault="00A613DC"/>
        </w:tc>
        <w:tc>
          <w:tcPr>
            <w:tcW w:w="1440" w:type="dxa"/>
            <w:vAlign w:val="center"/>
          </w:tcPr>
          <w:p w14:paraId="3D3DEBEC" w14:textId="77777777" w:rsidR="00A613DC" w:rsidRDefault="00A613DC"/>
        </w:tc>
        <w:tc>
          <w:tcPr>
            <w:tcW w:w="2340" w:type="dxa"/>
          </w:tcPr>
          <w:p w14:paraId="0B90A1AB" w14:textId="77777777" w:rsidR="00A613DC" w:rsidRDefault="00A613DC">
            <w:pPr>
              <w:pStyle w:val="Heading3"/>
            </w:pPr>
            <w:r>
              <w:t>Black or Black British</w:t>
            </w:r>
          </w:p>
        </w:tc>
        <w:tc>
          <w:tcPr>
            <w:tcW w:w="900" w:type="dxa"/>
          </w:tcPr>
          <w:p w14:paraId="4696C3EF" w14:textId="77777777" w:rsidR="00A613DC" w:rsidRDefault="00A613DC"/>
        </w:tc>
        <w:tc>
          <w:tcPr>
            <w:tcW w:w="3600" w:type="dxa"/>
          </w:tcPr>
          <w:p w14:paraId="20E7851D" w14:textId="77777777" w:rsidR="00A613DC" w:rsidRDefault="00A613DC">
            <w:pPr>
              <w:pStyle w:val="Heading3"/>
            </w:pPr>
            <w:r>
              <w:t>Chinese or other ethnic groups</w:t>
            </w:r>
          </w:p>
        </w:tc>
        <w:tc>
          <w:tcPr>
            <w:tcW w:w="540" w:type="dxa"/>
          </w:tcPr>
          <w:p w14:paraId="6CEA627A" w14:textId="77777777" w:rsidR="00A613DC" w:rsidRDefault="00A613DC"/>
        </w:tc>
      </w:tr>
      <w:tr w:rsidR="00A613DC" w14:paraId="6FFA42EC" w14:textId="77777777">
        <w:tc>
          <w:tcPr>
            <w:tcW w:w="2448" w:type="dxa"/>
          </w:tcPr>
          <w:p w14:paraId="46D3FD53" w14:textId="77777777" w:rsidR="00A613DC" w:rsidRDefault="00A613DC">
            <w:r>
              <w:t>Bangladeshi</w:t>
            </w:r>
          </w:p>
          <w:p w14:paraId="4DAA2368" w14:textId="77777777" w:rsidR="00A613DC" w:rsidRDefault="00A613DC"/>
        </w:tc>
        <w:tc>
          <w:tcPr>
            <w:tcW w:w="1440" w:type="dxa"/>
            <w:vAlign w:val="center"/>
          </w:tcPr>
          <w:p w14:paraId="131D26D9" w14:textId="77777777" w:rsidR="00A613DC" w:rsidRDefault="00F23422">
            <w:r>
              <w:fldChar w:fldCharType="begin">
                <w:ffData>
                  <w:name w:val="Check6"/>
                  <w:enabled/>
                  <w:calcOnExit w:val="0"/>
                  <w:checkBox>
                    <w:sizeAuto/>
                    <w:default w:val="0"/>
                  </w:checkBox>
                </w:ffData>
              </w:fldChar>
            </w:r>
            <w:bookmarkStart w:id="6" w:name="Check6"/>
            <w:r w:rsidR="00A613DC">
              <w:instrText xml:space="preserve"> FORMCHECKBOX </w:instrText>
            </w:r>
            <w:r w:rsidR="0027500A">
              <w:fldChar w:fldCharType="separate"/>
            </w:r>
            <w:r>
              <w:fldChar w:fldCharType="end"/>
            </w:r>
            <w:bookmarkEnd w:id="6"/>
          </w:p>
        </w:tc>
        <w:tc>
          <w:tcPr>
            <w:tcW w:w="2340" w:type="dxa"/>
          </w:tcPr>
          <w:p w14:paraId="6068130B" w14:textId="77777777" w:rsidR="00A613DC" w:rsidRDefault="00A613DC">
            <w:r>
              <w:t>African</w:t>
            </w:r>
          </w:p>
        </w:tc>
        <w:tc>
          <w:tcPr>
            <w:tcW w:w="900" w:type="dxa"/>
          </w:tcPr>
          <w:p w14:paraId="13AF8064" w14:textId="77777777" w:rsidR="00A613DC" w:rsidRDefault="00F23422">
            <w:r>
              <w:fldChar w:fldCharType="begin">
                <w:ffData>
                  <w:name w:val="Check14"/>
                  <w:enabled/>
                  <w:calcOnExit w:val="0"/>
                  <w:checkBox>
                    <w:sizeAuto/>
                    <w:default w:val="0"/>
                  </w:checkBox>
                </w:ffData>
              </w:fldChar>
            </w:r>
            <w:bookmarkStart w:id="7" w:name="Check14"/>
            <w:r w:rsidR="00A613DC">
              <w:instrText xml:space="preserve"> FORMCHECKBOX </w:instrText>
            </w:r>
            <w:r w:rsidR="0027500A">
              <w:fldChar w:fldCharType="separate"/>
            </w:r>
            <w:r>
              <w:fldChar w:fldCharType="end"/>
            </w:r>
            <w:bookmarkEnd w:id="7"/>
          </w:p>
        </w:tc>
        <w:tc>
          <w:tcPr>
            <w:tcW w:w="3600" w:type="dxa"/>
          </w:tcPr>
          <w:p w14:paraId="4EDD2550" w14:textId="77777777" w:rsidR="00A613DC" w:rsidRDefault="00A613DC">
            <w:r>
              <w:t>Chinese</w:t>
            </w:r>
          </w:p>
        </w:tc>
        <w:tc>
          <w:tcPr>
            <w:tcW w:w="540" w:type="dxa"/>
          </w:tcPr>
          <w:p w14:paraId="14ED559E" w14:textId="77777777" w:rsidR="00A613DC" w:rsidRDefault="00F23422">
            <w:r>
              <w:fldChar w:fldCharType="begin">
                <w:ffData>
                  <w:name w:val="Check18"/>
                  <w:enabled/>
                  <w:calcOnExit w:val="0"/>
                  <w:checkBox>
                    <w:sizeAuto/>
                    <w:default w:val="0"/>
                  </w:checkBox>
                </w:ffData>
              </w:fldChar>
            </w:r>
            <w:bookmarkStart w:id="8" w:name="Check18"/>
            <w:r w:rsidR="00A613DC">
              <w:instrText xml:space="preserve"> FORMCHECKBOX </w:instrText>
            </w:r>
            <w:r w:rsidR="0027500A">
              <w:fldChar w:fldCharType="separate"/>
            </w:r>
            <w:r>
              <w:fldChar w:fldCharType="end"/>
            </w:r>
            <w:bookmarkEnd w:id="8"/>
          </w:p>
        </w:tc>
      </w:tr>
      <w:tr w:rsidR="00A613DC" w14:paraId="64CF02CF" w14:textId="77777777">
        <w:tc>
          <w:tcPr>
            <w:tcW w:w="2448" w:type="dxa"/>
          </w:tcPr>
          <w:p w14:paraId="6EE63E3C" w14:textId="77777777" w:rsidR="00A613DC" w:rsidRDefault="00A613DC">
            <w:r>
              <w:t>Indian</w:t>
            </w:r>
          </w:p>
          <w:p w14:paraId="11EE7039" w14:textId="77777777" w:rsidR="00A613DC" w:rsidRDefault="00A613DC"/>
        </w:tc>
        <w:tc>
          <w:tcPr>
            <w:tcW w:w="1440" w:type="dxa"/>
            <w:vAlign w:val="center"/>
          </w:tcPr>
          <w:p w14:paraId="0353E7E5" w14:textId="77777777" w:rsidR="00A613DC" w:rsidRDefault="00F23422">
            <w:r>
              <w:fldChar w:fldCharType="begin">
                <w:ffData>
                  <w:name w:val="Check7"/>
                  <w:enabled/>
                  <w:calcOnExit w:val="0"/>
                  <w:checkBox>
                    <w:sizeAuto/>
                    <w:default w:val="0"/>
                  </w:checkBox>
                </w:ffData>
              </w:fldChar>
            </w:r>
            <w:bookmarkStart w:id="9" w:name="Check7"/>
            <w:r w:rsidR="00A613DC">
              <w:instrText xml:space="preserve"> FORMCHECKBOX </w:instrText>
            </w:r>
            <w:r w:rsidR="0027500A">
              <w:fldChar w:fldCharType="separate"/>
            </w:r>
            <w:r>
              <w:fldChar w:fldCharType="end"/>
            </w:r>
            <w:bookmarkEnd w:id="9"/>
          </w:p>
        </w:tc>
        <w:tc>
          <w:tcPr>
            <w:tcW w:w="2340" w:type="dxa"/>
          </w:tcPr>
          <w:p w14:paraId="44F3DD9C" w14:textId="77777777" w:rsidR="00A613DC" w:rsidRDefault="00A613DC">
            <w:r>
              <w:t>Caribbean</w:t>
            </w:r>
          </w:p>
        </w:tc>
        <w:tc>
          <w:tcPr>
            <w:tcW w:w="900" w:type="dxa"/>
          </w:tcPr>
          <w:p w14:paraId="5A8983F6" w14:textId="77777777" w:rsidR="00A613DC" w:rsidRDefault="00F23422">
            <w:r>
              <w:fldChar w:fldCharType="begin">
                <w:ffData>
                  <w:name w:val="Check15"/>
                  <w:enabled/>
                  <w:calcOnExit w:val="0"/>
                  <w:checkBox>
                    <w:sizeAuto/>
                    <w:default w:val="0"/>
                  </w:checkBox>
                </w:ffData>
              </w:fldChar>
            </w:r>
            <w:bookmarkStart w:id="10" w:name="Check15"/>
            <w:r w:rsidR="00A613DC">
              <w:instrText xml:space="preserve"> FORMCHECKBOX </w:instrText>
            </w:r>
            <w:r w:rsidR="0027500A">
              <w:fldChar w:fldCharType="separate"/>
            </w:r>
            <w:r>
              <w:fldChar w:fldCharType="end"/>
            </w:r>
            <w:bookmarkEnd w:id="10"/>
          </w:p>
        </w:tc>
        <w:tc>
          <w:tcPr>
            <w:tcW w:w="3600" w:type="dxa"/>
          </w:tcPr>
          <w:p w14:paraId="6898607D" w14:textId="77777777" w:rsidR="00A613DC" w:rsidRDefault="00A613DC">
            <w:r>
              <w:t xml:space="preserve">Other (Specify) </w:t>
            </w:r>
            <w:r w:rsidR="00F23422">
              <w:fldChar w:fldCharType="begin">
                <w:ffData>
                  <w:name w:val="Text66"/>
                  <w:enabled/>
                  <w:calcOnExit w:val="0"/>
                  <w:textInput>
                    <w:maxLength w:val="15"/>
                  </w:textInput>
                </w:ffData>
              </w:fldChar>
            </w:r>
            <w:bookmarkStart w:id="11" w:name="Text66"/>
            <w:r>
              <w:instrText xml:space="preserve"> FORMTEXT </w:instrText>
            </w:r>
            <w:r w:rsidR="00F23422">
              <w:fldChar w:fldCharType="separate"/>
            </w:r>
            <w:r>
              <w:rPr>
                <w:noProof/>
              </w:rPr>
              <w:t> </w:t>
            </w:r>
            <w:r>
              <w:rPr>
                <w:noProof/>
              </w:rPr>
              <w:t> </w:t>
            </w:r>
            <w:r>
              <w:rPr>
                <w:noProof/>
              </w:rPr>
              <w:t> </w:t>
            </w:r>
            <w:r>
              <w:rPr>
                <w:noProof/>
              </w:rPr>
              <w:t> </w:t>
            </w:r>
            <w:r>
              <w:rPr>
                <w:noProof/>
              </w:rPr>
              <w:t> </w:t>
            </w:r>
            <w:r w:rsidR="00F23422">
              <w:fldChar w:fldCharType="end"/>
            </w:r>
            <w:bookmarkEnd w:id="11"/>
          </w:p>
        </w:tc>
        <w:tc>
          <w:tcPr>
            <w:tcW w:w="540" w:type="dxa"/>
          </w:tcPr>
          <w:p w14:paraId="38BA795F" w14:textId="77777777" w:rsidR="00A613DC" w:rsidRDefault="00A613DC"/>
        </w:tc>
      </w:tr>
      <w:tr w:rsidR="00A613DC" w14:paraId="53CA7D4B" w14:textId="77777777">
        <w:tc>
          <w:tcPr>
            <w:tcW w:w="2448" w:type="dxa"/>
          </w:tcPr>
          <w:p w14:paraId="74AB9C1B" w14:textId="77777777" w:rsidR="00A613DC" w:rsidRDefault="00A613DC">
            <w:r>
              <w:t>Kashmir</w:t>
            </w:r>
          </w:p>
          <w:p w14:paraId="7690C100" w14:textId="77777777" w:rsidR="00A613DC" w:rsidRDefault="00A613DC"/>
        </w:tc>
        <w:tc>
          <w:tcPr>
            <w:tcW w:w="1440" w:type="dxa"/>
            <w:vAlign w:val="center"/>
          </w:tcPr>
          <w:p w14:paraId="2A490D52" w14:textId="77777777" w:rsidR="00A613DC" w:rsidRDefault="00F23422">
            <w:r>
              <w:fldChar w:fldCharType="begin">
                <w:ffData>
                  <w:name w:val="Check8"/>
                  <w:enabled/>
                  <w:calcOnExit w:val="0"/>
                  <w:checkBox>
                    <w:sizeAuto/>
                    <w:default w:val="0"/>
                  </w:checkBox>
                </w:ffData>
              </w:fldChar>
            </w:r>
            <w:bookmarkStart w:id="12" w:name="Check8"/>
            <w:r w:rsidR="00A613DC">
              <w:instrText xml:space="preserve"> FORMCHECKBOX </w:instrText>
            </w:r>
            <w:r w:rsidR="0027500A">
              <w:fldChar w:fldCharType="separate"/>
            </w:r>
            <w:r>
              <w:fldChar w:fldCharType="end"/>
            </w:r>
            <w:bookmarkEnd w:id="12"/>
          </w:p>
        </w:tc>
        <w:tc>
          <w:tcPr>
            <w:tcW w:w="2340" w:type="dxa"/>
          </w:tcPr>
          <w:p w14:paraId="4F90C10E" w14:textId="77777777" w:rsidR="00A613DC" w:rsidRDefault="00A613DC">
            <w:r>
              <w:t>Other (Specify)</w:t>
            </w:r>
          </w:p>
        </w:tc>
        <w:tc>
          <w:tcPr>
            <w:tcW w:w="900" w:type="dxa"/>
            <w:vAlign w:val="center"/>
          </w:tcPr>
          <w:p w14:paraId="7F4B0DC0" w14:textId="77777777" w:rsidR="00A613DC" w:rsidRDefault="00F23422">
            <w:r>
              <w:fldChar w:fldCharType="begin">
                <w:ffData>
                  <w:name w:val=""/>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14:paraId="7D5B6C84" w14:textId="77777777" w:rsidR="00A613DC" w:rsidRDefault="00A613DC"/>
        </w:tc>
        <w:tc>
          <w:tcPr>
            <w:tcW w:w="540" w:type="dxa"/>
          </w:tcPr>
          <w:p w14:paraId="375F0834" w14:textId="77777777" w:rsidR="00A613DC" w:rsidRDefault="00A613DC"/>
        </w:tc>
      </w:tr>
      <w:tr w:rsidR="00A613DC" w14:paraId="7E6D23AC" w14:textId="77777777">
        <w:tc>
          <w:tcPr>
            <w:tcW w:w="2448" w:type="dxa"/>
          </w:tcPr>
          <w:p w14:paraId="1A358E40" w14:textId="77777777" w:rsidR="00A613DC" w:rsidRDefault="00A613DC">
            <w:r>
              <w:t>Pakistani</w:t>
            </w:r>
          </w:p>
          <w:p w14:paraId="139EE539" w14:textId="77777777" w:rsidR="00A613DC" w:rsidRDefault="00A613DC"/>
        </w:tc>
        <w:tc>
          <w:tcPr>
            <w:tcW w:w="1440" w:type="dxa"/>
            <w:vAlign w:val="center"/>
          </w:tcPr>
          <w:p w14:paraId="51CC897B" w14:textId="77777777" w:rsidR="00A613DC" w:rsidRDefault="00F23422">
            <w:r>
              <w:fldChar w:fldCharType="begin">
                <w:ffData>
                  <w:name w:val="Check9"/>
                  <w:enabled/>
                  <w:calcOnExit w:val="0"/>
                  <w:checkBox>
                    <w:sizeAuto/>
                    <w:default w:val="0"/>
                  </w:checkBox>
                </w:ffData>
              </w:fldChar>
            </w:r>
            <w:bookmarkStart w:id="13" w:name="Check9"/>
            <w:r w:rsidR="00A613DC">
              <w:instrText xml:space="preserve"> FORMCHECKBOX </w:instrText>
            </w:r>
            <w:r w:rsidR="0027500A">
              <w:fldChar w:fldCharType="separate"/>
            </w:r>
            <w:r>
              <w:fldChar w:fldCharType="end"/>
            </w:r>
            <w:bookmarkEnd w:id="13"/>
          </w:p>
        </w:tc>
        <w:tc>
          <w:tcPr>
            <w:tcW w:w="2340" w:type="dxa"/>
          </w:tcPr>
          <w:p w14:paraId="2EC3225B" w14:textId="77777777" w:rsidR="00A613DC" w:rsidRDefault="00A613DC"/>
        </w:tc>
        <w:tc>
          <w:tcPr>
            <w:tcW w:w="900" w:type="dxa"/>
          </w:tcPr>
          <w:p w14:paraId="0F09BB67" w14:textId="77777777" w:rsidR="00A613DC" w:rsidRDefault="00A613DC"/>
        </w:tc>
        <w:tc>
          <w:tcPr>
            <w:tcW w:w="3600" w:type="dxa"/>
          </w:tcPr>
          <w:p w14:paraId="036716B1" w14:textId="77777777" w:rsidR="00A613DC" w:rsidRDefault="00A613DC"/>
        </w:tc>
        <w:tc>
          <w:tcPr>
            <w:tcW w:w="540" w:type="dxa"/>
          </w:tcPr>
          <w:p w14:paraId="24DE4797" w14:textId="77777777" w:rsidR="00A613DC" w:rsidRDefault="00A613DC"/>
        </w:tc>
      </w:tr>
      <w:tr w:rsidR="00A613DC" w14:paraId="2E9C27EB" w14:textId="77777777">
        <w:tc>
          <w:tcPr>
            <w:tcW w:w="2448" w:type="dxa"/>
          </w:tcPr>
          <w:p w14:paraId="3BFE8A0D" w14:textId="77777777" w:rsidR="00A613DC" w:rsidRDefault="00A613DC">
            <w:r>
              <w:t>Other (Specify)</w:t>
            </w:r>
          </w:p>
        </w:tc>
        <w:tc>
          <w:tcPr>
            <w:tcW w:w="1440" w:type="dxa"/>
            <w:vAlign w:val="center"/>
          </w:tcPr>
          <w:p w14:paraId="2F02E546" w14:textId="77777777" w:rsidR="00A613DC" w:rsidRDefault="00F23422">
            <w:r>
              <w:fldChar w:fldCharType="begin">
                <w:ffData>
                  <w:name w:val="Text65"/>
                  <w:enabled/>
                  <w:calcOnExit w:val="0"/>
                  <w:textInput>
                    <w:maxLength w:val="15"/>
                  </w:textInput>
                </w:ffData>
              </w:fldChar>
            </w:r>
            <w:bookmarkStart w:id="14" w:name="Text65"/>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bookmarkEnd w:id="14"/>
          </w:p>
        </w:tc>
        <w:tc>
          <w:tcPr>
            <w:tcW w:w="2340" w:type="dxa"/>
          </w:tcPr>
          <w:p w14:paraId="1D226C06" w14:textId="77777777" w:rsidR="00A613DC" w:rsidRDefault="00A613DC"/>
        </w:tc>
        <w:tc>
          <w:tcPr>
            <w:tcW w:w="900" w:type="dxa"/>
          </w:tcPr>
          <w:p w14:paraId="4C96E17E" w14:textId="77777777" w:rsidR="00A613DC" w:rsidRDefault="00A613DC"/>
        </w:tc>
        <w:tc>
          <w:tcPr>
            <w:tcW w:w="3600" w:type="dxa"/>
          </w:tcPr>
          <w:p w14:paraId="53558B45" w14:textId="77777777" w:rsidR="00A613DC" w:rsidRDefault="00A613DC"/>
        </w:tc>
        <w:tc>
          <w:tcPr>
            <w:tcW w:w="540" w:type="dxa"/>
          </w:tcPr>
          <w:p w14:paraId="13CCB082" w14:textId="77777777" w:rsidR="00A613DC" w:rsidRDefault="00A613DC"/>
        </w:tc>
      </w:tr>
      <w:tr w:rsidR="00A613DC" w14:paraId="18C053B7" w14:textId="77777777">
        <w:tc>
          <w:tcPr>
            <w:tcW w:w="2448" w:type="dxa"/>
          </w:tcPr>
          <w:p w14:paraId="37B44128" w14:textId="77777777" w:rsidR="00A613DC" w:rsidRDefault="00A613DC"/>
        </w:tc>
        <w:tc>
          <w:tcPr>
            <w:tcW w:w="1440" w:type="dxa"/>
            <w:vAlign w:val="center"/>
          </w:tcPr>
          <w:p w14:paraId="19346CC2" w14:textId="77777777" w:rsidR="00A613DC" w:rsidRDefault="00A613DC"/>
        </w:tc>
        <w:tc>
          <w:tcPr>
            <w:tcW w:w="2340" w:type="dxa"/>
          </w:tcPr>
          <w:p w14:paraId="0B3CFE0F" w14:textId="77777777" w:rsidR="00A613DC" w:rsidRDefault="00A613DC"/>
        </w:tc>
        <w:tc>
          <w:tcPr>
            <w:tcW w:w="900" w:type="dxa"/>
          </w:tcPr>
          <w:p w14:paraId="3DEB460A" w14:textId="77777777" w:rsidR="00A613DC" w:rsidRDefault="00A613DC"/>
        </w:tc>
        <w:tc>
          <w:tcPr>
            <w:tcW w:w="3600" w:type="dxa"/>
          </w:tcPr>
          <w:p w14:paraId="05EAB724" w14:textId="77777777" w:rsidR="00A613DC" w:rsidRDefault="00A613DC"/>
        </w:tc>
        <w:tc>
          <w:tcPr>
            <w:tcW w:w="540" w:type="dxa"/>
          </w:tcPr>
          <w:p w14:paraId="18809AD3" w14:textId="77777777" w:rsidR="00A613DC" w:rsidRDefault="00A613DC"/>
        </w:tc>
      </w:tr>
      <w:tr w:rsidR="00A613DC" w14:paraId="32680B13" w14:textId="77777777">
        <w:tc>
          <w:tcPr>
            <w:tcW w:w="2448" w:type="dxa"/>
          </w:tcPr>
          <w:p w14:paraId="25585CC3" w14:textId="77777777" w:rsidR="00A613DC" w:rsidRDefault="00A613DC">
            <w:pPr>
              <w:pStyle w:val="Heading3"/>
            </w:pPr>
            <w:r>
              <w:t>Mixed</w:t>
            </w:r>
          </w:p>
          <w:p w14:paraId="49EB710B" w14:textId="77777777" w:rsidR="00A613DC" w:rsidRDefault="00A613DC"/>
        </w:tc>
        <w:tc>
          <w:tcPr>
            <w:tcW w:w="1440" w:type="dxa"/>
            <w:vAlign w:val="center"/>
          </w:tcPr>
          <w:p w14:paraId="685C826B" w14:textId="77777777" w:rsidR="00A613DC" w:rsidRDefault="00A613DC"/>
        </w:tc>
        <w:tc>
          <w:tcPr>
            <w:tcW w:w="2340" w:type="dxa"/>
          </w:tcPr>
          <w:p w14:paraId="40043164" w14:textId="77777777" w:rsidR="00A613DC" w:rsidRDefault="00A613DC">
            <w:pPr>
              <w:pStyle w:val="Heading3"/>
            </w:pPr>
            <w:r>
              <w:t>White</w:t>
            </w:r>
          </w:p>
        </w:tc>
        <w:tc>
          <w:tcPr>
            <w:tcW w:w="900" w:type="dxa"/>
          </w:tcPr>
          <w:p w14:paraId="7BE7A017" w14:textId="77777777" w:rsidR="00A613DC" w:rsidRDefault="00A613DC"/>
        </w:tc>
        <w:tc>
          <w:tcPr>
            <w:tcW w:w="3600" w:type="dxa"/>
          </w:tcPr>
          <w:p w14:paraId="7FF59F97" w14:textId="77777777" w:rsidR="00A613DC" w:rsidRDefault="00A613DC"/>
        </w:tc>
        <w:tc>
          <w:tcPr>
            <w:tcW w:w="540" w:type="dxa"/>
          </w:tcPr>
          <w:p w14:paraId="0CF87332" w14:textId="77777777" w:rsidR="00A613DC" w:rsidRDefault="00A613DC"/>
        </w:tc>
      </w:tr>
      <w:tr w:rsidR="00A613DC" w14:paraId="118155D5" w14:textId="77777777">
        <w:tc>
          <w:tcPr>
            <w:tcW w:w="2448" w:type="dxa"/>
          </w:tcPr>
          <w:p w14:paraId="5C7D9D6F" w14:textId="77777777" w:rsidR="00A613DC" w:rsidRDefault="00A613DC">
            <w:r>
              <w:t>White &amp; Asian</w:t>
            </w:r>
          </w:p>
          <w:p w14:paraId="5A0D9ABE" w14:textId="77777777" w:rsidR="00A613DC" w:rsidRDefault="00A613DC"/>
        </w:tc>
        <w:tc>
          <w:tcPr>
            <w:tcW w:w="1440" w:type="dxa"/>
            <w:vAlign w:val="center"/>
          </w:tcPr>
          <w:p w14:paraId="56F648AF" w14:textId="77777777" w:rsidR="00A613DC" w:rsidRDefault="00F23422">
            <w:r>
              <w:fldChar w:fldCharType="begin">
                <w:ffData>
                  <w:name w:val="Check11"/>
                  <w:enabled/>
                  <w:calcOnExit w:val="0"/>
                  <w:checkBox>
                    <w:sizeAuto/>
                    <w:default w:val="0"/>
                  </w:checkBox>
                </w:ffData>
              </w:fldChar>
            </w:r>
            <w:bookmarkStart w:id="15" w:name="Check11"/>
            <w:r w:rsidR="00A613DC">
              <w:instrText xml:space="preserve"> FORMCHECKBOX </w:instrText>
            </w:r>
            <w:r w:rsidR="0027500A">
              <w:fldChar w:fldCharType="separate"/>
            </w:r>
            <w:r>
              <w:fldChar w:fldCharType="end"/>
            </w:r>
            <w:bookmarkEnd w:id="15"/>
          </w:p>
        </w:tc>
        <w:tc>
          <w:tcPr>
            <w:tcW w:w="2340" w:type="dxa"/>
          </w:tcPr>
          <w:p w14:paraId="414F3D5D" w14:textId="77777777" w:rsidR="00A613DC" w:rsidRDefault="00A613DC">
            <w:r>
              <w:t>British</w:t>
            </w:r>
          </w:p>
        </w:tc>
        <w:tc>
          <w:tcPr>
            <w:tcW w:w="900" w:type="dxa"/>
          </w:tcPr>
          <w:p w14:paraId="17F1DFD2" w14:textId="77777777" w:rsidR="00A613DC" w:rsidRDefault="00C341A1">
            <w:r>
              <w:fldChar w:fldCharType="begin">
                <w:ffData>
                  <w:name w:val="Check2"/>
                  <w:enabled/>
                  <w:calcOnExit w:val="0"/>
                  <w:checkBox>
                    <w:sizeAuto/>
                    <w:default w:val="0"/>
                  </w:checkBox>
                </w:ffData>
              </w:fldChar>
            </w:r>
            <w:r>
              <w:instrText xml:space="preserve"> FORMCHECKBOX </w:instrText>
            </w:r>
            <w:r w:rsidR="0027500A">
              <w:fldChar w:fldCharType="separate"/>
            </w:r>
            <w:r>
              <w:fldChar w:fldCharType="end"/>
            </w:r>
          </w:p>
        </w:tc>
        <w:tc>
          <w:tcPr>
            <w:tcW w:w="3600" w:type="dxa"/>
          </w:tcPr>
          <w:p w14:paraId="35243642" w14:textId="77777777" w:rsidR="00A613DC" w:rsidRDefault="00A613DC"/>
        </w:tc>
        <w:tc>
          <w:tcPr>
            <w:tcW w:w="540" w:type="dxa"/>
          </w:tcPr>
          <w:p w14:paraId="494259F1" w14:textId="77777777" w:rsidR="00A613DC" w:rsidRDefault="00A613DC"/>
        </w:tc>
      </w:tr>
      <w:tr w:rsidR="00A613DC" w14:paraId="34999A0C" w14:textId="77777777">
        <w:tc>
          <w:tcPr>
            <w:tcW w:w="2448" w:type="dxa"/>
          </w:tcPr>
          <w:p w14:paraId="29C699B5" w14:textId="77777777" w:rsidR="00A613DC" w:rsidRDefault="00A613DC">
            <w:r>
              <w:t>White and Black African</w:t>
            </w:r>
          </w:p>
          <w:p w14:paraId="4303799D" w14:textId="77777777" w:rsidR="00A613DC" w:rsidRDefault="00A613DC"/>
        </w:tc>
        <w:tc>
          <w:tcPr>
            <w:tcW w:w="1440" w:type="dxa"/>
            <w:vAlign w:val="center"/>
          </w:tcPr>
          <w:p w14:paraId="775D5319" w14:textId="77777777" w:rsidR="00A613DC" w:rsidRDefault="00F23422">
            <w:r>
              <w:fldChar w:fldCharType="begin">
                <w:ffData>
                  <w:name w:val="Check12"/>
                  <w:enabled/>
                  <w:calcOnExit w:val="0"/>
                  <w:checkBox>
                    <w:sizeAuto/>
                    <w:default w:val="0"/>
                  </w:checkBox>
                </w:ffData>
              </w:fldChar>
            </w:r>
            <w:bookmarkStart w:id="16" w:name="Check12"/>
            <w:r w:rsidR="00A613DC">
              <w:instrText xml:space="preserve"> FORMCHECKBOX </w:instrText>
            </w:r>
            <w:r w:rsidR="0027500A">
              <w:fldChar w:fldCharType="separate"/>
            </w:r>
            <w:r>
              <w:fldChar w:fldCharType="end"/>
            </w:r>
            <w:bookmarkEnd w:id="16"/>
          </w:p>
        </w:tc>
        <w:tc>
          <w:tcPr>
            <w:tcW w:w="2340" w:type="dxa"/>
          </w:tcPr>
          <w:p w14:paraId="5249E8D5" w14:textId="77777777" w:rsidR="00A613DC" w:rsidRDefault="00A613DC">
            <w:r>
              <w:t>Irish</w:t>
            </w:r>
          </w:p>
        </w:tc>
        <w:tc>
          <w:tcPr>
            <w:tcW w:w="900" w:type="dxa"/>
          </w:tcPr>
          <w:p w14:paraId="78760BDE" w14:textId="77777777" w:rsidR="00A613DC" w:rsidRDefault="00F23422">
            <w:r>
              <w:fldChar w:fldCharType="begin">
                <w:ffData>
                  <w:name w:val="Check17"/>
                  <w:enabled/>
                  <w:calcOnExit w:val="0"/>
                  <w:checkBox>
                    <w:sizeAuto/>
                    <w:default w:val="0"/>
                  </w:checkBox>
                </w:ffData>
              </w:fldChar>
            </w:r>
            <w:bookmarkStart w:id="17" w:name="Check17"/>
            <w:r w:rsidR="00A613DC">
              <w:instrText xml:space="preserve"> FORMCHECKBOX </w:instrText>
            </w:r>
            <w:r w:rsidR="0027500A">
              <w:fldChar w:fldCharType="separate"/>
            </w:r>
            <w:r>
              <w:fldChar w:fldCharType="end"/>
            </w:r>
            <w:bookmarkEnd w:id="17"/>
          </w:p>
        </w:tc>
        <w:tc>
          <w:tcPr>
            <w:tcW w:w="3600" w:type="dxa"/>
          </w:tcPr>
          <w:p w14:paraId="63B23157" w14:textId="77777777" w:rsidR="00A613DC" w:rsidRDefault="00A613DC"/>
        </w:tc>
        <w:tc>
          <w:tcPr>
            <w:tcW w:w="540" w:type="dxa"/>
          </w:tcPr>
          <w:p w14:paraId="461BD3D0" w14:textId="77777777" w:rsidR="00A613DC" w:rsidRDefault="00A613DC"/>
        </w:tc>
      </w:tr>
      <w:tr w:rsidR="00A613DC" w14:paraId="5241BF26" w14:textId="77777777">
        <w:tc>
          <w:tcPr>
            <w:tcW w:w="2448" w:type="dxa"/>
          </w:tcPr>
          <w:p w14:paraId="03B77CC7" w14:textId="77777777" w:rsidR="00A613DC" w:rsidRDefault="00A613DC">
            <w:r>
              <w:t xml:space="preserve">White and Black </w:t>
            </w:r>
          </w:p>
          <w:p w14:paraId="313A9D89" w14:textId="77777777" w:rsidR="00A613DC" w:rsidRDefault="00A613DC">
            <w:r>
              <w:t>Caribbean</w:t>
            </w:r>
          </w:p>
          <w:p w14:paraId="30BA4FEF" w14:textId="77777777" w:rsidR="00A613DC" w:rsidRDefault="00A613DC"/>
        </w:tc>
        <w:tc>
          <w:tcPr>
            <w:tcW w:w="1440" w:type="dxa"/>
            <w:vAlign w:val="center"/>
          </w:tcPr>
          <w:p w14:paraId="76996261" w14:textId="77777777" w:rsidR="00A613DC" w:rsidRDefault="00F23422">
            <w:r>
              <w:fldChar w:fldCharType="begin">
                <w:ffData>
                  <w:name w:val="Check13"/>
                  <w:enabled/>
                  <w:calcOnExit w:val="0"/>
                  <w:checkBox>
                    <w:sizeAuto/>
                    <w:default w:val="0"/>
                  </w:checkBox>
                </w:ffData>
              </w:fldChar>
            </w:r>
            <w:bookmarkStart w:id="18" w:name="Check13"/>
            <w:r w:rsidR="00A613DC">
              <w:instrText xml:space="preserve"> FORMCHECKBOX </w:instrText>
            </w:r>
            <w:r w:rsidR="0027500A">
              <w:fldChar w:fldCharType="separate"/>
            </w:r>
            <w:r>
              <w:fldChar w:fldCharType="end"/>
            </w:r>
            <w:bookmarkEnd w:id="18"/>
          </w:p>
        </w:tc>
        <w:tc>
          <w:tcPr>
            <w:tcW w:w="2340" w:type="dxa"/>
          </w:tcPr>
          <w:p w14:paraId="75602C47" w14:textId="77777777" w:rsidR="00A613DC" w:rsidRDefault="00A613DC"/>
          <w:p w14:paraId="058FA88A" w14:textId="77777777" w:rsidR="00A613DC" w:rsidRDefault="00A613DC">
            <w:r>
              <w:t>Other (Specify)</w:t>
            </w:r>
          </w:p>
        </w:tc>
        <w:tc>
          <w:tcPr>
            <w:tcW w:w="900" w:type="dxa"/>
            <w:vAlign w:val="center"/>
          </w:tcPr>
          <w:p w14:paraId="73417CA3" w14:textId="77777777" w:rsidR="00A613DC" w:rsidRDefault="00F2342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14:paraId="3257767F" w14:textId="77777777" w:rsidR="00A613DC" w:rsidRDefault="00A613DC"/>
        </w:tc>
        <w:tc>
          <w:tcPr>
            <w:tcW w:w="540" w:type="dxa"/>
          </w:tcPr>
          <w:p w14:paraId="6069B496" w14:textId="77777777" w:rsidR="00A613DC" w:rsidRDefault="00A613DC"/>
        </w:tc>
      </w:tr>
      <w:tr w:rsidR="00A613DC" w14:paraId="5748FF61" w14:textId="77777777" w:rsidTr="00C341A1">
        <w:trPr>
          <w:trHeight w:val="100"/>
        </w:trPr>
        <w:tc>
          <w:tcPr>
            <w:tcW w:w="2448" w:type="dxa"/>
          </w:tcPr>
          <w:p w14:paraId="3F4EFAC8" w14:textId="77777777" w:rsidR="00A613DC" w:rsidRDefault="00A613DC">
            <w:r>
              <w:t>Other (Specify)</w:t>
            </w:r>
          </w:p>
        </w:tc>
        <w:tc>
          <w:tcPr>
            <w:tcW w:w="1440" w:type="dxa"/>
            <w:vAlign w:val="center"/>
          </w:tcPr>
          <w:p w14:paraId="53F7ACA9" w14:textId="77777777" w:rsidR="00A613DC" w:rsidRDefault="00F2342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2340" w:type="dxa"/>
          </w:tcPr>
          <w:p w14:paraId="5FA7BFB6" w14:textId="77777777" w:rsidR="00A613DC" w:rsidRDefault="00A613DC"/>
        </w:tc>
        <w:tc>
          <w:tcPr>
            <w:tcW w:w="900" w:type="dxa"/>
          </w:tcPr>
          <w:p w14:paraId="41728DAC" w14:textId="77777777" w:rsidR="00A613DC" w:rsidRDefault="00A613DC"/>
        </w:tc>
        <w:tc>
          <w:tcPr>
            <w:tcW w:w="3600" w:type="dxa"/>
          </w:tcPr>
          <w:p w14:paraId="62B1D02E" w14:textId="77777777" w:rsidR="00A613DC" w:rsidRDefault="00A613DC"/>
        </w:tc>
        <w:tc>
          <w:tcPr>
            <w:tcW w:w="540" w:type="dxa"/>
          </w:tcPr>
          <w:p w14:paraId="5A8C669A" w14:textId="77777777" w:rsidR="00A613DC" w:rsidRDefault="00A613DC"/>
        </w:tc>
      </w:tr>
    </w:tbl>
    <w:p w14:paraId="267A197C" w14:textId="77777777" w:rsidR="00A613DC" w:rsidRDefault="00A613DC"/>
    <w:sectPr w:rsidR="00A613DC" w:rsidSect="002D3D57">
      <w:pgSz w:w="11906" w:h="16838"/>
      <w:pgMar w:top="360" w:right="1800" w:bottom="360" w:left="3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941F1" w14:textId="77777777" w:rsidR="0027500A" w:rsidRDefault="0027500A" w:rsidP="0027500A">
      <w:r>
        <w:separator/>
      </w:r>
    </w:p>
  </w:endnote>
  <w:endnote w:type="continuationSeparator" w:id="0">
    <w:p w14:paraId="63E0B3C8" w14:textId="77777777" w:rsidR="0027500A" w:rsidRDefault="0027500A" w:rsidP="00275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E0E5F" w14:textId="77777777" w:rsidR="0027500A" w:rsidRDefault="0027500A" w:rsidP="0027500A">
      <w:r>
        <w:separator/>
      </w:r>
    </w:p>
  </w:footnote>
  <w:footnote w:type="continuationSeparator" w:id="0">
    <w:p w14:paraId="1CD85111" w14:textId="77777777" w:rsidR="0027500A" w:rsidRDefault="0027500A" w:rsidP="00275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730B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CB2200"/>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2C771C97"/>
    <w:multiLevelType w:val="hybridMultilevel"/>
    <w:tmpl w:val="4D702414"/>
    <w:lvl w:ilvl="0" w:tplc="18363722">
      <w:start w:val="1"/>
      <w:numFmt w:val="decimal"/>
      <w:lvlText w:val="%1."/>
      <w:lvlJc w:val="left"/>
      <w:pPr>
        <w:tabs>
          <w:tab w:val="num" w:pos="720"/>
        </w:tabs>
        <w:ind w:left="720" w:hanging="360"/>
      </w:pPr>
      <w:rPr>
        <w:rFonts w:hint="default"/>
      </w:rPr>
    </w:lvl>
    <w:lvl w:ilvl="1" w:tplc="8F74E0FC" w:tentative="1">
      <w:start w:val="1"/>
      <w:numFmt w:val="lowerLetter"/>
      <w:lvlText w:val="%2."/>
      <w:lvlJc w:val="left"/>
      <w:pPr>
        <w:tabs>
          <w:tab w:val="num" w:pos="1440"/>
        </w:tabs>
        <w:ind w:left="1440" w:hanging="360"/>
      </w:pPr>
    </w:lvl>
    <w:lvl w:ilvl="2" w:tplc="C45A4016" w:tentative="1">
      <w:start w:val="1"/>
      <w:numFmt w:val="lowerRoman"/>
      <w:lvlText w:val="%3."/>
      <w:lvlJc w:val="right"/>
      <w:pPr>
        <w:tabs>
          <w:tab w:val="num" w:pos="2160"/>
        </w:tabs>
        <w:ind w:left="2160" w:hanging="180"/>
      </w:pPr>
    </w:lvl>
    <w:lvl w:ilvl="3" w:tplc="DBCEFAEC" w:tentative="1">
      <w:start w:val="1"/>
      <w:numFmt w:val="decimal"/>
      <w:lvlText w:val="%4."/>
      <w:lvlJc w:val="left"/>
      <w:pPr>
        <w:tabs>
          <w:tab w:val="num" w:pos="2880"/>
        </w:tabs>
        <w:ind w:left="2880" w:hanging="360"/>
      </w:pPr>
    </w:lvl>
    <w:lvl w:ilvl="4" w:tplc="DB3E5B96" w:tentative="1">
      <w:start w:val="1"/>
      <w:numFmt w:val="lowerLetter"/>
      <w:lvlText w:val="%5."/>
      <w:lvlJc w:val="left"/>
      <w:pPr>
        <w:tabs>
          <w:tab w:val="num" w:pos="3600"/>
        </w:tabs>
        <w:ind w:left="3600" w:hanging="360"/>
      </w:pPr>
    </w:lvl>
    <w:lvl w:ilvl="5" w:tplc="DE062804" w:tentative="1">
      <w:start w:val="1"/>
      <w:numFmt w:val="lowerRoman"/>
      <w:lvlText w:val="%6."/>
      <w:lvlJc w:val="right"/>
      <w:pPr>
        <w:tabs>
          <w:tab w:val="num" w:pos="4320"/>
        </w:tabs>
        <w:ind w:left="4320" w:hanging="180"/>
      </w:pPr>
    </w:lvl>
    <w:lvl w:ilvl="6" w:tplc="704C719E" w:tentative="1">
      <w:start w:val="1"/>
      <w:numFmt w:val="decimal"/>
      <w:lvlText w:val="%7."/>
      <w:lvlJc w:val="left"/>
      <w:pPr>
        <w:tabs>
          <w:tab w:val="num" w:pos="5040"/>
        </w:tabs>
        <w:ind w:left="5040" w:hanging="360"/>
      </w:pPr>
    </w:lvl>
    <w:lvl w:ilvl="7" w:tplc="3C4A4AC2" w:tentative="1">
      <w:start w:val="1"/>
      <w:numFmt w:val="lowerLetter"/>
      <w:lvlText w:val="%8."/>
      <w:lvlJc w:val="left"/>
      <w:pPr>
        <w:tabs>
          <w:tab w:val="num" w:pos="5760"/>
        </w:tabs>
        <w:ind w:left="5760" w:hanging="360"/>
      </w:pPr>
    </w:lvl>
    <w:lvl w:ilvl="8" w:tplc="6CC06C40" w:tentative="1">
      <w:start w:val="1"/>
      <w:numFmt w:val="lowerRoman"/>
      <w:lvlText w:val="%9."/>
      <w:lvlJc w:val="right"/>
      <w:pPr>
        <w:tabs>
          <w:tab w:val="num" w:pos="6480"/>
        </w:tabs>
        <w:ind w:left="6480" w:hanging="180"/>
      </w:pPr>
    </w:lvl>
  </w:abstractNum>
  <w:abstractNum w:abstractNumId="3" w15:restartNumberingAfterBreak="0">
    <w:nsid w:val="3D3A2D5C"/>
    <w:multiLevelType w:val="hybridMultilevel"/>
    <w:tmpl w:val="6A641912"/>
    <w:lvl w:ilvl="0" w:tplc="221CFD58">
      <w:start w:val="3"/>
      <w:numFmt w:val="decimal"/>
      <w:lvlText w:val="%1."/>
      <w:lvlJc w:val="left"/>
      <w:pPr>
        <w:tabs>
          <w:tab w:val="num" w:pos="720"/>
        </w:tabs>
        <w:ind w:left="720" w:hanging="360"/>
      </w:pPr>
      <w:rPr>
        <w:rFonts w:hint="default"/>
      </w:rPr>
    </w:lvl>
    <w:lvl w:ilvl="1" w:tplc="9BF2F990" w:tentative="1">
      <w:start w:val="1"/>
      <w:numFmt w:val="lowerLetter"/>
      <w:lvlText w:val="%2."/>
      <w:lvlJc w:val="left"/>
      <w:pPr>
        <w:tabs>
          <w:tab w:val="num" w:pos="1440"/>
        </w:tabs>
        <w:ind w:left="1440" w:hanging="360"/>
      </w:pPr>
    </w:lvl>
    <w:lvl w:ilvl="2" w:tplc="A7284E6C" w:tentative="1">
      <w:start w:val="1"/>
      <w:numFmt w:val="lowerRoman"/>
      <w:lvlText w:val="%3."/>
      <w:lvlJc w:val="right"/>
      <w:pPr>
        <w:tabs>
          <w:tab w:val="num" w:pos="2160"/>
        </w:tabs>
        <w:ind w:left="2160" w:hanging="180"/>
      </w:pPr>
    </w:lvl>
    <w:lvl w:ilvl="3" w:tplc="F5344C84" w:tentative="1">
      <w:start w:val="1"/>
      <w:numFmt w:val="decimal"/>
      <w:lvlText w:val="%4."/>
      <w:lvlJc w:val="left"/>
      <w:pPr>
        <w:tabs>
          <w:tab w:val="num" w:pos="2880"/>
        </w:tabs>
        <w:ind w:left="2880" w:hanging="360"/>
      </w:pPr>
    </w:lvl>
    <w:lvl w:ilvl="4" w:tplc="EF842AEA" w:tentative="1">
      <w:start w:val="1"/>
      <w:numFmt w:val="lowerLetter"/>
      <w:lvlText w:val="%5."/>
      <w:lvlJc w:val="left"/>
      <w:pPr>
        <w:tabs>
          <w:tab w:val="num" w:pos="3600"/>
        </w:tabs>
        <w:ind w:left="3600" w:hanging="360"/>
      </w:pPr>
    </w:lvl>
    <w:lvl w:ilvl="5" w:tplc="96D01B9C" w:tentative="1">
      <w:start w:val="1"/>
      <w:numFmt w:val="lowerRoman"/>
      <w:lvlText w:val="%6."/>
      <w:lvlJc w:val="right"/>
      <w:pPr>
        <w:tabs>
          <w:tab w:val="num" w:pos="4320"/>
        </w:tabs>
        <w:ind w:left="4320" w:hanging="180"/>
      </w:pPr>
    </w:lvl>
    <w:lvl w:ilvl="6" w:tplc="A866E172" w:tentative="1">
      <w:start w:val="1"/>
      <w:numFmt w:val="decimal"/>
      <w:lvlText w:val="%7."/>
      <w:lvlJc w:val="left"/>
      <w:pPr>
        <w:tabs>
          <w:tab w:val="num" w:pos="5040"/>
        </w:tabs>
        <w:ind w:left="5040" w:hanging="360"/>
      </w:pPr>
    </w:lvl>
    <w:lvl w:ilvl="7" w:tplc="58949DC2" w:tentative="1">
      <w:start w:val="1"/>
      <w:numFmt w:val="lowerLetter"/>
      <w:lvlText w:val="%8."/>
      <w:lvlJc w:val="left"/>
      <w:pPr>
        <w:tabs>
          <w:tab w:val="num" w:pos="5760"/>
        </w:tabs>
        <w:ind w:left="5760" w:hanging="360"/>
      </w:pPr>
    </w:lvl>
    <w:lvl w:ilvl="8" w:tplc="81F8AEB6"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jU1NzQ2MTQ3M7JQ0lEKTi0uzszPAykwrAUAvrmg1iwAAAA="/>
  </w:docVars>
  <w:rsids>
    <w:rsidRoot w:val="00A242C3"/>
    <w:rsid w:val="000505EA"/>
    <w:rsid w:val="000669A0"/>
    <w:rsid w:val="000F208A"/>
    <w:rsid w:val="00164FEF"/>
    <w:rsid w:val="001914B1"/>
    <w:rsid w:val="001F5BF7"/>
    <w:rsid w:val="00203368"/>
    <w:rsid w:val="00244321"/>
    <w:rsid w:val="0027500A"/>
    <w:rsid w:val="002D3D57"/>
    <w:rsid w:val="003019FF"/>
    <w:rsid w:val="00314805"/>
    <w:rsid w:val="003509E4"/>
    <w:rsid w:val="00413727"/>
    <w:rsid w:val="00454149"/>
    <w:rsid w:val="004A48A7"/>
    <w:rsid w:val="004C37EF"/>
    <w:rsid w:val="005E50E2"/>
    <w:rsid w:val="007354F8"/>
    <w:rsid w:val="007514EE"/>
    <w:rsid w:val="0076245E"/>
    <w:rsid w:val="00781E98"/>
    <w:rsid w:val="00785DB0"/>
    <w:rsid w:val="007960D1"/>
    <w:rsid w:val="0084701A"/>
    <w:rsid w:val="008520E6"/>
    <w:rsid w:val="008A5CFB"/>
    <w:rsid w:val="008E7CDC"/>
    <w:rsid w:val="009115F0"/>
    <w:rsid w:val="00965126"/>
    <w:rsid w:val="00994692"/>
    <w:rsid w:val="00A242C3"/>
    <w:rsid w:val="00A613DC"/>
    <w:rsid w:val="00A672F1"/>
    <w:rsid w:val="00A85500"/>
    <w:rsid w:val="00AF624C"/>
    <w:rsid w:val="00BA57BF"/>
    <w:rsid w:val="00BE2026"/>
    <w:rsid w:val="00C341A1"/>
    <w:rsid w:val="00CF009B"/>
    <w:rsid w:val="00D10168"/>
    <w:rsid w:val="00F16887"/>
    <w:rsid w:val="00F234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104834"/>
  <w15:docId w15:val="{EFCFC352-5C69-4015-B5C6-1922AC770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D57"/>
    <w:rPr>
      <w:rFonts w:ascii="Arial" w:hAnsi="Arial"/>
      <w:szCs w:val="24"/>
    </w:rPr>
  </w:style>
  <w:style w:type="paragraph" w:styleId="Heading1">
    <w:name w:val="heading 1"/>
    <w:basedOn w:val="Normal"/>
    <w:next w:val="Normal"/>
    <w:qFormat/>
    <w:rsid w:val="002D3D57"/>
    <w:pPr>
      <w:keepNext/>
      <w:shd w:val="solid" w:color="FFFFFF" w:fill="auto"/>
      <w:jc w:val="center"/>
      <w:outlineLvl w:val="0"/>
    </w:pPr>
    <w:rPr>
      <w:rFonts w:cs="Arial"/>
      <w:b/>
      <w:bCs/>
      <w:sz w:val="32"/>
    </w:rPr>
  </w:style>
  <w:style w:type="paragraph" w:styleId="Heading2">
    <w:name w:val="heading 2"/>
    <w:basedOn w:val="Normal"/>
    <w:next w:val="Normal"/>
    <w:qFormat/>
    <w:rsid w:val="002D3D57"/>
    <w:pPr>
      <w:keepNext/>
      <w:outlineLvl w:val="1"/>
    </w:pPr>
    <w:rPr>
      <w:bCs/>
      <w:i/>
      <w:iCs/>
      <w:sz w:val="16"/>
    </w:rPr>
  </w:style>
  <w:style w:type="paragraph" w:styleId="Heading3">
    <w:name w:val="heading 3"/>
    <w:basedOn w:val="Normal"/>
    <w:next w:val="Normal"/>
    <w:qFormat/>
    <w:rsid w:val="002D3D57"/>
    <w:pPr>
      <w:keepNext/>
      <w:outlineLvl w:val="2"/>
    </w:pPr>
    <w:rPr>
      <w:b/>
      <w:bCs/>
    </w:rPr>
  </w:style>
  <w:style w:type="paragraph" w:styleId="Heading4">
    <w:name w:val="heading 4"/>
    <w:basedOn w:val="Normal"/>
    <w:next w:val="Normal"/>
    <w:qFormat/>
    <w:rsid w:val="002D3D57"/>
    <w:pPr>
      <w:keepNext/>
      <w:ind w:left="142" w:right="97"/>
      <w:outlineLvl w:val="3"/>
    </w:pPr>
    <w:rPr>
      <w:b/>
      <w:sz w:val="24"/>
    </w:rPr>
  </w:style>
  <w:style w:type="paragraph" w:styleId="Heading5">
    <w:name w:val="heading 5"/>
    <w:basedOn w:val="Normal"/>
    <w:next w:val="Normal"/>
    <w:qFormat/>
    <w:rsid w:val="002D3D57"/>
    <w:pPr>
      <w:keepNext/>
      <w:outlineLvl w:val="4"/>
    </w:pPr>
    <w:rPr>
      <w:b/>
      <w:sz w:val="28"/>
    </w:rPr>
  </w:style>
  <w:style w:type="paragraph" w:styleId="Heading6">
    <w:name w:val="heading 6"/>
    <w:basedOn w:val="Normal"/>
    <w:next w:val="Normal"/>
    <w:qFormat/>
    <w:rsid w:val="002D3D57"/>
    <w:pPr>
      <w:keepNext/>
      <w:jc w:val="center"/>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2D3D57"/>
    <w:pPr>
      <w:shd w:val="solid" w:color="FFFFFF" w:fill="auto"/>
    </w:pPr>
    <w:rPr>
      <w:sz w:val="16"/>
      <w:szCs w:val="20"/>
    </w:rPr>
  </w:style>
  <w:style w:type="paragraph" w:styleId="BodyText2">
    <w:name w:val="Body Text 2"/>
    <w:basedOn w:val="Normal"/>
    <w:semiHidden/>
    <w:rsid w:val="002D3D57"/>
    <w:rPr>
      <w:sz w:val="16"/>
    </w:rPr>
  </w:style>
  <w:style w:type="character" w:styleId="Hyperlink">
    <w:name w:val="Hyperlink"/>
    <w:uiPriority w:val="99"/>
    <w:unhideWhenUsed/>
    <w:rsid w:val="003509E4"/>
    <w:rPr>
      <w:color w:val="0000FF"/>
      <w:u w:val="single"/>
    </w:rPr>
  </w:style>
  <w:style w:type="paragraph" w:styleId="BalloonText">
    <w:name w:val="Balloon Text"/>
    <w:basedOn w:val="Normal"/>
    <w:link w:val="BalloonTextChar"/>
    <w:uiPriority w:val="99"/>
    <w:semiHidden/>
    <w:unhideWhenUsed/>
    <w:rsid w:val="007354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54F8"/>
    <w:rPr>
      <w:rFonts w:ascii="Lucida Grande" w:hAnsi="Lucida Grande" w:cs="Lucida Grande"/>
      <w:sz w:val="18"/>
      <w:szCs w:val="18"/>
    </w:rPr>
  </w:style>
  <w:style w:type="character" w:styleId="UnresolvedMention">
    <w:name w:val="Unresolved Mention"/>
    <w:basedOn w:val="DefaultParagraphFont"/>
    <w:uiPriority w:val="99"/>
    <w:semiHidden/>
    <w:unhideWhenUsed/>
    <w:rsid w:val="00F16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yley.stewart@hunsletcarr.co.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38</Words>
  <Characters>703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acher Application Form</vt:lpstr>
    </vt:vector>
  </TitlesOfParts>
  <Company>eteach.com</Company>
  <LinksUpToDate>false</LinksUpToDate>
  <CharactersWithSpaces>8155</CharactersWithSpaces>
  <SharedDoc>false</SharedDoc>
  <HLinks>
    <vt:vector size="6" baseType="variant">
      <vt:variant>
        <vt:i4>6029420</vt:i4>
      </vt:variant>
      <vt:variant>
        <vt:i4>0</vt:i4>
      </vt:variant>
      <vt:variant>
        <vt:i4>0</vt:i4>
      </vt:variant>
      <vt:variant>
        <vt:i4>5</vt:i4>
      </vt:variant>
      <vt:variant>
        <vt:lpwstr>mailto:lynne.smith@hunsletcar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lication Form</dc:title>
  <dc:creator>Eteach UK Ltd</dc:creator>
  <cp:lastModifiedBy>Naseem Akhtar</cp:lastModifiedBy>
  <cp:revision>2</cp:revision>
  <dcterms:created xsi:type="dcterms:W3CDTF">2020-05-13T12:21:00Z</dcterms:created>
  <dcterms:modified xsi:type="dcterms:W3CDTF">2020-05-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iteId">
    <vt:lpwstr>61d0734f-7fce-4063-b638-09ac5ad5a43f</vt:lpwstr>
  </property>
  <property fmtid="{D5CDD505-2E9C-101B-9397-08002B2CF9AE}" pid="4" name="MSIP_Label_22127eb8-1c2a-4c17-86cc-a5ba0926d1f9_Owner">
    <vt:lpwstr>Naseem.Akhtar@kirklees.gov.uk</vt:lpwstr>
  </property>
  <property fmtid="{D5CDD505-2E9C-101B-9397-08002B2CF9AE}" pid="5" name="MSIP_Label_22127eb8-1c2a-4c17-86cc-a5ba0926d1f9_SetDate">
    <vt:lpwstr>2020-05-13T12:21:33.4541728Z</vt:lpwstr>
  </property>
  <property fmtid="{D5CDD505-2E9C-101B-9397-08002B2CF9AE}" pid="6" name="MSIP_Label_22127eb8-1c2a-4c17-86cc-a5ba0926d1f9_Name">
    <vt:lpwstr>Official</vt:lpwstr>
  </property>
  <property fmtid="{D5CDD505-2E9C-101B-9397-08002B2CF9AE}" pid="7" name="MSIP_Label_22127eb8-1c2a-4c17-86cc-a5ba0926d1f9_Application">
    <vt:lpwstr>Microsoft Azure Information Protection</vt:lpwstr>
  </property>
  <property fmtid="{D5CDD505-2E9C-101B-9397-08002B2CF9AE}" pid="8" name="MSIP_Label_22127eb8-1c2a-4c17-86cc-a5ba0926d1f9_Extended_MSFT_Method">
    <vt:lpwstr>Automatic</vt:lpwstr>
  </property>
  <property fmtid="{D5CDD505-2E9C-101B-9397-08002B2CF9AE}" pid="9" name="Sensitivity">
    <vt:lpwstr>Official</vt:lpwstr>
  </property>
</Properties>
</file>